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6D9926F1" w:rsidR="00CC72A4" w:rsidRPr="00CC72A4" w:rsidRDefault="003559B1" w:rsidP="005D4164">
      <w:pPr>
        <w:pStyle w:val="Heading1"/>
      </w:pPr>
      <w:r>
        <w:t>Group</w:t>
      </w:r>
      <w:r w:rsidRPr="004D30B8">
        <w:t xml:space="preserve"> </w:t>
      </w:r>
      <w:r w:rsidR="004D30B8" w:rsidRPr="004D30B8">
        <w:t xml:space="preserve">Evaluation Summary Report and </w:t>
      </w:r>
      <w:r w:rsidR="00450C94">
        <w:t>Prior Written</w:t>
      </w:r>
      <w:r w:rsidR="00BA2E22" w:rsidRPr="004D30B8">
        <w:t xml:space="preserve"> </w:t>
      </w:r>
      <w:r w:rsidR="004D30B8" w:rsidRPr="004D30B8">
        <w:t>Notice of Eligibility Determination:</w:t>
      </w:r>
      <w:r w:rsidR="004D30B8">
        <w:t xml:space="preserve"> </w:t>
      </w:r>
      <w:r w:rsidR="00D71BFE">
        <w:t>Specific Learning Disabili</w:t>
      </w:r>
      <w:r w:rsidR="00EE40CF">
        <w:t>ties</w:t>
      </w:r>
      <w:r w:rsidR="00D71BFE">
        <w:t xml:space="preserve"> – Method </w:t>
      </w:r>
      <w:r w:rsidR="00A903E2">
        <w:t>C</w:t>
      </w:r>
      <w:r w:rsidR="00D71BFE">
        <w:t xml:space="preserve">: </w:t>
      </w:r>
      <w:r w:rsidR="00A903E2">
        <w:t>Other Alternative Research-Based Method</w:t>
      </w:r>
    </w:p>
    <w:p w14:paraId="274F4B2D" w14:textId="52C2B469" w:rsidR="00CC72A4" w:rsidRDefault="00CC72A4" w:rsidP="007B3FAE">
      <w:pPr>
        <w:jc w:val="center"/>
      </w:pPr>
      <w:r w:rsidRPr="00CC72A4">
        <w:t>(</w:t>
      </w:r>
      <w:r w:rsidR="006A38DF">
        <w:t xml:space="preserve">USBE </w:t>
      </w:r>
      <w:r w:rsidR="008E3F16">
        <w:t>Rules</w:t>
      </w:r>
      <w:r w:rsidRPr="00CC72A4">
        <w:t xml:space="preserve"> II.</w:t>
      </w:r>
      <w:r w:rsidR="004D30B8">
        <w:t>J.</w:t>
      </w:r>
      <w:r w:rsidR="00D71BFE">
        <w:t>1</w:t>
      </w:r>
      <w:r w:rsidR="003559B1">
        <w:t>1</w:t>
      </w:r>
      <w:r w:rsidRPr="00CC72A4">
        <w:t>.</w:t>
      </w:r>
      <w:r w:rsidR="005D4164">
        <w:t>; and IV.C.</w:t>
      </w:r>
      <w:r w:rsidRPr="00CC72A4">
        <w:t>)</w:t>
      </w:r>
    </w:p>
    <w:p w14:paraId="3687171D" w14:textId="77777777" w:rsidR="005C44F1" w:rsidRDefault="005C44F1" w:rsidP="005C44F1">
      <w:pPr>
        <w:tabs>
          <w:tab w:val="left" w:pos="6570"/>
        </w:tabs>
        <w:rPr>
          <w:b/>
          <w:bCs/>
          <w:color w:val="6C395C"/>
        </w:rPr>
      </w:pPr>
      <w:bookmarkStart w:id="0" w:name="_Hlk140492604"/>
      <w:r>
        <w:t>District/School:</w:t>
      </w:r>
      <w:r>
        <w:tab/>
        <w:t>Date of Meeting:</w:t>
      </w:r>
    </w:p>
    <w:p w14:paraId="7066E5B4" w14:textId="5AD7C3FD" w:rsidR="005C44F1" w:rsidRPr="005C44F1" w:rsidRDefault="005C44F1" w:rsidP="005C44F1">
      <w:pPr>
        <w:tabs>
          <w:tab w:val="left" w:pos="6570"/>
          <w:tab w:val="left" w:pos="9360"/>
        </w:tabs>
        <w:rPr>
          <w:b/>
          <w:bCs/>
          <w:color w:val="6C395C"/>
        </w:rPr>
      </w:pPr>
      <w:r>
        <w:t>Student Name:</w:t>
      </w:r>
      <w:r>
        <w:tab/>
        <w:t>DOB:</w:t>
      </w:r>
      <w:r>
        <w:tab/>
        <w:t>Grade:</w:t>
      </w:r>
      <w:bookmarkEnd w:id="0"/>
    </w:p>
    <w:p w14:paraId="503FB074" w14:textId="11E4DCF1" w:rsidR="00F40D93" w:rsidRPr="00EE40CF" w:rsidRDefault="004D30B8" w:rsidP="002553D0">
      <w:r w:rsidRPr="00274FBC">
        <w:rPr>
          <w:b/>
          <w:bCs/>
        </w:rPr>
        <w:t>Definition:</w:t>
      </w:r>
      <w:r w:rsidRPr="00EE40CF">
        <w:t xml:space="preserve"> </w:t>
      </w:r>
      <w:r w:rsidR="003A6868">
        <w:t>A</w:t>
      </w:r>
      <w:r w:rsidR="005D4164" w:rsidRPr="00064E54">
        <w:t xml:space="preserve"> disorder in one or more of the basic psychological processes involved in understanding or in using language, spoken or written, that may manifest itself in the imperfect ability to listen, think, speak, read, write, spell, or do mathematical calculations, including conditions </w:t>
      </w:r>
      <w:r w:rsidR="005D4164">
        <w:t xml:space="preserve">such </w:t>
      </w:r>
      <w:r w:rsidR="005D4164" w:rsidRPr="00064E54">
        <w:t>as perceptual disabilities, brain injury, minimal brain dysfunction, dyslexia, and developmental aphasia</w:t>
      </w:r>
      <w:r w:rsidR="005D4164">
        <w:t>,</w:t>
      </w:r>
      <w:r w:rsidR="005D4164" w:rsidRPr="00064E54">
        <w:t xml:space="preserve"> that affects a student’s educational performance.</w:t>
      </w:r>
      <w:r w:rsidR="005D4164">
        <w:t xml:space="preserve"> </w:t>
      </w:r>
      <w:r w:rsidR="005D4164" w:rsidRPr="0061453E">
        <w:rPr>
          <w:i/>
          <w:iCs/>
        </w:rPr>
        <w:t>Specific learning disabilities</w:t>
      </w:r>
      <w:r w:rsidR="005D4164" w:rsidRPr="0061453E">
        <w:t xml:space="preserve"> does not include learning problems that are primarily the result of visual, hearing, or motor disabilities; of intellectual disability; of emotional behavioral disability; or of environmental, cultural, or economic disadvantage</w:t>
      </w:r>
      <w:r w:rsidR="00DF211C" w:rsidRPr="00EE40CF">
        <w:t>.</w:t>
      </w:r>
    </w:p>
    <w:p w14:paraId="30A3F892" w14:textId="3958585B" w:rsidR="005834F3" w:rsidRDefault="008D4BBB" w:rsidP="005D4164">
      <w:pPr>
        <w:pStyle w:val="Heading2"/>
        <w:spacing w:after="120"/>
      </w:pPr>
      <w:r>
        <w:t xml:space="preserve">All Requirements of </w:t>
      </w:r>
      <w:r w:rsidR="006A38DF">
        <w:t xml:space="preserve">USBE </w:t>
      </w:r>
      <w:r w:rsidR="008E3F16">
        <w:t>Rules</w:t>
      </w:r>
      <w:r>
        <w:t xml:space="preserve"> II.J.</w:t>
      </w:r>
      <w:r w:rsidR="00D64D28">
        <w:t>1</w:t>
      </w:r>
      <w:r w:rsidR="005D4164">
        <w:t>1</w:t>
      </w:r>
      <w:r>
        <w:t>. Must be Documented Below or Attached</w:t>
      </w:r>
    </w:p>
    <w:p w14:paraId="79EE9946" w14:textId="77777777" w:rsidR="005D4164" w:rsidRDefault="005D4164" w:rsidP="005D4164">
      <w:pPr>
        <w:pStyle w:val="Heading3"/>
      </w:pPr>
      <w:bookmarkStart w:id="1" w:name="_Hlk136437998"/>
      <w:bookmarkStart w:id="2" w:name="_Hlk78369482"/>
      <w:r>
        <w:t>Instruction Information for Evaluation</w:t>
      </w:r>
    </w:p>
    <w:p w14:paraId="517B1E05" w14:textId="75E36DB0" w:rsidR="005D4164" w:rsidRDefault="005D4164" w:rsidP="005D4164">
      <w:r>
        <w:t xml:space="preserve">Did the group consider data that demonstrate that prior to, or as part of, the referral process, the student was provided appropriate instruction in regular education settings, delivered by qualified personnel? </w:t>
      </w:r>
      <w:r w:rsidRPr="009508E5">
        <w:rPr>
          <w:i/>
          <w:iCs/>
        </w:rPr>
        <w:t>(Only required for initial evaluation; use N/A for reevaluation.)</w:t>
      </w:r>
      <w:r>
        <w:rPr>
          <w:i/>
          <w:iCs/>
        </w:rPr>
        <w:t xml:space="preserve"> </w:t>
      </w:r>
      <w:r>
        <w:object w:dxaOrig="225" w:dyaOrig="225" w14:anchorId="0CD843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5" type="#_x0000_t75" alt="Data considered." style="width:13.5pt;height:9pt" o:ole="">
            <v:imagedata r:id="rId11" o:title=""/>
          </v:shape>
          <w:control r:id="rId12" w:name="OptionButton32" w:shapeid="_x0000_i1105"/>
        </w:object>
      </w:r>
      <w:r w:rsidRPr="009508E5">
        <w:t>Yes</w:t>
      </w:r>
      <w:r>
        <w:t xml:space="preserve"> </w:t>
      </w:r>
      <w:r>
        <w:object w:dxaOrig="225" w:dyaOrig="225" w14:anchorId="5FA2E96E">
          <v:shape id="_x0000_i1107" type="#_x0000_t75" alt="Data not considered." style="width:13.5pt;height:9pt" o:ole="">
            <v:imagedata r:id="rId11" o:title=""/>
          </v:shape>
          <w:control r:id="rId13" w:name="OptionButton42" w:shapeid="_x0000_i1107"/>
        </w:object>
      </w:r>
      <w:r w:rsidRPr="009508E5">
        <w:t>No</w:t>
      </w:r>
      <w:r>
        <w:t xml:space="preserve"> </w:t>
      </w:r>
      <w:r>
        <w:object w:dxaOrig="225" w:dyaOrig="225" w14:anchorId="07E20FEF">
          <v:shape id="_x0000_i1109" type="#_x0000_t75" alt="Data not applicable." style="width:13.5pt;height:9pt" o:ole="">
            <v:imagedata r:id="rId11" o:title=""/>
          </v:shape>
          <w:control r:id="rId14" w:name="OptionButton52" w:shapeid="_x0000_i1109"/>
        </w:object>
      </w:r>
      <w:r>
        <w:t>N/A</w:t>
      </w:r>
    </w:p>
    <w:p w14:paraId="7B3B8EF0" w14:textId="25603606" w:rsidR="005D4164" w:rsidRDefault="005D4164" w:rsidP="005D4164">
      <w:r>
        <w:t>Did the group consider data-based documentation of repeated assessments of achievement at reasonable intervals reflecting formal assessment of student progress during instruction which was provided to the student’s parent(s) or the student who is an adult?</w:t>
      </w:r>
      <w:r w:rsidRPr="009508E5">
        <w:rPr>
          <w:i/>
          <w:iCs/>
        </w:rPr>
        <w:t xml:space="preserve"> (Only required for initial evaluation; use N/A for reevaluation.)</w:t>
      </w:r>
      <w:r>
        <w:rPr>
          <w:i/>
          <w:iCs/>
        </w:rPr>
        <w:t xml:space="preserve"> </w:t>
      </w:r>
      <w:r>
        <w:object w:dxaOrig="225" w:dyaOrig="225" w14:anchorId="0689F7AE">
          <v:shape id="_x0000_i1111" type="#_x0000_t75" alt="Documentation provided." style="width:13.5pt;height:9pt" o:ole="">
            <v:imagedata r:id="rId11" o:title=""/>
          </v:shape>
          <w:control r:id="rId15" w:name="OptionButton311" w:shapeid="_x0000_i1111"/>
        </w:object>
      </w:r>
      <w:r w:rsidRPr="009508E5">
        <w:t>Yes</w:t>
      </w:r>
      <w:r>
        <w:t xml:space="preserve"> </w:t>
      </w:r>
      <w:r>
        <w:object w:dxaOrig="225" w:dyaOrig="225" w14:anchorId="75EF75FF">
          <v:shape id="_x0000_i1113" type="#_x0000_t75" alt="Documentation not provided." style="width:13.5pt;height:9pt" o:ole="">
            <v:imagedata r:id="rId11" o:title=""/>
          </v:shape>
          <w:control r:id="rId16" w:name="OptionButton411" w:shapeid="_x0000_i1113"/>
        </w:object>
      </w:r>
      <w:r w:rsidRPr="009508E5">
        <w:t>No</w:t>
      </w:r>
      <w:r>
        <w:t xml:space="preserve"> </w:t>
      </w:r>
      <w:r>
        <w:object w:dxaOrig="225" w:dyaOrig="225" w14:anchorId="7E8EA2C8">
          <v:shape id="_x0000_i1115" type="#_x0000_t75" alt="Documentation not applicable." style="width:13.5pt;height:9pt" o:ole="">
            <v:imagedata r:id="rId11" o:title=""/>
          </v:shape>
          <w:control r:id="rId17" w:name="OptionButton511" w:shapeid="_x0000_i1115"/>
        </w:object>
      </w:r>
      <w:r>
        <w:t>N/A</w:t>
      </w:r>
    </w:p>
    <w:p w14:paraId="3DD78826" w14:textId="0F5E0EDA" w:rsidR="009A726E" w:rsidRDefault="005D4164" w:rsidP="009A726E">
      <w:r>
        <w:t xml:space="preserve">Is an observation of the student in the student’s learning environment (including the regular classroom setting) documenting the student’s academic performance and behavior in the areas of concern attached? </w:t>
      </w:r>
      <w:r>
        <w:object w:dxaOrig="225" w:dyaOrig="225" w14:anchorId="4107C945">
          <v:shape id="_x0000_i1117" type="#_x0000_t75" alt="Observation attached." style="width:13.5pt;height:9pt" o:ole="">
            <v:imagedata r:id="rId11" o:title=""/>
          </v:shape>
          <w:control r:id="rId18" w:name="OptionButton62" w:shapeid="_x0000_i1117"/>
        </w:object>
      </w:r>
      <w:r>
        <w:t xml:space="preserve">Yes </w:t>
      </w:r>
      <w:r>
        <w:object w:dxaOrig="225" w:dyaOrig="225" w14:anchorId="62C12438">
          <v:shape id="_x0000_i1119" type="#_x0000_t75" alt="Observation not attached." style="width:13.5pt;height:9pt" o:ole="">
            <v:imagedata r:id="rId11" o:title=""/>
          </v:shape>
          <w:control r:id="rId19" w:name="OptionButton71" w:shapeid="_x0000_i1119"/>
        </w:object>
      </w:r>
      <w:r w:rsidRPr="009508E5">
        <w:t>No</w:t>
      </w:r>
      <w:bookmarkStart w:id="3" w:name="_Hlk136523949"/>
    </w:p>
    <w:p w14:paraId="36E78752" w14:textId="449D7119" w:rsidR="005D4164" w:rsidRDefault="009A726E" w:rsidP="009A726E">
      <w:pPr>
        <w:ind w:left="360"/>
      </w:pPr>
      <w:r>
        <w:t>Date(s) of observation(s):</w:t>
      </w:r>
      <w:bookmarkEnd w:id="3"/>
    </w:p>
    <w:p w14:paraId="6B3F319F" w14:textId="68B92FC6" w:rsidR="005D4164" w:rsidRPr="009508E5" w:rsidRDefault="005D4164" w:rsidP="009A726E">
      <w:pPr>
        <w:tabs>
          <w:tab w:val="left" w:pos="1170"/>
          <w:tab w:val="left" w:pos="3960"/>
          <w:tab w:val="left" w:pos="4770"/>
          <w:tab w:val="left" w:pos="5580"/>
        </w:tabs>
        <w:spacing w:after="840"/>
        <w:ind w:left="360"/>
      </w:pPr>
      <w:r>
        <w:t>Summary of the relevant behavior, if any, noted during the observation of the student and the relationship of that behavior to the student’s academic functioning:</w:t>
      </w:r>
    </w:p>
    <w:p w14:paraId="725FA2FC" w14:textId="35A06929" w:rsidR="005D4164" w:rsidRPr="000039FB" w:rsidRDefault="005D4164" w:rsidP="005D4164">
      <w:pPr>
        <w:tabs>
          <w:tab w:val="left" w:pos="7290"/>
        </w:tabs>
        <w:spacing w:after="240"/>
      </w:pPr>
      <w:r>
        <w:t xml:space="preserve">Are there educationally relevant medical findings? </w:t>
      </w:r>
      <w:r>
        <w:object w:dxaOrig="225" w:dyaOrig="225" w14:anchorId="2697757A">
          <v:shape id="_x0000_i1121" type="#_x0000_t75" alt="There are educationally relevant medical findings." style="width:13.5pt;height:9pt" o:ole="">
            <v:imagedata r:id="rId11" o:title=""/>
          </v:shape>
          <w:control r:id="rId20" w:name="OptionButton81" w:shapeid="_x0000_i1121"/>
        </w:object>
      </w:r>
      <w:r w:rsidRPr="009508E5">
        <w:t>Yes</w:t>
      </w:r>
      <w:r>
        <w:t xml:space="preserve"> </w:t>
      </w:r>
      <w:r>
        <w:object w:dxaOrig="225" w:dyaOrig="225" w14:anchorId="1B8289D6">
          <v:shape id="_x0000_i1123" type="#_x0000_t75" alt="There are no educationally relevant medical findings." style="width:13.5pt;height:9pt" o:ole="">
            <v:imagedata r:id="rId11" o:title=""/>
          </v:shape>
          <w:control r:id="rId21" w:name="OptionButton91" w:shapeid="_x0000_i1123"/>
        </w:object>
      </w:r>
      <w:r w:rsidRPr="009508E5">
        <w:t>No</w:t>
      </w:r>
      <w:r>
        <w:tab/>
        <w:t>If yes, attach supporting data.</w:t>
      </w:r>
    </w:p>
    <w:p w14:paraId="59FC920F" w14:textId="127D5EA9" w:rsidR="005D4164" w:rsidRPr="00DF211C" w:rsidRDefault="005D4164" w:rsidP="005D4164">
      <w:pPr>
        <w:pStyle w:val="Heading3"/>
      </w:pPr>
      <w:r w:rsidRPr="00DF211C">
        <w:t>Specific Learning Disabilit</w:t>
      </w:r>
      <w:r>
        <w:t>ies</w:t>
      </w:r>
      <w:r w:rsidRPr="00DF211C">
        <w:t xml:space="preserve"> Information</w:t>
      </w:r>
    </w:p>
    <w:p w14:paraId="40DAB044" w14:textId="2D1CCEAB" w:rsidR="00FF590A" w:rsidRDefault="005D4164" w:rsidP="00B37E00">
      <w:pPr>
        <w:tabs>
          <w:tab w:val="left" w:pos="11160"/>
        </w:tabs>
        <w:spacing w:after="0"/>
        <w:jc w:val="center"/>
      </w:pPr>
      <w:r>
        <w:t>Document</w:t>
      </w:r>
      <w:r w:rsidR="009478DF">
        <w:t xml:space="preserve"> data</w:t>
      </w:r>
      <w:r w:rsidR="00BC7938">
        <w:t xml:space="preserve"> from a variety of sources formal (e.g., Acadience, RISE</w:t>
      </w:r>
      <w:r w:rsidR="00D90056">
        <w:t>,</w:t>
      </w:r>
      <w:r w:rsidR="00BC7938">
        <w:t xml:space="preserve"> etc.) and informal (e.g., classroom data, common formative assessments, progress monitoring</w:t>
      </w:r>
      <w:r w:rsidR="00D90056">
        <w:t>,</w:t>
      </w:r>
      <w:r w:rsidR="00BC7938">
        <w:t xml:space="preserve"> etc.)</w:t>
      </w:r>
      <w:r w:rsidR="00B37E00">
        <w:t xml:space="preserve"> </w:t>
      </w:r>
      <w:r w:rsidR="00B37E00" w:rsidRPr="00DF211C">
        <w:t xml:space="preserve">in one or more of the </w:t>
      </w:r>
      <w:r w:rsidR="00B37E00" w:rsidRPr="00DF211C">
        <w:lastRenderedPageBreak/>
        <w:t>following areas</w:t>
      </w:r>
      <w:r w:rsidR="00B37E00">
        <w:t>. Document if the data show the student does not achieve adequately</w:t>
      </w:r>
      <w:r w:rsidR="00B37E00" w:rsidRPr="00DF211C">
        <w:t xml:space="preserve"> </w:t>
      </w:r>
      <w:r w:rsidRPr="00DF211C">
        <w:t>for the student’s age or to meet State-approved grade-level standards when provided with learning experiences and instruction appropriate for the student’s age or State-approved grade-level standards</w:t>
      </w:r>
      <w:r>
        <w:t>.</w:t>
      </w:r>
    </w:p>
    <w:tbl>
      <w:tblPr>
        <w:tblStyle w:val="TableGrid"/>
        <w:tblW w:w="11222" w:type="dxa"/>
        <w:jc w:val="center"/>
        <w:tblCellMar>
          <w:left w:w="29" w:type="dxa"/>
          <w:right w:w="29" w:type="dxa"/>
        </w:tblCellMar>
        <w:tblLook w:val="04A0" w:firstRow="1" w:lastRow="0" w:firstColumn="1" w:lastColumn="0" w:noHBand="0" w:noVBand="1"/>
        <w:tblDescription w:val="Table for entering data regarding whether the student meets age or State-approved grade-level in the areas listed."/>
      </w:tblPr>
      <w:tblGrid>
        <w:gridCol w:w="1975"/>
        <w:gridCol w:w="1440"/>
        <w:gridCol w:w="2340"/>
        <w:gridCol w:w="2790"/>
        <w:gridCol w:w="2677"/>
      </w:tblGrid>
      <w:tr w:rsidR="00B37E00" w:rsidRPr="00F73AA4" w14:paraId="5365DCD1" w14:textId="77777777" w:rsidTr="008C0833">
        <w:trPr>
          <w:cantSplit/>
          <w:tblHeader/>
          <w:jc w:val="center"/>
        </w:trPr>
        <w:tc>
          <w:tcPr>
            <w:tcW w:w="1975" w:type="dxa"/>
            <w:vAlign w:val="center"/>
          </w:tcPr>
          <w:p w14:paraId="20699863" w14:textId="77777777" w:rsidR="00B37E00" w:rsidRPr="00F73AA4" w:rsidRDefault="00B37E00" w:rsidP="008C0833">
            <w:pPr>
              <w:spacing w:after="0"/>
              <w:jc w:val="center"/>
              <w:rPr>
                <w:b/>
                <w:bCs/>
              </w:rPr>
            </w:pPr>
            <w:r w:rsidRPr="00F73AA4">
              <w:rPr>
                <w:b/>
                <w:bCs/>
              </w:rPr>
              <w:t>Area</w:t>
            </w:r>
          </w:p>
        </w:tc>
        <w:tc>
          <w:tcPr>
            <w:tcW w:w="1440" w:type="dxa"/>
            <w:vAlign w:val="center"/>
          </w:tcPr>
          <w:p w14:paraId="0E07D8F9" w14:textId="77777777" w:rsidR="00B37E00" w:rsidRPr="00F73AA4" w:rsidRDefault="00B37E00" w:rsidP="008C0833">
            <w:pPr>
              <w:spacing w:after="0"/>
              <w:jc w:val="center"/>
              <w:rPr>
                <w:b/>
                <w:bCs/>
              </w:rPr>
            </w:pPr>
            <w:r w:rsidRPr="00F73AA4">
              <w:rPr>
                <w:b/>
                <w:bCs/>
              </w:rPr>
              <w:t>Date</w:t>
            </w:r>
          </w:p>
        </w:tc>
        <w:tc>
          <w:tcPr>
            <w:tcW w:w="2340" w:type="dxa"/>
            <w:vAlign w:val="center"/>
          </w:tcPr>
          <w:p w14:paraId="5E1B751D" w14:textId="77777777" w:rsidR="00B37E00" w:rsidRPr="00F73AA4" w:rsidRDefault="00B37E00" w:rsidP="008C0833">
            <w:pPr>
              <w:spacing w:after="0"/>
              <w:jc w:val="center"/>
              <w:rPr>
                <w:b/>
                <w:bCs/>
              </w:rPr>
            </w:pPr>
            <w:r w:rsidRPr="00F73AA4">
              <w:rPr>
                <w:b/>
                <w:bCs/>
              </w:rPr>
              <w:t>Measurement Tool/Method</w:t>
            </w:r>
          </w:p>
        </w:tc>
        <w:tc>
          <w:tcPr>
            <w:tcW w:w="2790" w:type="dxa"/>
            <w:vAlign w:val="center"/>
          </w:tcPr>
          <w:p w14:paraId="5E68BD43" w14:textId="77777777" w:rsidR="00B37E00" w:rsidRPr="0043142A" w:rsidRDefault="00B37E00" w:rsidP="008C0833">
            <w:pPr>
              <w:spacing w:after="0"/>
              <w:jc w:val="center"/>
              <w:rPr>
                <w:b/>
                <w:bCs/>
              </w:rPr>
            </w:pPr>
            <w:r w:rsidRPr="0043142A">
              <w:rPr>
                <w:b/>
                <w:bCs/>
              </w:rPr>
              <w:t>Results</w:t>
            </w:r>
          </w:p>
        </w:tc>
        <w:tc>
          <w:tcPr>
            <w:tcW w:w="2677" w:type="dxa"/>
            <w:vAlign w:val="center"/>
          </w:tcPr>
          <w:p w14:paraId="7331AA79" w14:textId="77777777" w:rsidR="00B37E00" w:rsidRPr="002106C2" w:rsidRDefault="00B37E00" w:rsidP="008C0833">
            <w:pPr>
              <w:spacing w:after="0"/>
              <w:jc w:val="center"/>
              <w:rPr>
                <w:b/>
                <w:bCs/>
              </w:rPr>
            </w:pPr>
            <w:r w:rsidRPr="002106C2">
              <w:rPr>
                <w:b/>
                <w:bCs/>
              </w:rPr>
              <w:t>Data show the student does not achieve adequately for the student’s age or to meet State-approved grade-level standards</w:t>
            </w:r>
            <w:r>
              <w:rPr>
                <w:b/>
                <w:bCs/>
              </w:rPr>
              <w:t xml:space="preserve"> (Yes or No)</w:t>
            </w:r>
          </w:p>
        </w:tc>
      </w:tr>
      <w:tr w:rsidR="00B37E00" w:rsidRPr="00F73AA4" w14:paraId="79E95404" w14:textId="77777777" w:rsidTr="008C0833">
        <w:trPr>
          <w:cantSplit/>
          <w:trHeight w:val="576"/>
          <w:jc w:val="center"/>
        </w:trPr>
        <w:tc>
          <w:tcPr>
            <w:tcW w:w="1975" w:type="dxa"/>
            <w:vAlign w:val="center"/>
          </w:tcPr>
          <w:p w14:paraId="05D51752" w14:textId="77777777" w:rsidR="00B37E00" w:rsidRPr="00F73AA4" w:rsidRDefault="00B37E00" w:rsidP="008C0833">
            <w:pPr>
              <w:spacing w:after="0"/>
            </w:pPr>
            <w:r w:rsidRPr="00F73AA4">
              <w:t>Oral expression</w:t>
            </w:r>
          </w:p>
        </w:tc>
        <w:tc>
          <w:tcPr>
            <w:tcW w:w="1440" w:type="dxa"/>
            <w:vAlign w:val="center"/>
          </w:tcPr>
          <w:p w14:paraId="5AEC4CA6" w14:textId="77777777" w:rsidR="00B37E00" w:rsidRPr="00F73AA4" w:rsidRDefault="00B37E00" w:rsidP="008C0833">
            <w:pPr>
              <w:spacing w:after="0"/>
            </w:pPr>
          </w:p>
        </w:tc>
        <w:tc>
          <w:tcPr>
            <w:tcW w:w="2340" w:type="dxa"/>
            <w:vAlign w:val="center"/>
          </w:tcPr>
          <w:p w14:paraId="36456E6C" w14:textId="77777777" w:rsidR="00B37E00" w:rsidRPr="00F73AA4" w:rsidRDefault="00B37E00" w:rsidP="008C0833">
            <w:pPr>
              <w:spacing w:after="0"/>
            </w:pPr>
          </w:p>
        </w:tc>
        <w:tc>
          <w:tcPr>
            <w:tcW w:w="2790" w:type="dxa"/>
          </w:tcPr>
          <w:p w14:paraId="20A9F137" w14:textId="77777777" w:rsidR="00B37E00" w:rsidRPr="00F73AA4" w:rsidRDefault="00B37E00" w:rsidP="008C0833">
            <w:pPr>
              <w:spacing w:after="0"/>
            </w:pPr>
          </w:p>
        </w:tc>
        <w:tc>
          <w:tcPr>
            <w:tcW w:w="2677" w:type="dxa"/>
            <w:vAlign w:val="center"/>
          </w:tcPr>
          <w:p w14:paraId="32978580" w14:textId="77777777" w:rsidR="00B37E00" w:rsidRPr="00F73AA4" w:rsidRDefault="00B37E00" w:rsidP="008C0833">
            <w:pPr>
              <w:spacing w:after="0"/>
            </w:pPr>
          </w:p>
        </w:tc>
      </w:tr>
      <w:tr w:rsidR="00B37E00" w:rsidRPr="00F73AA4" w14:paraId="4E45FE25" w14:textId="77777777" w:rsidTr="008C0833">
        <w:trPr>
          <w:cantSplit/>
          <w:trHeight w:val="576"/>
          <w:jc w:val="center"/>
        </w:trPr>
        <w:tc>
          <w:tcPr>
            <w:tcW w:w="1975" w:type="dxa"/>
            <w:vAlign w:val="center"/>
          </w:tcPr>
          <w:p w14:paraId="07491977" w14:textId="77777777" w:rsidR="00B37E00" w:rsidRPr="00F73AA4" w:rsidRDefault="00B37E00" w:rsidP="008C0833">
            <w:pPr>
              <w:spacing w:after="0"/>
            </w:pPr>
            <w:r w:rsidRPr="00F73AA4">
              <w:t>Basic reading</w:t>
            </w:r>
          </w:p>
        </w:tc>
        <w:tc>
          <w:tcPr>
            <w:tcW w:w="1440" w:type="dxa"/>
            <w:vAlign w:val="center"/>
          </w:tcPr>
          <w:p w14:paraId="1A628F06" w14:textId="77777777" w:rsidR="00B37E00" w:rsidRPr="00F73AA4" w:rsidRDefault="00B37E00" w:rsidP="008C0833">
            <w:pPr>
              <w:spacing w:after="0"/>
            </w:pPr>
          </w:p>
        </w:tc>
        <w:tc>
          <w:tcPr>
            <w:tcW w:w="2340" w:type="dxa"/>
            <w:vAlign w:val="center"/>
          </w:tcPr>
          <w:p w14:paraId="521593C6" w14:textId="77777777" w:rsidR="00B37E00" w:rsidRPr="00F73AA4" w:rsidRDefault="00B37E00" w:rsidP="008C0833">
            <w:pPr>
              <w:spacing w:after="0"/>
            </w:pPr>
          </w:p>
        </w:tc>
        <w:tc>
          <w:tcPr>
            <w:tcW w:w="2790" w:type="dxa"/>
          </w:tcPr>
          <w:p w14:paraId="20D2EE6B" w14:textId="77777777" w:rsidR="00B37E00" w:rsidRPr="00F73AA4" w:rsidRDefault="00B37E00" w:rsidP="008C0833">
            <w:pPr>
              <w:spacing w:after="0"/>
            </w:pPr>
          </w:p>
        </w:tc>
        <w:tc>
          <w:tcPr>
            <w:tcW w:w="2677" w:type="dxa"/>
            <w:vAlign w:val="center"/>
          </w:tcPr>
          <w:p w14:paraId="57115064" w14:textId="77777777" w:rsidR="00B37E00" w:rsidRPr="00F73AA4" w:rsidRDefault="00B37E00" w:rsidP="008C0833">
            <w:pPr>
              <w:spacing w:after="0"/>
            </w:pPr>
          </w:p>
        </w:tc>
      </w:tr>
      <w:tr w:rsidR="00B37E00" w:rsidRPr="00F73AA4" w14:paraId="513CF413" w14:textId="77777777" w:rsidTr="008C0833">
        <w:trPr>
          <w:cantSplit/>
          <w:jc w:val="center"/>
        </w:trPr>
        <w:tc>
          <w:tcPr>
            <w:tcW w:w="1975" w:type="dxa"/>
            <w:vAlign w:val="center"/>
          </w:tcPr>
          <w:p w14:paraId="6E33A7E8" w14:textId="77777777" w:rsidR="00B37E00" w:rsidRPr="00F73AA4" w:rsidRDefault="00B37E00" w:rsidP="008C0833">
            <w:pPr>
              <w:spacing w:after="0"/>
            </w:pPr>
            <w:r w:rsidRPr="00F73AA4">
              <w:t>Mathematics calculation</w:t>
            </w:r>
          </w:p>
        </w:tc>
        <w:tc>
          <w:tcPr>
            <w:tcW w:w="1440" w:type="dxa"/>
            <w:vAlign w:val="center"/>
          </w:tcPr>
          <w:p w14:paraId="4EBD60A6" w14:textId="77777777" w:rsidR="00B37E00" w:rsidRPr="00F73AA4" w:rsidRDefault="00B37E00" w:rsidP="008C0833">
            <w:pPr>
              <w:spacing w:after="0"/>
            </w:pPr>
          </w:p>
        </w:tc>
        <w:tc>
          <w:tcPr>
            <w:tcW w:w="2340" w:type="dxa"/>
            <w:vAlign w:val="center"/>
          </w:tcPr>
          <w:p w14:paraId="52319366" w14:textId="77777777" w:rsidR="00B37E00" w:rsidRPr="00F73AA4" w:rsidRDefault="00B37E00" w:rsidP="008C0833">
            <w:pPr>
              <w:spacing w:after="0"/>
            </w:pPr>
          </w:p>
        </w:tc>
        <w:tc>
          <w:tcPr>
            <w:tcW w:w="2790" w:type="dxa"/>
          </w:tcPr>
          <w:p w14:paraId="52F09AC0" w14:textId="77777777" w:rsidR="00B37E00" w:rsidRPr="00F73AA4" w:rsidRDefault="00B37E00" w:rsidP="008C0833">
            <w:pPr>
              <w:spacing w:after="0"/>
            </w:pPr>
          </w:p>
        </w:tc>
        <w:tc>
          <w:tcPr>
            <w:tcW w:w="2677" w:type="dxa"/>
            <w:vAlign w:val="center"/>
          </w:tcPr>
          <w:p w14:paraId="736DAAC3" w14:textId="77777777" w:rsidR="00B37E00" w:rsidRPr="00F73AA4" w:rsidRDefault="00B37E00" w:rsidP="008C0833">
            <w:pPr>
              <w:spacing w:after="0"/>
            </w:pPr>
          </w:p>
        </w:tc>
      </w:tr>
      <w:tr w:rsidR="00B37E00" w:rsidRPr="00F73AA4" w14:paraId="31BA33C5" w14:textId="77777777" w:rsidTr="008C0833">
        <w:trPr>
          <w:cantSplit/>
          <w:jc w:val="center"/>
        </w:trPr>
        <w:tc>
          <w:tcPr>
            <w:tcW w:w="1975" w:type="dxa"/>
            <w:vAlign w:val="center"/>
          </w:tcPr>
          <w:p w14:paraId="2A6C52D9" w14:textId="77777777" w:rsidR="00B37E00" w:rsidRPr="00F73AA4" w:rsidRDefault="00B37E00" w:rsidP="008C0833">
            <w:pPr>
              <w:spacing w:after="0"/>
            </w:pPr>
            <w:r w:rsidRPr="00F73AA4">
              <w:t>Listening comprehension</w:t>
            </w:r>
          </w:p>
        </w:tc>
        <w:tc>
          <w:tcPr>
            <w:tcW w:w="1440" w:type="dxa"/>
            <w:vAlign w:val="center"/>
          </w:tcPr>
          <w:p w14:paraId="18B30F6C" w14:textId="77777777" w:rsidR="00B37E00" w:rsidRPr="00F73AA4" w:rsidRDefault="00B37E00" w:rsidP="008C0833">
            <w:pPr>
              <w:spacing w:after="0"/>
            </w:pPr>
          </w:p>
        </w:tc>
        <w:tc>
          <w:tcPr>
            <w:tcW w:w="2340" w:type="dxa"/>
            <w:vAlign w:val="center"/>
          </w:tcPr>
          <w:p w14:paraId="28636BBE" w14:textId="77777777" w:rsidR="00B37E00" w:rsidRPr="00F73AA4" w:rsidRDefault="00B37E00" w:rsidP="008C0833">
            <w:pPr>
              <w:spacing w:after="0"/>
            </w:pPr>
          </w:p>
        </w:tc>
        <w:tc>
          <w:tcPr>
            <w:tcW w:w="2790" w:type="dxa"/>
          </w:tcPr>
          <w:p w14:paraId="092912C5" w14:textId="77777777" w:rsidR="00B37E00" w:rsidRPr="00F73AA4" w:rsidRDefault="00B37E00" w:rsidP="008C0833">
            <w:pPr>
              <w:spacing w:after="0"/>
            </w:pPr>
          </w:p>
        </w:tc>
        <w:tc>
          <w:tcPr>
            <w:tcW w:w="2677" w:type="dxa"/>
            <w:vAlign w:val="center"/>
          </w:tcPr>
          <w:p w14:paraId="07C1D2A2" w14:textId="77777777" w:rsidR="00B37E00" w:rsidRPr="00F73AA4" w:rsidRDefault="00B37E00" w:rsidP="008C0833">
            <w:pPr>
              <w:spacing w:after="0"/>
            </w:pPr>
          </w:p>
        </w:tc>
      </w:tr>
      <w:tr w:rsidR="00B37E00" w:rsidRPr="00F73AA4" w14:paraId="0D421251" w14:textId="77777777" w:rsidTr="008C0833">
        <w:trPr>
          <w:cantSplit/>
          <w:jc w:val="center"/>
        </w:trPr>
        <w:tc>
          <w:tcPr>
            <w:tcW w:w="1975" w:type="dxa"/>
            <w:vAlign w:val="center"/>
          </w:tcPr>
          <w:p w14:paraId="4F60D8C5" w14:textId="77777777" w:rsidR="00B37E00" w:rsidRPr="00F73AA4" w:rsidRDefault="00B37E00" w:rsidP="008C0833">
            <w:pPr>
              <w:spacing w:after="0"/>
            </w:pPr>
            <w:r w:rsidRPr="00F73AA4">
              <w:t>Reading comprehension</w:t>
            </w:r>
          </w:p>
        </w:tc>
        <w:tc>
          <w:tcPr>
            <w:tcW w:w="1440" w:type="dxa"/>
            <w:vAlign w:val="center"/>
          </w:tcPr>
          <w:p w14:paraId="5168CCFD" w14:textId="77777777" w:rsidR="00B37E00" w:rsidRPr="00F73AA4" w:rsidRDefault="00B37E00" w:rsidP="008C0833">
            <w:pPr>
              <w:spacing w:after="0"/>
            </w:pPr>
          </w:p>
        </w:tc>
        <w:tc>
          <w:tcPr>
            <w:tcW w:w="2340" w:type="dxa"/>
            <w:vAlign w:val="center"/>
          </w:tcPr>
          <w:p w14:paraId="3C8CF46E" w14:textId="77777777" w:rsidR="00B37E00" w:rsidRPr="00F73AA4" w:rsidRDefault="00B37E00" w:rsidP="008C0833">
            <w:pPr>
              <w:spacing w:after="0"/>
            </w:pPr>
          </w:p>
        </w:tc>
        <w:tc>
          <w:tcPr>
            <w:tcW w:w="2790" w:type="dxa"/>
          </w:tcPr>
          <w:p w14:paraId="0689F6BB" w14:textId="77777777" w:rsidR="00B37E00" w:rsidRPr="00F73AA4" w:rsidRDefault="00B37E00" w:rsidP="008C0833">
            <w:pPr>
              <w:spacing w:after="0"/>
            </w:pPr>
          </w:p>
        </w:tc>
        <w:tc>
          <w:tcPr>
            <w:tcW w:w="2677" w:type="dxa"/>
            <w:vAlign w:val="center"/>
          </w:tcPr>
          <w:p w14:paraId="75CB2472" w14:textId="77777777" w:rsidR="00B37E00" w:rsidRPr="00F73AA4" w:rsidRDefault="00B37E00" w:rsidP="008C0833">
            <w:pPr>
              <w:spacing w:after="0"/>
            </w:pPr>
          </w:p>
        </w:tc>
      </w:tr>
      <w:tr w:rsidR="00B37E00" w:rsidRPr="00F73AA4" w14:paraId="39FA08A4" w14:textId="77777777" w:rsidTr="008C0833">
        <w:trPr>
          <w:cantSplit/>
          <w:trHeight w:val="728"/>
          <w:jc w:val="center"/>
        </w:trPr>
        <w:tc>
          <w:tcPr>
            <w:tcW w:w="1975" w:type="dxa"/>
            <w:vAlign w:val="center"/>
          </w:tcPr>
          <w:p w14:paraId="3AC56C4B" w14:textId="77777777" w:rsidR="00B37E00" w:rsidRPr="00F73AA4" w:rsidRDefault="00B37E00" w:rsidP="008C0833">
            <w:pPr>
              <w:spacing w:after="0"/>
            </w:pPr>
            <w:r w:rsidRPr="00F73AA4">
              <w:t>Mathematics problem-solving</w:t>
            </w:r>
          </w:p>
        </w:tc>
        <w:tc>
          <w:tcPr>
            <w:tcW w:w="1440" w:type="dxa"/>
            <w:vAlign w:val="center"/>
          </w:tcPr>
          <w:p w14:paraId="42D83BEF" w14:textId="77777777" w:rsidR="00B37E00" w:rsidRPr="00F73AA4" w:rsidRDefault="00B37E00" w:rsidP="008C0833">
            <w:pPr>
              <w:spacing w:after="0"/>
            </w:pPr>
          </w:p>
        </w:tc>
        <w:tc>
          <w:tcPr>
            <w:tcW w:w="2340" w:type="dxa"/>
            <w:vAlign w:val="center"/>
          </w:tcPr>
          <w:p w14:paraId="7C800C9F" w14:textId="77777777" w:rsidR="00B37E00" w:rsidRPr="00F73AA4" w:rsidRDefault="00B37E00" w:rsidP="008C0833">
            <w:pPr>
              <w:spacing w:after="0"/>
            </w:pPr>
          </w:p>
        </w:tc>
        <w:tc>
          <w:tcPr>
            <w:tcW w:w="2790" w:type="dxa"/>
          </w:tcPr>
          <w:p w14:paraId="577136EE" w14:textId="77777777" w:rsidR="00B37E00" w:rsidRPr="00F73AA4" w:rsidRDefault="00B37E00" w:rsidP="008C0833">
            <w:pPr>
              <w:spacing w:after="0"/>
            </w:pPr>
          </w:p>
        </w:tc>
        <w:tc>
          <w:tcPr>
            <w:tcW w:w="2677" w:type="dxa"/>
            <w:vAlign w:val="center"/>
          </w:tcPr>
          <w:p w14:paraId="2D553C60" w14:textId="77777777" w:rsidR="00B37E00" w:rsidRPr="00F73AA4" w:rsidRDefault="00B37E00" w:rsidP="008C0833">
            <w:pPr>
              <w:spacing w:after="0"/>
            </w:pPr>
          </w:p>
        </w:tc>
      </w:tr>
      <w:tr w:rsidR="00B37E00" w:rsidRPr="00F73AA4" w14:paraId="5C50D1F6" w14:textId="77777777" w:rsidTr="008C0833">
        <w:trPr>
          <w:cantSplit/>
          <w:jc w:val="center"/>
        </w:trPr>
        <w:tc>
          <w:tcPr>
            <w:tcW w:w="1975" w:type="dxa"/>
            <w:vAlign w:val="center"/>
          </w:tcPr>
          <w:p w14:paraId="482A4648" w14:textId="77777777" w:rsidR="00B37E00" w:rsidRPr="00F73AA4" w:rsidRDefault="00B37E00" w:rsidP="008C0833">
            <w:pPr>
              <w:spacing w:after="0"/>
            </w:pPr>
            <w:r w:rsidRPr="00F73AA4">
              <w:t>Written expression</w:t>
            </w:r>
          </w:p>
        </w:tc>
        <w:tc>
          <w:tcPr>
            <w:tcW w:w="1440" w:type="dxa"/>
            <w:vAlign w:val="center"/>
          </w:tcPr>
          <w:p w14:paraId="18D715AB" w14:textId="77777777" w:rsidR="00B37E00" w:rsidRPr="00F73AA4" w:rsidRDefault="00B37E00" w:rsidP="008C0833">
            <w:pPr>
              <w:spacing w:after="0"/>
            </w:pPr>
          </w:p>
        </w:tc>
        <w:tc>
          <w:tcPr>
            <w:tcW w:w="2340" w:type="dxa"/>
            <w:vAlign w:val="center"/>
          </w:tcPr>
          <w:p w14:paraId="0E670EFA" w14:textId="77777777" w:rsidR="00B37E00" w:rsidRPr="00F73AA4" w:rsidRDefault="00B37E00" w:rsidP="008C0833">
            <w:pPr>
              <w:spacing w:after="0"/>
            </w:pPr>
          </w:p>
        </w:tc>
        <w:tc>
          <w:tcPr>
            <w:tcW w:w="2790" w:type="dxa"/>
          </w:tcPr>
          <w:p w14:paraId="22B635BC" w14:textId="77777777" w:rsidR="00B37E00" w:rsidRPr="00F73AA4" w:rsidRDefault="00B37E00" w:rsidP="008C0833">
            <w:pPr>
              <w:spacing w:after="0"/>
            </w:pPr>
          </w:p>
        </w:tc>
        <w:tc>
          <w:tcPr>
            <w:tcW w:w="2677" w:type="dxa"/>
            <w:vAlign w:val="center"/>
          </w:tcPr>
          <w:p w14:paraId="43382784" w14:textId="77777777" w:rsidR="00B37E00" w:rsidRPr="00F73AA4" w:rsidRDefault="00B37E00" w:rsidP="008C0833">
            <w:pPr>
              <w:spacing w:after="0"/>
            </w:pPr>
          </w:p>
        </w:tc>
      </w:tr>
      <w:tr w:rsidR="00B37E00" w:rsidRPr="00F73AA4" w14:paraId="1A740C7E" w14:textId="77777777" w:rsidTr="008C0833">
        <w:trPr>
          <w:cantSplit/>
          <w:trHeight w:val="576"/>
          <w:jc w:val="center"/>
        </w:trPr>
        <w:tc>
          <w:tcPr>
            <w:tcW w:w="1975" w:type="dxa"/>
            <w:vAlign w:val="center"/>
          </w:tcPr>
          <w:p w14:paraId="2393B07F" w14:textId="77777777" w:rsidR="00B37E00" w:rsidRPr="00F73AA4" w:rsidRDefault="00B37E00" w:rsidP="008C0833">
            <w:pPr>
              <w:spacing w:after="0"/>
            </w:pPr>
            <w:r w:rsidRPr="00F73AA4">
              <w:t>Reading fluency</w:t>
            </w:r>
          </w:p>
        </w:tc>
        <w:tc>
          <w:tcPr>
            <w:tcW w:w="1440" w:type="dxa"/>
            <w:vAlign w:val="center"/>
          </w:tcPr>
          <w:p w14:paraId="73E6C1B7" w14:textId="77777777" w:rsidR="00B37E00" w:rsidRPr="00F73AA4" w:rsidRDefault="00B37E00" w:rsidP="008C0833">
            <w:pPr>
              <w:spacing w:after="0"/>
            </w:pPr>
          </w:p>
        </w:tc>
        <w:tc>
          <w:tcPr>
            <w:tcW w:w="2340" w:type="dxa"/>
            <w:vAlign w:val="center"/>
          </w:tcPr>
          <w:p w14:paraId="76A2718E" w14:textId="77777777" w:rsidR="00B37E00" w:rsidRPr="00F73AA4" w:rsidRDefault="00B37E00" w:rsidP="008C0833">
            <w:pPr>
              <w:spacing w:after="0"/>
            </w:pPr>
          </w:p>
        </w:tc>
        <w:tc>
          <w:tcPr>
            <w:tcW w:w="2790" w:type="dxa"/>
          </w:tcPr>
          <w:p w14:paraId="50EB39F7" w14:textId="77777777" w:rsidR="00B37E00" w:rsidRPr="00F73AA4" w:rsidRDefault="00B37E00" w:rsidP="008C0833">
            <w:pPr>
              <w:spacing w:after="0"/>
            </w:pPr>
          </w:p>
        </w:tc>
        <w:tc>
          <w:tcPr>
            <w:tcW w:w="2677" w:type="dxa"/>
            <w:vAlign w:val="center"/>
          </w:tcPr>
          <w:p w14:paraId="6B1B896D" w14:textId="77777777" w:rsidR="00B37E00" w:rsidRPr="00F73AA4" w:rsidRDefault="00B37E00" w:rsidP="008C0833">
            <w:pPr>
              <w:spacing w:after="0"/>
            </w:pPr>
          </w:p>
        </w:tc>
      </w:tr>
    </w:tbl>
    <w:p w14:paraId="2D18B3E1" w14:textId="7DCB8324" w:rsidR="005D4164" w:rsidRDefault="005D4164" w:rsidP="005D4164">
      <w:pPr>
        <w:spacing w:before="120" w:after="0"/>
        <w:jc w:val="center"/>
      </w:pPr>
      <w:r>
        <w:t>Are the student’s learning problems primarily the result of any of the following external factors?</w:t>
      </w:r>
    </w:p>
    <w:tbl>
      <w:tblPr>
        <w:tblStyle w:val="TableGrid"/>
        <w:tblW w:w="11232" w:type="dxa"/>
        <w:jc w:val="center"/>
        <w:tblLook w:val="04A0" w:firstRow="1" w:lastRow="0" w:firstColumn="1" w:lastColumn="0" w:noHBand="0" w:noVBand="1"/>
      </w:tblPr>
      <w:tblGrid>
        <w:gridCol w:w="4183"/>
        <w:gridCol w:w="1425"/>
        <w:gridCol w:w="5624"/>
      </w:tblGrid>
      <w:tr w:rsidR="005D4164" w:rsidRPr="00F73AA4" w14:paraId="7D1FE290" w14:textId="77777777" w:rsidTr="0045550D">
        <w:trPr>
          <w:cantSplit/>
          <w:tblHeader/>
          <w:jc w:val="center"/>
        </w:trPr>
        <w:tc>
          <w:tcPr>
            <w:tcW w:w="4183" w:type="dxa"/>
            <w:vAlign w:val="center"/>
          </w:tcPr>
          <w:p w14:paraId="27B97F7A" w14:textId="77777777" w:rsidR="005D4164" w:rsidRPr="00F73AA4" w:rsidRDefault="005D4164" w:rsidP="0045550D">
            <w:pPr>
              <w:spacing w:after="0"/>
              <w:rPr>
                <w:b/>
                <w:bCs/>
              </w:rPr>
            </w:pPr>
            <w:r w:rsidRPr="00F73AA4">
              <w:rPr>
                <w:b/>
                <w:bCs/>
              </w:rPr>
              <w:t>Factor</w:t>
            </w:r>
          </w:p>
        </w:tc>
        <w:tc>
          <w:tcPr>
            <w:tcW w:w="1425" w:type="dxa"/>
            <w:vAlign w:val="center"/>
          </w:tcPr>
          <w:p w14:paraId="125C42C4" w14:textId="77777777" w:rsidR="005D4164" w:rsidRPr="00F73AA4" w:rsidRDefault="005D4164" w:rsidP="0045550D">
            <w:pPr>
              <w:spacing w:after="0"/>
              <w:rPr>
                <w:b/>
                <w:bCs/>
              </w:rPr>
            </w:pPr>
            <w:r w:rsidRPr="00F73AA4">
              <w:rPr>
                <w:b/>
                <w:bCs/>
              </w:rPr>
              <w:t>Yes or No</w:t>
            </w:r>
          </w:p>
        </w:tc>
        <w:tc>
          <w:tcPr>
            <w:tcW w:w="5624" w:type="dxa"/>
            <w:vAlign w:val="center"/>
          </w:tcPr>
          <w:p w14:paraId="787A0BB4" w14:textId="77777777" w:rsidR="005D4164" w:rsidRPr="00F73AA4" w:rsidRDefault="005D4164" w:rsidP="0045550D">
            <w:pPr>
              <w:spacing w:after="0"/>
              <w:rPr>
                <w:b/>
                <w:bCs/>
              </w:rPr>
            </w:pPr>
            <w:r w:rsidRPr="00F73AA4">
              <w:rPr>
                <w:b/>
                <w:bCs/>
              </w:rPr>
              <w:t>Basis for Decision</w:t>
            </w:r>
          </w:p>
        </w:tc>
      </w:tr>
      <w:tr w:rsidR="005D4164" w:rsidRPr="00F73AA4" w14:paraId="184ECE67" w14:textId="77777777" w:rsidTr="0045550D">
        <w:trPr>
          <w:cantSplit/>
          <w:trHeight w:val="576"/>
          <w:jc w:val="center"/>
        </w:trPr>
        <w:tc>
          <w:tcPr>
            <w:tcW w:w="4183" w:type="dxa"/>
            <w:vAlign w:val="center"/>
          </w:tcPr>
          <w:p w14:paraId="4B4396FD" w14:textId="77777777" w:rsidR="005D4164" w:rsidRPr="00F73AA4" w:rsidRDefault="005D4164" w:rsidP="0045550D">
            <w:pPr>
              <w:spacing w:after="0"/>
            </w:pPr>
            <w:r w:rsidRPr="00F73AA4">
              <w:t>A visual, hearing, or motor disability</w:t>
            </w:r>
          </w:p>
        </w:tc>
        <w:tc>
          <w:tcPr>
            <w:tcW w:w="1425" w:type="dxa"/>
            <w:vAlign w:val="center"/>
          </w:tcPr>
          <w:p w14:paraId="7B04384E" w14:textId="77777777" w:rsidR="005D4164" w:rsidRPr="00F73AA4" w:rsidRDefault="005D4164" w:rsidP="0045550D">
            <w:pPr>
              <w:spacing w:after="0"/>
            </w:pPr>
            <w:bookmarkStart w:id="4" w:name="_Hlk78378553"/>
          </w:p>
        </w:tc>
        <w:bookmarkEnd w:id="4"/>
        <w:tc>
          <w:tcPr>
            <w:tcW w:w="5624" w:type="dxa"/>
            <w:vAlign w:val="center"/>
          </w:tcPr>
          <w:p w14:paraId="6BF104B7" w14:textId="77777777" w:rsidR="005D4164" w:rsidRPr="00F73AA4" w:rsidRDefault="005D4164" w:rsidP="0045550D">
            <w:pPr>
              <w:spacing w:after="0"/>
            </w:pPr>
          </w:p>
        </w:tc>
      </w:tr>
      <w:tr w:rsidR="005D4164" w:rsidRPr="00F73AA4" w14:paraId="3C7F30BD" w14:textId="77777777" w:rsidTr="0045550D">
        <w:trPr>
          <w:cantSplit/>
          <w:trHeight w:val="576"/>
          <w:jc w:val="center"/>
        </w:trPr>
        <w:tc>
          <w:tcPr>
            <w:tcW w:w="4183" w:type="dxa"/>
            <w:vAlign w:val="center"/>
          </w:tcPr>
          <w:p w14:paraId="22510AE1" w14:textId="77777777" w:rsidR="005D4164" w:rsidRPr="00F73AA4" w:rsidRDefault="005D4164" w:rsidP="0045550D">
            <w:pPr>
              <w:spacing w:after="0"/>
            </w:pPr>
            <w:r w:rsidRPr="00F73AA4">
              <w:t xml:space="preserve">An intellectual disability </w:t>
            </w:r>
          </w:p>
        </w:tc>
        <w:tc>
          <w:tcPr>
            <w:tcW w:w="1425" w:type="dxa"/>
            <w:vAlign w:val="center"/>
          </w:tcPr>
          <w:p w14:paraId="1A1B1BD4" w14:textId="77777777" w:rsidR="005D4164" w:rsidRPr="00F73AA4" w:rsidRDefault="005D4164" w:rsidP="0045550D">
            <w:pPr>
              <w:spacing w:after="0"/>
            </w:pPr>
          </w:p>
        </w:tc>
        <w:tc>
          <w:tcPr>
            <w:tcW w:w="5624" w:type="dxa"/>
            <w:vAlign w:val="center"/>
          </w:tcPr>
          <w:p w14:paraId="1D074F70" w14:textId="77777777" w:rsidR="005D4164" w:rsidRPr="00F73AA4" w:rsidRDefault="005D4164" w:rsidP="0045550D">
            <w:pPr>
              <w:spacing w:after="0"/>
            </w:pPr>
          </w:p>
        </w:tc>
      </w:tr>
      <w:tr w:rsidR="005D4164" w:rsidRPr="00F73AA4" w14:paraId="259B207B" w14:textId="77777777" w:rsidTr="0045550D">
        <w:trPr>
          <w:cantSplit/>
          <w:trHeight w:val="576"/>
          <w:jc w:val="center"/>
        </w:trPr>
        <w:tc>
          <w:tcPr>
            <w:tcW w:w="4183" w:type="dxa"/>
            <w:vAlign w:val="center"/>
          </w:tcPr>
          <w:p w14:paraId="767D8D36" w14:textId="77777777" w:rsidR="005D4164" w:rsidRPr="00F73AA4" w:rsidRDefault="005D4164" w:rsidP="0045550D">
            <w:pPr>
              <w:spacing w:after="0"/>
            </w:pPr>
            <w:r w:rsidRPr="00F73AA4">
              <w:t>An emotional-behavioral disability</w:t>
            </w:r>
          </w:p>
        </w:tc>
        <w:tc>
          <w:tcPr>
            <w:tcW w:w="1425" w:type="dxa"/>
            <w:vAlign w:val="center"/>
          </w:tcPr>
          <w:p w14:paraId="499F468E" w14:textId="77777777" w:rsidR="005D4164" w:rsidRPr="00F73AA4" w:rsidRDefault="005D4164" w:rsidP="0045550D">
            <w:pPr>
              <w:spacing w:after="0"/>
            </w:pPr>
          </w:p>
        </w:tc>
        <w:tc>
          <w:tcPr>
            <w:tcW w:w="5624" w:type="dxa"/>
            <w:vAlign w:val="center"/>
          </w:tcPr>
          <w:p w14:paraId="7E628BD3" w14:textId="77777777" w:rsidR="005D4164" w:rsidRPr="00F73AA4" w:rsidRDefault="005D4164" w:rsidP="0045550D">
            <w:pPr>
              <w:spacing w:after="0"/>
            </w:pPr>
          </w:p>
        </w:tc>
      </w:tr>
      <w:tr w:rsidR="005D4164" w:rsidRPr="00F73AA4" w14:paraId="5C70DDD0" w14:textId="77777777" w:rsidTr="0045550D">
        <w:trPr>
          <w:cantSplit/>
          <w:trHeight w:val="576"/>
          <w:jc w:val="center"/>
        </w:trPr>
        <w:tc>
          <w:tcPr>
            <w:tcW w:w="4183" w:type="dxa"/>
            <w:vAlign w:val="center"/>
          </w:tcPr>
          <w:p w14:paraId="4B39C7DB" w14:textId="77777777" w:rsidR="005D4164" w:rsidRPr="00F73AA4" w:rsidRDefault="005D4164" w:rsidP="0045550D">
            <w:pPr>
              <w:spacing w:after="0"/>
            </w:pPr>
            <w:r w:rsidRPr="00F73AA4">
              <w:t>Cultural factors</w:t>
            </w:r>
          </w:p>
        </w:tc>
        <w:tc>
          <w:tcPr>
            <w:tcW w:w="1425" w:type="dxa"/>
            <w:vAlign w:val="center"/>
          </w:tcPr>
          <w:p w14:paraId="02B4E6BE" w14:textId="77777777" w:rsidR="005D4164" w:rsidRPr="00F73AA4" w:rsidRDefault="005D4164" w:rsidP="0045550D">
            <w:pPr>
              <w:spacing w:after="0"/>
            </w:pPr>
          </w:p>
        </w:tc>
        <w:tc>
          <w:tcPr>
            <w:tcW w:w="5624" w:type="dxa"/>
            <w:vAlign w:val="center"/>
          </w:tcPr>
          <w:p w14:paraId="7104B3C1" w14:textId="77777777" w:rsidR="005D4164" w:rsidRPr="00F73AA4" w:rsidRDefault="005D4164" w:rsidP="0045550D">
            <w:pPr>
              <w:spacing w:after="0"/>
            </w:pPr>
          </w:p>
        </w:tc>
      </w:tr>
      <w:tr w:rsidR="005D4164" w:rsidRPr="00F73AA4" w14:paraId="3E95561E" w14:textId="77777777" w:rsidTr="0045550D">
        <w:trPr>
          <w:cantSplit/>
          <w:jc w:val="center"/>
        </w:trPr>
        <w:tc>
          <w:tcPr>
            <w:tcW w:w="4183" w:type="dxa"/>
            <w:vAlign w:val="center"/>
          </w:tcPr>
          <w:p w14:paraId="70FA584A" w14:textId="77777777" w:rsidR="005D4164" w:rsidRPr="00F73AA4" w:rsidRDefault="005D4164" w:rsidP="0045550D">
            <w:pPr>
              <w:spacing w:after="0"/>
            </w:pPr>
            <w:r w:rsidRPr="00F73AA4">
              <w:t>An environmental or economic disadvantage</w:t>
            </w:r>
          </w:p>
        </w:tc>
        <w:tc>
          <w:tcPr>
            <w:tcW w:w="1425" w:type="dxa"/>
            <w:vAlign w:val="center"/>
          </w:tcPr>
          <w:p w14:paraId="4F1A0605" w14:textId="77777777" w:rsidR="005D4164" w:rsidRPr="00F73AA4" w:rsidRDefault="005D4164" w:rsidP="0045550D">
            <w:pPr>
              <w:spacing w:after="0"/>
            </w:pPr>
          </w:p>
        </w:tc>
        <w:tc>
          <w:tcPr>
            <w:tcW w:w="5624" w:type="dxa"/>
            <w:vAlign w:val="center"/>
          </w:tcPr>
          <w:p w14:paraId="3465C077" w14:textId="77777777" w:rsidR="005D4164" w:rsidRPr="00F73AA4" w:rsidRDefault="005D4164" w:rsidP="0045550D">
            <w:pPr>
              <w:spacing w:after="0"/>
            </w:pPr>
          </w:p>
        </w:tc>
      </w:tr>
      <w:tr w:rsidR="005D4164" w:rsidRPr="00F73AA4" w14:paraId="540C2B85" w14:textId="77777777" w:rsidTr="0045550D">
        <w:trPr>
          <w:cantSplit/>
          <w:trHeight w:val="576"/>
          <w:jc w:val="center"/>
        </w:trPr>
        <w:tc>
          <w:tcPr>
            <w:tcW w:w="4183" w:type="dxa"/>
            <w:vAlign w:val="center"/>
          </w:tcPr>
          <w:p w14:paraId="0215A248" w14:textId="77777777" w:rsidR="005D4164" w:rsidRPr="00F73AA4" w:rsidRDefault="005D4164" w:rsidP="0045550D">
            <w:pPr>
              <w:spacing w:after="0"/>
            </w:pPr>
            <w:r w:rsidRPr="00F73AA4">
              <w:t>Limited English proficiency</w:t>
            </w:r>
          </w:p>
        </w:tc>
        <w:tc>
          <w:tcPr>
            <w:tcW w:w="1425" w:type="dxa"/>
            <w:vAlign w:val="center"/>
          </w:tcPr>
          <w:p w14:paraId="12FF4E6B" w14:textId="77777777" w:rsidR="005D4164" w:rsidRPr="00F73AA4" w:rsidRDefault="005D4164" w:rsidP="0045550D">
            <w:pPr>
              <w:spacing w:after="0"/>
            </w:pPr>
          </w:p>
        </w:tc>
        <w:tc>
          <w:tcPr>
            <w:tcW w:w="5624" w:type="dxa"/>
            <w:vAlign w:val="center"/>
          </w:tcPr>
          <w:p w14:paraId="6770236E" w14:textId="77777777" w:rsidR="005D4164" w:rsidRPr="00F73AA4" w:rsidRDefault="005D4164" w:rsidP="0045550D">
            <w:pPr>
              <w:spacing w:after="0"/>
            </w:pPr>
          </w:p>
        </w:tc>
      </w:tr>
    </w:tbl>
    <w:p w14:paraId="62954A0D" w14:textId="5F0F4F89" w:rsidR="004D7516" w:rsidRDefault="004D7516" w:rsidP="006D205C">
      <w:pPr>
        <w:tabs>
          <w:tab w:val="left" w:pos="9630"/>
          <w:tab w:val="left" w:pos="10080"/>
          <w:tab w:val="left" w:pos="10440"/>
        </w:tabs>
        <w:spacing w:before="120"/>
      </w:pPr>
      <w:r>
        <w:lastRenderedPageBreak/>
        <w:t>While</w:t>
      </w:r>
      <w:r w:rsidR="005D4164">
        <w:t xml:space="preserve"> none</w:t>
      </w:r>
      <w:r>
        <w:t xml:space="preserve"> </w:t>
      </w:r>
      <w:r w:rsidR="005D4164">
        <w:t xml:space="preserve">of </w:t>
      </w:r>
      <w:r>
        <w:t>t</w:t>
      </w:r>
      <w:r w:rsidR="00846D47">
        <w:t xml:space="preserve">he </w:t>
      </w:r>
      <w:r>
        <w:t xml:space="preserve">factors </w:t>
      </w:r>
      <w:r w:rsidR="00846D47">
        <w:t>above may be the primary factor in determining eligibility, is there any effect of these factors on the student’s achievement level?</w:t>
      </w:r>
      <w:r w:rsidR="006D205C">
        <w:t xml:space="preserve"> </w:t>
      </w:r>
      <w:r>
        <w:object w:dxaOrig="225" w:dyaOrig="225" w14:anchorId="49B500A5">
          <v:shape id="_x0000_i1125" type="#_x0000_t75" alt="Lack of instruction in reading or math is the primary factor." style="width:13.5pt;height:9pt" o:ole="">
            <v:imagedata r:id="rId11" o:title=""/>
          </v:shape>
          <w:control r:id="rId22" w:name="OptionButton161" w:shapeid="_x0000_i1125"/>
        </w:object>
      </w:r>
      <w:r>
        <w:t>Yes</w:t>
      </w:r>
      <w:r w:rsidR="006D205C">
        <w:t xml:space="preserve"> </w:t>
      </w:r>
      <w:r>
        <w:object w:dxaOrig="225" w:dyaOrig="225" w14:anchorId="3FE6997A">
          <v:shape id="_x0000_i1127" type="#_x0000_t75" alt="Lack of instruction in reading or math not the primary factor." style="width:13.5pt;height:9pt" o:ole="">
            <v:imagedata r:id="rId11" o:title=""/>
          </v:shape>
          <w:control r:id="rId23" w:name="OptionButton261" w:shapeid="_x0000_i1127"/>
        </w:object>
      </w:r>
      <w:r>
        <w:t>No</w:t>
      </w:r>
    </w:p>
    <w:p w14:paraId="0C9AA781" w14:textId="2745521C" w:rsidR="004D7516" w:rsidRDefault="004D7516" w:rsidP="00564FCA">
      <w:pPr>
        <w:tabs>
          <w:tab w:val="left" w:pos="1170"/>
          <w:tab w:val="left" w:pos="1980"/>
        </w:tabs>
        <w:spacing w:after="840"/>
        <w:ind w:left="360"/>
      </w:pPr>
      <w:r>
        <w:t>If yes, explain:</w:t>
      </w:r>
    </w:p>
    <w:bookmarkEnd w:id="1"/>
    <w:bookmarkEnd w:id="2"/>
    <w:p w14:paraId="398FB11A" w14:textId="5A46C73D" w:rsidR="00B61875" w:rsidRDefault="009A726E" w:rsidP="005D4164">
      <w:pPr>
        <w:pStyle w:val="Heading3"/>
      </w:pPr>
      <w:r>
        <w:t xml:space="preserve">Areas of </w:t>
      </w:r>
      <w:r w:rsidR="009552AE" w:rsidRPr="00E101F4">
        <w:t>Assessment</w:t>
      </w:r>
      <w:r w:rsidR="00B61875">
        <w:t xml:space="preserve"> for </w:t>
      </w:r>
      <w:r w:rsidR="005D4164">
        <w:t>Eligibility</w:t>
      </w:r>
    </w:p>
    <w:p w14:paraId="7C5B6E2D" w14:textId="64ABC78E" w:rsidR="009552AE" w:rsidRDefault="00C971F5" w:rsidP="00352536">
      <w:pPr>
        <w:pStyle w:val="ListParagraph"/>
        <w:spacing w:after="0"/>
        <w:ind w:left="0"/>
        <w:contextualSpacing w:val="0"/>
      </w:pPr>
      <w:r>
        <w:t>Did the group r</w:t>
      </w:r>
      <w:r w:rsidR="00FD3545">
        <w:t xml:space="preserve">eview </w:t>
      </w:r>
      <w:r w:rsidR="00E101F4">
        <w:t>data from multiple sources that examines the student’s progress over time (historical data) in the area(s) of concern when evidence-based instruction has been provided</w:t>
      </w:r>
      <w:r w:rsidR="00352536">
        <w:t>?</w:t>
      </w:r>
    </w:p>
    <w:p w14:paraId="3AFADA5A" w14:textId="304BFF33" w:rsidR="00352536" w:rsidRDefault="00352536" w:rsidP="00352536">
      <w:pPr>
        <w:ind w:left="360"/>
      </w:pPr>
      <w:r>
        <w:object w:dxaOrig="225" w:dyaOrig="225" w14:anchorId="4ADB4101">
          <v:shape id="_x0000_i1337" type="#_x0000_t75" alt="There are educationally relevant medical findings." style="width:13.5pt;height:9pt" o:ole="">
            <v:imagedata r:id="rId11" o:title=""/>
          </v:shape>
          <w:control r:id="rId24" w:name="OptionButton811" w:shapeid="_x0000_i1337"/>
        </w:object>
      </w:r>
      <w:r w:rsidRPr="009508E5">
        <w:t>Yes</w:t>
      </w:r>
      <w:r>
        <w:t xml:space="preserve"> </w:t>
      </w:r>
      <w:r>
        <w:object w:dxaOrig="225" w:dyaOrig="225" w14:anchorId="5859AA9D">
          <v:shape id="_x0000_i1338" type="#_x0000_t75" alt="There are no educationally relevant medical findings." style="width:13.5pt;height:9pt" o:ole="">
            <v:imagedata r:id="rId11" o:title=""/>
          </v:shape>
          <w:control r:id="rId25" w:name="OptionButton911" w:shapeid="_x0000_i1338"/>
        </w:object>
      </w:r>
      <w:r w:rsidRPr="009508E5">
        <w:t>No</w:t>
      </w:r>
    </w:p>
    <w:p w14:paraId="4466A09B" w14:textId="522A4737" w:rsidR="0044022F" w:rsidRDefault="00C971F5" w:rsidP="006F15D6">
      <w:pPr>
        <w:spacing w:after="1200"/>
        <w:ind w:left="360"/>
      </w:pPr>
      <w:r>
        <w:t>Document data reviewed:</w:t>
      </w:r>
    </w:p>
    <w:p w14:paraId="261F63E3" w14:textId="39DEA29F" w:rsidR="006F15D6" w:rsidRDefault="006F15D6" w:rsidP="00D90056">
      <w:pPr>
        <w:spacing w:after="0"/>
        <w:jc w:val="center"/>
      </w:pPr>
      <w:r>
        <w:t>Document the student’s strengths and weaknesses</w:t>
      </w:r>
      <w:r w:rsidR="00D90056">
        <w:t xml:space="preserve"> that are evident in both the classroom and standardized assessment results.</w:t>
      </w:r>
    </w:p>
    <w:tbl>
      <w:tblPr>
        <w:tblStyle w:val="TableGrid"/>
        <w:tblW w:w="0" w:type="auto"/>
        <w:tblCellMar>
          <w:left w:w="58" w:type="dxa"/>
          <w:right w:w="58" w:type="dxa"/>
        </w:tblCellMar>
        <w:tblLook w:val="04A0" w:firstRow="1" w:lastRow="0" w:firstColumn="1" w:lastColumn="0" w:noHBand="0" w:noVBand="1"/>
        <w:tblDescription w:val="Table for entering the student's strengths and weaknesses evident in assessment results."/>
      </w:tblPr>
      <w:tblGrid>
        <w:gridCol w:w="2452"/>
        <w:gridCol w:w="2323"/>
        <w:gridCol w:w="3327"/>
        <w:gridCol w:w="1537"/>
        <w:gridCol w:w="1583"/>
      </w:tblGrid>
      <w:tr w:rsidR="00D90056" w14:paraId="0F2C4E1B" w14:textId="77777777" w:rsidTr="00D90056">
        <w:trPr>
          <w:cantSplit/>
          <w:tblHeader/>
        </w:trPr>
        <w:tc>
          <w:tcPr>
            <w:tcW w:w="2471" w:type="dxa"/>
            <w:vAlign w:val="bottom"/>
          </w:tcPr>
          <w:p w14:paraId="2B3FF653" w14:textId="69B71F4F" w:rsidR="007B6AFE" w:rsidRPr="007B6AFE" w:rsidRDefault="007B6AFE" w:rsidP="00D90056">
            <w:pPr>
              <w:spacing w:after="0"/>
              <w:jc w:val="center"/>
              <w:rPr>
                <w:b/>
                <w:bCs/>
              </w:rPr>
            </w:pPr>
            <w:r w:rsidRPr="007B6AFE">
              <w:rPr>
                <w:b/>
                <w:bCs/>
              </w:rPr>
              <w:t>Area</w:t>
            </w:r>
          </w:p>
        </w:tc>
        <w:tc>
          <w:tcPr>
            <w:tcW w:w="2335" w:type="dxa"/>
            <w:vAlign w:val="bottom"/>
          </w:tcPr>
          <w:p w14:paraId="4FD9A90A" w14:textId="1A282E1A" w:rsidR="007B6AFE" w:rsidRPr="007B6AFE" w:rsidRDefault="007B6AFE" w:rsidP="00D90056">
            <w:pPr>
              <w:spacing w:after="0"/>
              <w:jc w:val="center"/>
              <w:rPr>
                <w:b/>
                <w:bCs/>
              </w:rPr>
            </w:pPr>
            <w:r w:rsidRPr="007B6AFE">
              <w:rPr>
                <w:b/>
                <w:bCs/>
              </w:rPr>
              <w:t>Measurement Tool/Method</w:t>
            </w:r>
          </w:p>
        </w:tc>
        <w:tc>
          <w:tcPr>
            <w:tcW w:w="3379" w:type="dxa"/>
            <w:vAlign w:val="bottom"/>
          </w:tcPr>
          <w:p w14:paraId="6C36CB22" w14:textId="3E4E2E03" w:rsidR="007B6AFE" w:rsidRPr="007B6AFE" w:rsidRDefault="007B6AFE" w:rsidP="00D90056">
            <w:pPr>
              <w:spacing w:after="0"/>
              <w:jc w:val="center"/>
              <w:rPr>
                <w:b/>
                <w:bCs/>
              </w:rPr>
            </w:pPr>
            <w:r>
              <w:rPr>
                <w:b/>
                <w:bCs/>
              </w:rPr>
              <w:t>Results</w:t>
            </w:r>
          </w:p>
        </w:tc>
        <w:tc>
          <w:tcPr>
            <w:tcW w:w="1543" w:type="dxa"/>
            <w:vAlign w:val="bottom"/>
          </w:tcPr>
          <w:p w14:paraId="0D1BC3C7" w14:textId="1083A806" w:rsidR="007B6AFE" w:rsidRPr="007B6AFE" w:rsidRDefault="007B6AFE" w:rsidP="00D90056">
            <w:pPr>
              <w:spacing w:after="0"/>
              <w:jc w:val="center"/>
              <w:rPr>
                <w:b/>
                <w:bCs/>
              </w:rPr>
            </w:pPr>
            <w:r>
              <w:rPr>
                <w:b/>
                <w:bCs/>
              </w:rPr>
              <w:t>Strength</w:t>
            </w:r>
            <w:r w:rsidR="00D90056">
              <w:rPr>
                <w:b/>
                <w:bCs/>
              </w:rPr>
              <w:t>s</w:t>
            </w:r>
          </w:p>
        </w:tc>
        <w:tc>
          <w:tcPr>
            <w:tcW w:w="1494" w:type="dxa"/>
            <w:vAlign w:val="bottom"/>
          </w:tcPr>
          <w:p w14:paraId="7D325679" w14:textId="082B3E97" w:rsidR="007B6AFE" w:rsidRPr="007B6AFE" w:rsidRDefault="007B6AFE" w:rsidP="00D90056">
            <w:pPr>
              <w:spacing w:after="0"/>
              <w:jc w:val="center"/>
              <w:rPr>
                <w:b/>
                <w:bCs/>
              </w:rPr>
            </w:pPr>
            <w:r>
              <w:rPr>
                <w:b/>
                <w:bCs/>
              </w:rPr>
              <w:t>Weakness</w:t>
            </w:r>
            <w:r w:rsidR="00D90056">
              <w:rPr>
                <w:b/>
                <w:bCs/>
              </w:rPr>
              <w:t>es</w:t>
            </w:r>
          </w:p>
        </w:tc>
      </w:tr>
      <w:tr w:rsidR="00D90056" w14:paraId="08DA5CD8" w14:textId="77777777" w:rsidTr="00352536">
        <w:trPr>
          <w:cantSplit/>
          <w:trHeight w:val="864"/>
        </w:trPr>
        <w:tc>
          <w:tcPr>
            <w:tcW w:w="2471" w:type="dxa"/>
            <w:vAlign w:val="center"/>
          </w:tcPr>
          <w:p w14:paraId="31BD15E3" w14:textId="3D6D92DE" w:rsidR="007B6AFE" w:rsidRDefault="007B6AFE" w:rsidP="00352536">
            <w:pPr>
              <w:spacing w:after="0"/>
            </w:pPr>
            <w:r>
              <w:t xml:space="preserve">Classroom </w:t>
            </w:r>
            <w:r w:rsidR="00D90056">
              <w:t>Assessment</w:t>
            </w:r>
          </w:p>
        </w:tc>
        <w:tc>
          <w:tcPr>
            <w:tcW w:w="2335" w:type="dxa"/>
          </w:tcPr>
          <w:p w14:paraId="3DFD6228" w14:textId="77777777" w:rsidR="007B6AFE" w:rsidRDefault="007B6AFE" w:rsidP="0044022F">
            <w:pPr>
              <w:spacing w:after="0"/>
            </w:pPr>
          </w:p>
        </w:tc>
        <w:tc>
          <w:tcPr>
            <w:tcW w:w="3379" w:type="dxa"/>
          </w:tcPr>
          <w:p w14:paraId="3CAB7751" w14:textId="77777777" w:rsidR="007B6AFE" w:rsidRDefault="007B6AFE" w:rsidP="0044022F">
            <w:pPr>
              <w:spacing w:after="0"/>
            </w:pPr>
          </w:p>
        </w:tc>
        <w:tc>
          <w:tcPr>
            <w:tcW w:w="1543" w:type="dxa"/>
          </w:tcPr>
          <w:p w14:paraId="190D2FA7" w14:textId="77777777" w:rsidR="007B6AFE" w:rsidRDefault="007B6AFE" w:rsidP="0044022F">
            <w:pPr>
              <w:spacing w:after="0"/>
            </w:pPr>
          </w:p>
        </w:tc>
        <w:tc>
          <w:tcPr>
            <w:tcW w:w="1494" w:type="dxa"/>
          </w:tcPr>
          <w:p w14:paraId="29E9C940" w14:textId="77777777" w:rsidR="007B6AFE" w:rsidRDefault="007B6AFE" w:rsidP="0044022F">
            <w:pPr>
              <w:spacing w:after="0"/>
            </w:pPr>
          </w:p>
        </w:tc>
      </w:tr>
      <w:tr w:rsidR="00D90056" w14:paraId="1F03B67C" w14:textId="77777777" w:rsidTr="00D90056">
        <w:trPr>
          <w:cantSplit/>
        </w:trPr>
        <w:tc>
          <w:tcPr>
            <w:tcW w:w="2471" w:type="dxa"/>
          </w:tcPr>
          <w:p w14:paraId="3C286D9C" w14:textId="5E93D2B2" w:rsidR="007B6AFE" w:rsidRDefault="007B6AFE" w:rsidP="0044022F">
            <w:pPr>
              <w:spacing w:after="0"/>
            </w:pPr>
            <w:r>
              <w:t>Academic Standardized Assessment</w:t>
            </w:r>
          </w:p>
        </w:tc>
        <w:tc>
          <w:tcPr>
            <w:tcW w:w="2335" w:type="dxa"/>
          </w:tcPr>
          <w:p w14:paraId="7601DAC7" w14:textId="77777777" w:rsidR="007B6AFE" w:rsidRDefault="007B6AFE" w:rsidP="0044022F">
            <w:pPr>
              <w:spacing w:after="0"/>
            </w:pPr>
          </w:p>
        </w:tc>
        <w:tc>
          <w:tcPr>
            <w:tcW w:w="3379" w:type="dxa"/>
          </w:tcPr>
          <w:p w14:paraId="4032EDB8" w14:textId="77777777" w:rsidR="007B6AFE" w:rsidRDefault="007B6AFE" w:rsidP="0044022F">
            <w:pPr>
              <w:spacing w:after="0"/>
            </w:pPr>
          </w:p>
        </w:tc>
        <w:tc>
          <w:tcPr>
            <w:tcW w:w="1543" w:type="dxa"/>
          </w:tcPr>
          <w:p w14:paraId="7CD67532" w14:textId="77777777" w:rsidR="007B6AFE" w:rsidRDefault="007B6AFE" w:rsidP="0044022F">
            <w:pPr>
              <w:spacing w:after="0"/>
            </w:pPr>
          </w:p>
        </w:tc>
        <w:tc>
          <w:tcPr>
            <w:tcW w:w="1494" w:type="dxa"/>
          </w:tcPr>
          <w:p w14:paraId="4A5AF8B3" w14:textId="77777777" w:rsidR="007B6AFE" w:rsidRDefault="007B6AFE" w:rsidP="0044022F">
            <w:pPr>
              <w:spacing w:after="0"/>
            </w:pPr>
          </w:p>
        </w:tc>
      </w:tr>
      <w:tr w:rsidR="00D90056" w14:paraId="147E3E5E" w14:textId="77777777" w:rsidTr="00D90056">
        <w:trPr>
          <w:cantSplit/>
        </w:trPr>
        <w:tc>
          <w:tcPr>
            <w:tcW w:w="2471" w:type="dxa"/>
          </w:tcPr>
          <w:p w14:paraId="6C7C6326" w14:textId="6BDAEF9B" w:rsidR="007B6AFE" w:rsidRDefault="007B6AFE" w:rsidP="0044022F">
            <w:pPr>
              <w:spacing w:after="0"/>
            </w:pPr>
            <w:r>
              <w:t>Cognitive Processing Standardized Assessment</w:t>
            </w:r>
          </w:p>
        </w:tc>
        <w:tc>
          <w:tcPr>
            <w:tcW w:w="2335" w:type="dxa"/>
          </w:tcPr>
          <w:p w14:paraId="7AF49A2B" w14:textId="77777777" w:rsidR="007B6AFE" w:rsidRDefault="007B6AFE" w:rsidP="0044022F">
            <w:pPr>
              <w:spacing w:after="0"/>
            </w:pPr>
          </w:p>
        </w:tc>
        <w:tc>
          <w:tcPr>
            <w:tcW w:w="3379" w:type="dxa"/>
          </w:tcPr>
          <w:p w14:paraId="14CB5D15" w14:textId="77777777" w:rsidR="007B6AFE" w:rsidRDefault="007B6AFE" w:rsidP="0044022F">
            <w:pPr>
              <w:spacing w:after="0"/>
            </w:pPr>
          </w:p>
        </w:tc>
        <w:tc>
          <w:tcPr>
            <w:tcW w:w="1543" w:type="dxa"/>
          </w:tcPr>
          <w:p w14:paraId="58BEB30A" w14:textId="77777777" w:rsidR="007B6AFE" w:rsidRDefault="007B6AFE" w:rsidP="0044022F">
            <w:pPr>
              <w:spacing w:after="0"/>
            </w:pPr>
          </w:p>
        </w:tc>
        <w:tc>
          <w:tcPr>
            <w:tcW w:w="1494" w:type="dxa"/>
          </w:tcPr>
          <w:p w14:paraId="26E75A41" w14:textId="77777777" w:rsidR="007B6AFE" w:rsidRDefault="007B6AFE" w:rsidP="0044022F">
            <w:pPr>
              <w:spacing w:after="0"/>
            </w:pPr>
          </w:p>
        </w:tc>
      </w:tr>
    </w:tbl>
    <w:p w14:paraId="4F55679C" w14:textId="77777777" w:rsidR="00352536" w:rsidRDefault="007C2864" w:rsidP="00352536">
      <w:pPr>
        <w:tabs>
          <w:tab w:val="left" w:pos="8730"/>
          <w:tab w:val="left" w:pos="9630"/>
        </w:tabs>
        <w:spacing w:before="120" w:after="0"/>
      </w:pPr>
      <w:r>
        <w:t>Using standardized testing, d</w:t>
      </w:r>
      <w:r w:rsidR="001C692E">
        <w:t>oes</w:t>
      </w:r>
      <w:r w:rsidR="00BA46F7" w:rsidRPr="001D4C86">
        <w:t xml:space="preserve"> the student’s cognitive </w:t>
      </w:r>
      <w:r w:rsidR="00BA46F7">
        <w:t>profile</w:t>
      </w:r>
      <w:r w:rsidR="00BA46F7" w:rsidRPr="001D4C86">
        <w:t xml:space="preserve"> include a </w:t>
      </w:r>
      <w:r w:rsidR="00BA46F7" w:rsidRPr="00D90056">
        <w:rPr>
          <w:i/>
          <w:iCs/>
        </w:rPr>
        <w:t>normative</w:t>
      </w:r>
      <w:r w:rsidR="00BA46F7" w:rsidRPr="001D4C86">
        <w:t xml:space="preserve"> </w:t>
      </w:r>
      <w:r w:rsidR="00BA46F7">
        <w:rPr>
          <w:i/>
          <w:iCs/>
        </w:rPr>
        <w:t>weakness</w:t>
      </w:r>
      <w:r w:rsidR="00BA46F7">
        <w:t>?</w:t>
      </w:r>
    </w:p>
    <w:p w14:paraId="266EC4BD" w14:textId="33A2469A" w:rsidR="00C971F5" w:rsidRDefault="00BA46F7" w:rsidP="00352536">
      <w:pPr>
        <w:tabs>
          <w:tab w:val="left" w:pos="8730"/>
          <w:tab w:val="left" w:pos="9630"/>
        </w:tabs>
        <w:ind w:left="360"/>
      </w:pPr>
      <w:r>
        <w:object w:dxaOrig="225" w:dyaOrig="225" w14:anchorId="5E37BE49">
          <v:shape id="_x0000_i1170" type="#_x0000_t75" alt="Cognitive deficit includes both a normative and an intraindividual weakness that is consistent with academic performance data." style="width:13.5pt;height:9pt" o:ole="">
            <v:imagedata r:id="rId11" o:title=""/>
          </v:shape>
          <w:control r:id="rId26" w:name="OptionButton82" w:shapeid="_x0000_i1170"/>
        </w:object>
      </w:r>
      <w:r w:rsidRPr="009508E5">
        <w:t>Yes</w:t>
      </w:r>
      <w:r>
        <w:t xml:space="preserve"> </w:t>
      </w:r>
      <w:r>
        <w:object w:dxaOrig="225" w:dyaOrig="225" w14:anchorId="1B8BE2A5">
          <v:shape id="_x0000_i1172" type="#_x0000_t75" alt="Cognitive deficit does not include both a normative and an intraindividual weakness that is consistent with academic performance data." style="width:13.5pt;height:9pt" o:ole="">
            <v:imagedata r:id="rId11" o:title=""/>
          </v:shape>
          <w:control r:id="rId27" w:name="OptionButton92" w:shapeid="_x0000_i1172"/>
        </w:object>
      </w:r>
      <w:r w:rsidRPr="009508E5">
        <w:t>No</w:t>
      </w:r>
    </w:p>
    <w:p w14:paraId="6DE183F0" w14:textId="77777777" w:rsidR="00352536" w:rsidRDefault="007C2864" w:rsidP="00352536">
      <w:pPr>
        <w:tabs>
          <w:tab w:val="left" w:pos="8730"/>
          <w:tab w:val="left" w:pos="9630"/>
        </w:tabs>
        <w:spacing w:after="0"/>
      </w:pPr>
      <w:r>
        <w:t>Using standardized testing, d</w:t>
      </w:r>
      <w:r w:rsidR="001C692E">
        <w:t>oes</w:t>
      </w:r>
      <w:r w:rsidR="00BA46F7" w:rsidRPr="001D4C86">
        <w:t xml:space="preserve"> the student’s cognitive </w:t>
      </w:r>
      <w:r w:rsidR="00BA46F7">
        <w:t>profile</w:t>
      </w:r>
      <w:r w:rsidR="00BA46F7" w:rsidRPr="001D4C86">
        <w:t xml:space="preserve"> include an </w:t>
      </w:r>
      <w:r w:rsidR="00BA46F7" w:rsidRPr="00D90056">
        <w:rPr>
          <w:i/>
          <w:iCs/>
        </w:rPr>
        <w:t>intraindividual</w:t>
      </w:r>
      <w:r w:rsidR="00BA46F7" w:rsidRPr="001D4C86">
        <w:t xml:space="preserve"> </w:t>
      </w:r>
      <w:r w:rsidR="00BA46F7">
        <w:rPr>
          <w:i/>
          <w:iCs/>
        </w:rPr>
        <w:t>weakness</w:t>
      </w:r>
      <w:r w:rsidR="00BA46F7">
        <w:t>?</w:t>
      </w:r>
    </w:p>
    <w:p w14:paraId="5B7B22CD" w14:textId="4ABB3BC4" w:rsidR="00C03DE3" w:rsidRDefault="00BA46F7" w:rsidP="00352536">
      <w:pPr>
        <w:tabs>
          <w:tab w:val="left" w:pos="8730"/>
          <w:tab w:val="left" w:pos="9630"/>
        </w:tabs>
        <w:ind w:left="360"/>
      </w:pPr>
      <w:r>
        <w:object w:dxaOrig="225" w:dyaOrig="225" w14:anchorId="03DFE847">
          <v:shape id="_x0000_i1174" type="#_x0000_t75" alt="Cognitive deficit includes both a normative and an intraindividual weakness that is consistent with academic performance data." style="width:13.5pt;height:9pt" o:ole="">
            <v:imagedata r:id="rId11" o:title=""/>
          </v:shape>
          <w:control r:id="rId28" w:name="OptionButton821" w:shapeid="_x0000_i1174"/>
        </w:object>
      </w:r>
      <w:r w:rsidRPr="009508E5">
        <w:t>Yes</w:t>
      </w:r>
      <w:r>
        <w:t xml:space="preserve"> </w:t>
      </w:r>
      <w:r>
        <w:object w:dxaOrig="225" w:dyaOrig="225" w14:anchorId="3FDEAD35">
          <v:shape id="_x0000_i1176" type="#_x0000_t75" alt="Cognitive deficit does not include both a normative and an intraindividual weakness that is consistent with academic performance data." style="width:13.5pt;height:9pt" o:ole="">
            <v:imagedata r:id="rId11" o:title=""/>
          </v:shape>
          <w:control r:id="rId29" w:name="OptionButton921" w:shapeid="_x0000_i1176"/>
        </w:object>
      </w:r>
      <w:r w:rsidRPr="009508E5">
        <w:t>No</w:t>
      </w:r>
    </w:p>
    <w:p w14:paraId="3F60F493" w14:textId="2EB646DF" w:rsidR="00A36FB0" w:rsidRPr="00A36FB0" w:rsidRDefault="00A36FB0" w:rsidP="00352536">
      <w:pPr>
        <w:tabs>
          <w:tab w:val="left" w:pos="8730"/>
          <w:tab w:val="left" w:pos="9630"/>
        </w:tabs>
        <w:spacing w:after="600"/>
        <w:rPr>
          <w:rStyle w:val="cf01"/>
          <w:rFonts w:ascii="Open Sans" w:hAnsi="Open Sans" w:cs="Open Sans"/>
          <w:sz w:val="24"/>
          <w:szCs w:val="24"/>
        </w:rPr>
      </w:pPr>
      <w:r w:rsidRPr="00A36FB0">
        <w:rPr>
          <w:rStyle w:val="cf01"/>
          <w:rFonts w:ascii="Open Sans" w:hAnsi="Open Sans" w:cs="Open Sans"/>
          <w:sz w:val="24"/>
          <w:szCs w:val="24"/>
        </w:rPr>
        <w:t>Document the group</w:t>
      </w:r>
      <w:r w:rsidR="00352536">
        <w:rPr>
          <w:rStyle w:val="cf01"/>
          <w:rFonts w:ascii="Open Sans" w:hAnsi="Open Sans" w:cs="Open Sans"/>
          <w:sz w:val="24"/>
          <w:szCs w:val="24"/>
        </w:rPr>
        <w:t>’</w:t>
      </w:r>
      <w:r w:rsidRPr="00A36FB0">
        <w:rPr>
          <w:rStyle w:val="cf01"/>
          <w:rFonts w:ascii="Open Sans" w:hAnsi="Open Sans" w:cs="Open Sans"/>
          <w:sz w:val="24"/>
          <w:szCs w:val="24"/>
        </w:rPr>
        <w:t xml:space="preserve">s consideration of whether the student’s cognitive profile includes </w:t>
      </w:r>
      <w:r w:rsidRPr="007C2864">
        <w:rPr>
          <w:rStyle w:val="cf01"/>
          <w:rFonts w:ascii="Open Sans" w:hAnsi="Open Sans" w:cs="Open Sans"/>
          <w:b/>
          <w:bCs/>
          <w:sz w:val="24"/>
          <w:szCs w:val="24"/>
        </w:rPr>
        <w:t>both</w:t>
      </w:r>
      <w:r w:rsidRPr="00A36FB0">
        <w:rPr>
          <w:rStyle w:val="cf01"/>
          <w:rFonts w:ascii="Open Sans" w:hAnsi="Open Sans" w:cs="Open Sans"/>
          <w:sz w:val="24"/>
          <w:szCs w:val="24"/>
        </w:rPr>
        <w:t xml:space="preserve"> a normative and intraindividual weakness </w:t>
      </w:r>
      <w:r w:rsidRPr="007C2864">
        <w:rPr>
          <w:rStyle w:val="cf01"/>
          <w:rFonts w:ascii="Open Sans" w:hAnsi="Open Sans" w:cs="Open Sans"/>
          <w:b/>
          <w:bCs/>
          <w:sz w:val="24"/>
          <w:szCs w:val="24"/>
        </w:rPr>
        <w:t>that is consistent with academic classroom performance</w:t>
      </w:r>
      <w:r w:rsidRPr="00A36FB0">
        <w:rPr>
          <w:rStyle w:val="cf01"/>
          <w:rFonts w:ascii="Open Sans" w:hAnsi="Open Sans" w:cs="Open Sans"/>
          <w:sz w:val="24"/>
          <w:szCs w:val="24"/>
        </w:rPr>
        <w:t>:</w:t>
      </w:r>
    </w:p>
    <w:p w14:paraId="114A1732" w14:textId="77777777" w:rsidR="00352536" w:rsidRDefault="007C2864" w:rsidP="00352536">
      <w:pPr>
        <w:tabs>
          <w:tab w:val="left" w:pos="8730"/>
          <w:tab w:val="left" w:pos="9630"/>
        </w:tabs>
        <w:spacing w:after="0"/>
      </w:pPr>
      <w:r>
        <w:t>Using standardized testing, does</w:t>
      </w:r>
      <w:r w:rsidRPr="001D4C86">
        <w:t xml:space="preserve"> the student’s cognitive </w:t>
      </w:r>
      <w:r>
        <w:t>profile</w:t>
      </w:r>
      <w:r w:rsidRPr="001D4C86">
        <w:t xml:space="preserve"> include a </w:t>
      </w:r>
      <w:r w:rsidRPr="00D90056">
        <w:rPr>
          <w:i/>
          <w:iCs/>
        </w:rPr>
        <w:t>normative</w:t>
      </w:r>
      <w:r w:rsidRPr="001D4C86">
        <w:t xml:space="preserve"> </w:t>
      </w:r>
      <w:r>
        <w:rPr>
          <w:i/>
          <w:iCs/>
        </w:rPr>
        <w:t>strength</w:t>
      </w:r>
      <w:r>
        <w:t>?</w:t>
      </w:r>
    </w:p>
    <w:p w14:paraId="14F75DA6" w14:textId="0BFB2A53" w:rsidR="007C2864" w:rsidRDefault="007C2864" w:rsidP="00352536">
      <w:pPr>
        <w:tabs>
          <w:tab w:val="left" w:pos="8730"/>
          <w:tab w:val="left" w:pos="9630"/>
        </w:tabs>
        <w:ind w:left="360"/>
      </w:pPr>
      <w:r>
        <w:object w:dxaOrig="225" w:dyaOrig="225" w14:anchorId="5E3BEF1C">
          <v:shape id="_x0000_i1339" type="#_x0000_t75" alt="Cognitive deficit includes both a normative and an intraindividual weakness that is consistent with academic performance data." style="width:13.5pt;height:9pt" o:ole="">
            <v:imagedata r:id="rId11" o:title=""/>
          </v:shape>
          <w:control r:id="rId30" w:name="OptionButton823" w:shapeid="_x0000_i1339"/>
        </w:object>
      </w:r>
      <w:r w:rsidRPr="009508E5">
        <w:t>Yes</w:t>
      </w:r>
      <w:r>
        <w:t xml:space="preserve"> </w:t>
      </w:r>
      <w:r>
        <w:object w:dxaOrig="225" w:dyaOrig="225" w14:anchorId="3C50DEA3">
          <v:shape id="_x0000_i1340" type="#_x0000_t75" alt="Cognitive deficit does not include both a normative and an intraindividual weakness that is consistent with academic performance data." style="width:13.5pt;height:9pt" o:ole="">
            <v:imagedata r:id="rId11" o:title=""/>
          </v:shape>
          <w:control r:id="rId31" w:name="OptionButton923" w:shapeid="_x0000_i1340"/>
        </w:object>
      </w:r>
      <w:r w:rsidRPr="009508E5">
        <w:t>No</w:t>
      </w:r>
    </w:p>
    <w:p w14:paraId="61A0B077" w14:textId="77777777" w:rsidR="00352536" w:rsidRDefault="007C2864" w:rsidP="00352536">
      <w:pPr>
        <w:tabs>
          <w:tab w:val="left" w:pos="8730"/>
          <w:tab w:val="left" w:pos="9630"/>
        </w:tabs>
        <w:spacing w:after="0"/>
      </w:pPr>
      <w:r>
        <w:t>Using standardized testing, does</w:t>
      </w:r>
      <w:r w:rsidRPr="001D4C86">
        <w:t xml:space="preserve"> the student’s cognitive </w:t>
      </w:r>
      <w:r>
        <w:t>profile</w:t>
      </w:r>
      <w:r w:rsidRPr="001D4C86">
        <w:t xml:space="preserve"> include an </w:t>
      </w:r>
      <w:r w:rsidRPr="00D90056">
        <w:rPr>
          <w:i/>
          <w:iCs/>
        </w:rPr>
        <w:t>intraindividual</w:t>
      </w:r>
      <w:r w:rsidRPr="001D4C86">
        <w:t xml:space="preserve"> </w:t>
      </w:r>
      <w:r>
        <w:rPr>
          <w:i/>
          <w:iCs/>
        </w:rPr>
        <w:t>strength</w:t>
      </w:r>
      <w:r>
        <w:t>?</w:t>
      </w:r>
    </w:p>
    <w:p w14:paraId="70D0604D" w14:textId="512DB3F5" w:rsidR="007C2864" w:rsidRDefault="007C2864" w:rsidP="00352536">
      <w:pPr>
        <w:tabs>
          <w:tab w:val="left" w:pos="8730"/>
          <w:tab w:val="left" w:pos="9630"/>
        </w:tabs>
        <w:ind w:left="360"/>
      </w:pPr>
      <w:r>
        <w:object w:dxaOrig="225" w:dyaOrig="225" w14:anchorId="0579E86A">
          <v:shape id="_x0000_i1341" type="#_x0000_t75" alt="Cognitive deficit includes both a normative and an intraindividual weakness that is consistent with academic performance data." style="width:13.5pt;height:9pt" o:ole="">
            <v:imagedata r:id="rId11" o:title=""/>
          </v:shape>
          <w:control r:id="rId32" w:name="OptionButton8211" w:shapeid="_x0000_i1341"/>
        </w:object>
      </w:r>
      <w:r w:rsidRPr="009508E5">
        <w:t>Yes</w:t>
      </w:r>
      <w:r>
        <w:t xml:space="preserve"> </w:t>
      </w:r>
      <w:r>
        <w:object w:dxaOrig="225" w:dyaOrig="225" w14:anchorId="30D5CBC7">
          <v:shape id="_x0000_i1342" type="#_x0000_t75" alt="Cognitive deficit does not include both a normative and an intraindividual weakness that is consistent with academic performance data." style="width:13.5pt;height:9pt" o:ole="">
            <v:imagedata r:id="rId11" o:title=""/>
          </v:shape>
          <w:control r:id="rId33" w:name="OptionButton9211" w:shapeid="_x0000_i1342"/>
        </w:object>
      </w:r>
      <w:r w:rsidRPr="009508E5">
        <w:t>No</w:t>
      </w:r>
    </w:p>
    <w:p w14:paraId="050B5041" w14:textId="22B7751A" w:rsidR="007C2864" w:rsidRDefault="007C2864" w:rsidP="00352536">
      <w:pPr>
        <w:tabs>
          <w:tab w:val="left" w:pos="8730"/>
          <w:tab w:val="left" w:pos="9630"/>
        </w:tabs>
        <w:spacing w:after="600"/>
        <w:rPr>
          <w:rStyle w:val="cf01"/>
          <w:rFonts w:ascii="Open Sans" w:hAnsi="Open Sans" w:cs="Open Sans"/>
          <w:sz w:val="24"/>
          <w:szCs w:val="24"/>
        </w:rPr>
      </w:pPr>
      <w:r w:rsidRPr="00A36FB0">
        <w:rPr>
          <w:rStyle w:val="cf01"/>
          <w:rFonts w:ascii="Open Sans" w:hAnsi="Open Sans" w:cs="Open Sans"/>
          <w:sz w:val="24"/>
          <w:szCs w:val="24"/>
        </w:rPr>
        <w:lastRenderedPageBreak/>
        <w:t>Document the group</w:t>
      </w:r>
      <w:r w:rsidR="00352536">
        <w:rPr>
          <w:rStyle w:val="cf01"/>
          <w:rFonts w:ascii="Open Sans" w:hAnsi="Open Sans" w:cs="Open Sans"/>
          <w:sz w:val="24"/>
          <w:szCs w:val="24"/>
        </w:rPr>
        <w:t>’</w:t>
      </w:r>
      <w:r w:rsidRPr="00A36FB0">
        <w:rPr>
          <w:rStyle w:val="cf01"/>
          <w:rFonts w:ascii="Open Sans" w:hAnsi="Open Sans" w:cs="Open Sans"/>
          <w:sz w:val="24"/>
          <w:szCs w:val="24"/>
        </w:rPr>
        <w:t xml:space="preserve">s consideration of whether the student’s cognitive profile includes </w:t>
      </w:r>
      <w:r w:rsidRPr="007C2864">
        <w:rPr>
          <w:rStyle w:val="cf01"/>
          <w:rFonts w:ascii="Open Sans" w:hAnsi="Open Sans" w:cs="Open Sans"/>
          <w:b/>
          <w:bCs/>
          <w:sz w:val="24"/>
          <w:szCs w:val="24"/>
        </w:rPr>
        <w:t>both</w:t>
      </w:r>
      <w:r w:rsidRPr="00A36FB0">
        <w:rPr>
          <w:rStyle w:val="cf01"/>
          <w:rFonts w:ascii="Open Sans" w:hAnsi="Open Sans" w:cs="Open Sans"/>
          <w:sz w:val="24"/>
          <w:szCs w:val="24"/>
        </w:rPr>
        <w:t xml:space="preserve"> a normative and intraindividual </w:t>
      </w:r>
      <w:r>
        <w:rPr>
          <w:rStyle w:val="cf01"/>
          <w:rFonts w:ascii="Open Sans" w:hAnsi="Open Sans" w:cs="Open Sans"/>
          <w:sz w:val="24"/>
          <w:szCs w:val="24"/>
        </w:rPr>
        <w:t>strength</w:t>
      </w:r>
      <w:r w:rsidRPr="00A36FB0">
        <w:rPr>
          <w:rStyle w:val="cf01"/>
          <w:rFonts w:ascii="Open Sans" w:hAnsi="Open Sans" w:cs="Open Sans"/>
          <w:sz w:val="24"/>
          <w:szCs w:val="24"/>
        </w:rPr>
        <w:t xml:space="preserve"> </w:t>
      </w:r>
      <w:r w:rsidRPr="007C2864">
        <w:rPr>
          <w:rStyle w:val="cf01"/>
          <w:rFonts w:ascii="Open Sans" w:hAnsi="Open Sans" w:cs="Open Sans"/>
          <w:b/>
          <w:bCs/>
          <w:sz w:val="24"/>
          <w:szCs w:val="24"/>
        </w:rPr>
        <w:t>that is consistent with academic classroom performance</w:t>
      </w:r>
      <w:r w:rsidRPr="00A36FB0">
        <w:rPr>
          <w:rStyle w:val="cf01"/>
          <w:rFonts w:ascii="Open Sans" w:hAnsi="Open Sans" w:cs="Open Sans"/>
          <w:sz w:val="24"/>
          <w:szCs w:val="24"/>
        </w:rPr>
        <w:t>:</w:t>
      </w:r>
    </w:p>
    <w:p w14:paraId="64432F22" w14:textId="73CF655C" w:rsidR="007C2864" w:rsidRDefault="007C2864" w:rsidP="007C2864">
      <w:pPr>
        <w:tabs>
          <w:tab w:val="left" w:pos="9540"/>
          <w:tab w:val="left" w:pos="10350"/>
        </w:tabs>
        <w:spacing w:before="120" w:line="240" w:lineRule="auto"/>
      </w:pPr>
      <w:r>
        <w:t xml:space="preserve">Using standardized testing, does a relationship between the student’s cognitive processing delays and academic deficits exist? </w:t>
      </w:r>
      <w:r>
        <w:object w:dxaOrig="225" w:dyaOrig="225" w14:anchorId="5D04CA7B">
          <v:shape id="_x0000_i1186" type="#_x0000_t75" alt="Cognitive deficit includes both a normative and an intraindividual weakness that is consistent with academic performance data." style="width:13.5pt;height:9pt" o:ole="">
            <v:imagedata r:id="rId11" o:title=""/>
          </v:shape>
          <w:control r:id="rId34" w:name="OptionButton822" w:shapeid="_x0000_i1186"/>
        </w:object>
      </w:r>
      <w:r w:rsidRPr="009508E5">
        <w:t>Yes</w:t>
      </w:r>
      <w:r>
        <w:t xml:space="preserve"> </w:t>
      </w:r>
      <w:r>
        <w:object w:dxaOrig="225" w:dyaOrig="225" w14:anchorId="1BD8B923">
          <v:shape id="_x0000_i1188" type="#_x0000_t75" alt="Cognitive deficit does not include both a normative and an intraindividual weakness that is consistent with academic performance data." style="width:13.5pt;height:9pt" o:ole="">
            <v:imagedata r:id="rId11" o:title=""/>
          </v:shape>
          <w:control r:id="rId35" w:name="OptionButton922" w:shapeid="_x0000_i1188"/>
        </w:object>
      </w:r>
      <w:r w:rsidRPr="009508E5">
        <w:t>No</w:t>
      </w:r>
    </w:p>
    <w:p w14:paraId="1AF8FCBE" w14:textId="6502669A" w:rsidR="007C2864" w:rsidRDefault="007C2864" w:rsidP="007C2864">
      <w:pPr>
        <w:tabs>
          <w:tab w:val="left" w:pos="9540"/>
          <w:tab w:val="left" w:pos="10350"/>
        </w:tabs>
        <w:spacing w:after="600" w:line="240" w:lineRule="auto"/>
        <w:ind w:left="360"/>
      </w:pPr>
      <w:r>
        <w:t>Basis for decision:</w:t>
      </w:r>
    </w:p>
    <w:p w14:paraId="58C2C83C" w14:textId="33D81E89" w:rsidR="00564FCA" w:rsidRDefault="00AE6E18" w:rsidP="00D90056">
      <w:pPr>
        <w:tabs>
          <w:tab w:val="left" w:pos="1800"/>
          <w:tab w:val="left" w:pos="2700"/>
          <w:tab w:val="left" w:pos="9540"/>
          <w:tab w:val="left" w:pos="10350"/>
        </w:tabs>
        <w:spacing w:after="600"/>
      </w:pPr>
      <w:r>
        <w:t>Identify how the</w:t>
      </w:r>
      <w:r w:rsidR="00C03DE3">
        <w:t xml:space="preserve"> </w:t>
      </w:r>
      <w:r w:rsidR="00564FCA" w:rsidRPr="001D4C86">
        <w:t>relationship between the student’s cognitive weakness and academic</w:t>
      </w:r>
      <w:r w:rsidR="00564FCA">
        <w:t>/classroom</w:t>
      </w:r>
      <w:r w:rsidR="00564FCA" w:rsidRPr="001D4C86">
        <w:t xml:space="preserve"> performance</w:t>
      </w:r>
      <w:r>
        <w:t xml:space="preserve"> </w:t>
      </w:r>
      <w:r w:rsidRPr="000A6AC4">
        <w:rPr>
          <w:b/>
          <w:bCs/>
        </w:rPr>
        <w:t xml:space="preserve">has been </w:t>
      </w:r>
      <w:r w:rsidR="00564FCA" w:rsidRPr="000A6AC4">
        <w:rPr>
          <w:b/>
          <w:bCs/>
        </w:rPr>
        <w:t>evident over time</w:t>
      </w:r>
      <w:r w:rsidR="00564FCA">
        <w:t>:</w:t>
      </w:r>
    </w:p>
    <w:p w14:paraId="09BCAC3A" w14:textId="1E8C3BA4" w:rsidR="00F5010E" w:rsidRDefault="00F5010E" w:rsidP="00D90056">
      <w:pPr>
        <w:tabs>
          <w:tab w:val="left" w:pos="1800"/>
          <w:tab w:val="left" w:pos="2700"/>
          <w:tab w:val="left" w:pos="9540"/>
          <w:tab w:val="left" w:pos="10350"/>
        </w:tabs>
        <w:spacing w:after="600"/>
      </w:pPr>
      <w:r>
        <w:t>Parent Input:</w:t>
      </w:r>
    </w:p>
    <w:p w14:paraId="62DCCD1E" w14:textId="77777777" w:rsidR="005D4164" w:rsidRPr="00DA2933" w:rsidRDefault="005D4164" w:rsidP="005D4164">
      <w:pPr>
        <w:pStyle w:val="Heading2"/>
        <w:spacing w:before="120"/>
      </w:pPr>
      <w:r>
        <w:t>Prior Written Notice of Specific Learning Disabilities</w:t>
      </w:r>
      <w:r w:rsidRPr="00DA2933">
        <w:t xml:space="preserve"> Eligibility Determination</w:t>
      </w:r>
    </w:p>
    <w:p w14:paraId="4BB5DDCD" w14:textId="1F549819" w:rsidR="005D4164" w:rsidRPr="00DA2933" w:rsidRDefault="005D4164" w:rsidP="005D4164">
      <w:pPr>
        <w:numPr>
          <w:ilvl w:val="0"/>
          <w:numId w:val="15"/>
        </w:numPr>
        <w:tabs>
          <w:tab w:val="left" w:pos="9630"/>
          <w:tab w:val="left" w:pos="10080"/>
          <w:tab w:val="left" w:pos="10440"/>
        </w:tabs>
        <w:ind w:left="288" w:hanging="288"/>
      </w:pPr>
      <w:r w:rsidRPr="00A51A50">
        <w:rPr>
          <w:rFonts w:cs="Arial"/>
        </w:rPr>
        <w:t xml:space="preserve">Using the </w:t>
      </w:r>
      <w:r w:rsidR="00564FCA">
        <w:rPr>
          <w:rFonts w:cs="Arial"/>
        </w:rPr>
        <w:t>Other Alternative</w:t>
      </w:r>
      <w:r w:rsidRPr="00A51A50">
        <w:rPr>
          <w:rFonts w:cs="Arial"/>
        </w:rPr>
        <w:t xml:space="preserve"> </w:t>
      </w:r>
      <w:r w:rsidR="00564FCA">
        <w:rPr>
          <w:rFonts w:cs="Arial"/>
        </w:rPr>
        <w:t xml:space="preserve">Research-Based </w:t>
      </w:r>
      <w:r w:rsidRPr="00A51A50">
        <w:rPr>
          <w:rFonts w:cs="Arial"/>
        </w:rPr>
        <w:t>method, did the group determine the student meets the criteria for specific learning disabilities (USBE Rules II.J.11</w:t>
      </w:r>
      <w:r w:rsidR="009A726E">
        <w:rPr>
          <w:rFonts w:cs="Arial"/>
        </w:rPr>
        <w:t>.b</w:t>
      </w:r>
      <w:r w:rsidRPr="00A51A50">
        <w:rPr>
          <w:rFonts w:cs="Arial"/>
        </w:rPr>
        <w:t>.</w:t>
      </w:r>
      <w:r w:rsidR="009A726E">
        <w:rPr>
          <w:rFonts w:cs="Arial"/>
        </w:rPr>
        <w:t>(1)(c)</w:t>
      </w:r>
      <w:r w:rsidRPr="00A51A50">
        <w:rPr>
          <w:rFonts w:cs="Arial"/>
        </w:rPr>
        <w:t xml:space="preserve">)? </w:t>
      </w:r>
      <w:r w:rsidRPr="00DA2933">
        <w:object w:dxaOrig="225" w:dyaOrig="225" w14:anchorId="46CDB76C">
          <v:shape id="_x0000_i1343" type="#_x0000_t75" alt="Lack of instruction in reading or math is the primary factor." style="width:13.5pt;height:9pt" o:ole="">
            <v:imagedata r:id="rId11" o:title=""/>
          </v:shape>
          <w:control r:id="rId36" w:name="OptionButton131" w:shapeid="_x0000_i1343"/>
        </w:object>
      </w:r>
      <w:r w:rsidRPr="00DA2933">
        <w:t>Yes</w:t>
      </w:r>
      <w:r>
        <w:t xml:space="preserve"> </w:t>
      </w:r>
      <w:r w:rsidRPr="00DA2933">
        <w:object w:dxaOrig="225" w:dyaOrig="225" w14:anchorId="5D027F6D">
          <v:shape id="_x0000_i1344" type="#_x0000_t75" alt="Lack of instruction in reading or math not the primary factor." style="width:13.5pt;height:9pt" o:ole="">
            <v:imagedata r:id="rId11" o:title=""/>
          </v:shape>
          <w:control r:id="rId37" w:name="OptionButton231" w:shapeid="_x0000_i1344"/>
        </w:object>
      </w:r>
      <w:r w:rsidRPr="00DA2933">
        <w:t>No</w:t>
      </w:r>
    </w:p>
    <w:p w14:paraId="1B0ADC83" w14:textId="4DD56E57" w:rsidR="005D4164" w:rsidRPr="00DA2933" w:rsidRDefault="005D4164" w:rsidP="005D4164">
      <w:pPr>
        <w:numPr>
          <w:ilvl w:val="0"/>
          <w:numId w:val="15"/>
        </w:numPr>
        <w:tabs>
          <w:tab w:val="left" w:pos="9630"/>
          <w:tab w:val="left" w:pos="10080"/>
          <w:tab w:val="left" w:pos="10440"/>
        </w:tabs>
        <w:ind w:left="288" w:hanging="288"/>
      </w:pPr>
      <w:r w:rsidRPr="00A51A50">
        <w:rPr>
          <w:rFonts w:cs="Arial"/>
        </w:rPr>
        <w:t xml:space="preserve">Did the group determine the specific learning disability adversely affects the student’s educational performance (USBE Rules II.J.11.b.(4))? </w:t>
      </w:r>
      <w:r w:rsidRPr="00DA2933">
        <w:object w:dxaOrig="225" w:dyaOrig="225" w14:anchorId="43DF6698">
          <v:shape id="_x0000_i1345" type="#_x0000_t75" alt="Lack of instruction in reading or math is the primary factor." style="width:13.5pt;height:9pt" o:ole="">
            <v:imagedata r:id="rId11" o:title=""/>
          </v:shape>
          <w:control r:id="rId38" w:name="OptionButton132" w:shapeid="_x0000_i1345"/>
        </w:object>
      </w:r>
      <w:r w:rsidRPr="00DA2933">
        <w:t>Yes</w:t>
      </w:r>
      <w:r>
        <w:t xml:space="preserve"> </w:t>
      </w:r>
      <w:r w:rsidRPr="00DA2933">
        <w:object w:dxaOrig="225" w:dyaOrig="225" w14:anchorId="6C6FA191">
          <v:shape id="_x0000_i1346" type="#_x0000_t75" alt="Lack of instruction in reading or math not the primary factor." style="width:13.5pt;height:9pt" o:ole="">
            <v:imagedata r:id="rId11" o:title=""/>
          </v:shape>
          <w:control r:id="rId39" w:name="OptionButton232" w:shapeid="_x0000_i1346"/>
        </w:object>
      </w:r>
      <w:r w:rsidRPr="00DA2933">
        <w:t>No</w:t>
      </w:r>
    </w:p>
    <w:p w14:paraId="0ABA5BAB" w14:textId="4494F338" w:rsidR="005D4164" w:rsidRPr="00DA2933" w:rsidRDefault="005D4164" w:rsidP="005D4164">
      <w:pPr>
        <w:numPr>
          <w:ilvl w:val="0"/>
          <w:numId w:val="15"/>
        </w:numPr>
        <w:tabs>
          <w:tab w:val="left" w:pos="9630"/>
          <w:tab w:val="left" w:pos="10080"/>
          <w:tab w:val="left" w:pos="10440"/>
        </w:tabs>
        <w:ind w:left="288" w:hanging="288"/>
      </w:pPr>
      <w:r w:rsidRPr="00A51A50">
        <w:rPr>
          <w:rFonts w:cs="Arial"/>
        </w:rPr>
        <w:t xml:space="preserve">Did the group determine the student requires special education and related services (USBE Rules II.J.11.b.(5))? </w:t>
      </w:r>
      <w:r w:rsidRPr="00DA2933">
        <w:object w:dxaOrig="225" w:dyaOrig="225" w14:anchorId="11963B67">
          <v:shape id="_x0000_i1347" type="#_x0000_t75" alt="Lack of instruction in reading or math is the primary factor." style="width:13.5pt;height:9pt" o:ole="">
            <v:imagedata r:id="rId11" o:title=""/>
          </v:shape>
          <w:control r:id="rId40" w:name="OptionButton13" w:shapeid="_x0000_i1347"/>
        </w:object>
      </w:r>
      <w:r w:rsidRPr="00DA2933">
        <w:t>Yes</w:t>
      </w:r>
      <w:r>
        <w:t xml:space="preserve"> </w:t>
      </w:r>
      <w:r w:rsidRPr="00DA2933">
        <w:object w:dxaOrig="225" w:dyaOrig="225" w14:anchorId="4B719E7B">
          <v:shape id="_x0000_i1348" type="#_x0000_t75" alt="Lack of instruction in reading or math not the primary factor." style="width:13.5pt;height:9pt" o:ole="">
            <v:imagedata r:id="rId11" o:title=""/>
          </v:shape>
          <w:control r:id="rId41" w:name="OptionButton23" w:shapeid="_x0000_i1348"/>
        </w:object>
      </w:r>
      <w:r w:rsidRPr="00DA2933">
        <w:t>No</w:t>
      </w:r>
    </w:p>
    <w:p w14:paraId="2A5B6CF0" w14:textId="77A2CC09" w:rsidR="005D4164" w:rsidRDefault="005D4164" w:rsidP="005D4164">
      <w:pPr>
        <w:numPr>
          <w:ilvl w:val="0"/>
          <w:numId w:val="15"/>
        </w:numPr>
        <w:tabs>
          <w:tab w:val="left" w:pos="9630"/>
          <w:tab w:val="left" w:pos="10080"/>
          <w:tab w:val="left" w:pos="10440"/>
        </w:tabs>
        <w:ind w:left="288" w:hanging="288"/>
      </w:pPr>
      <w:r w:rsidRPr="00A51A50">
        <w:rPr>
          <w:rFonts w:cs="Arial"/>
        </w:rPr>
        <w:t xml:space="preserve">Did the group determine the specific learning disability is the student’s primary disability (USBE Rules II.J.11.b.(6))? </w:t>
      </w:r>
      <w:r w:rsidRPr="00DA2933">
        <w:object w:dxaOrig="225" w:dyaOrig="225" w14:anchorId="60D9BA23">
          <v:shape id="_x0000_i1349" type="#_x0000_t75" alt="Lack of instruction in reading or math is the primary factor." style="width:13.5pt;height:9pt" o:ole="">
            <v:imagedata r:id="rId11" o:title=""/>
          </v:shape>
          <w:control r:id="rId42" w:name="OptionButton14" w:shapeid="_x0000_i1349"/>
        </w:object>
      </w:r>
      <w:r w:rsidRPr="00DA2933">
        <w:t>Yes</w:t>
      </w:r>
      <w:r>
        <w:t xml:space="preserve"> </w:t>
      </w:r>
      <w:r w:rsidRPr="00DA2933">
        <w:object w:dxaOrig="225" w:dyaOrig="225" w14:anchorId="1BC6A84F">
          <v:shape id="_x0000_i1350" type="#_x0000_t75" alt="Lack of instruction in reading or math not the primary factor." style="width:13.5pt;height:9pt" o:ole="">
            <v:imagedata r:id="rId11" o:title=""/>
          </v:shape>
          <w:control r:id="rId43" w:name="OptionButton24" w:shapeid="_x0000_i1350"/>
        </w:object>
      </w:r>
      <w:r w:rsidRPr="00DA2933">
        <w:t>No</w:t>
      </w:r>
    </w:p>
    <w:p w14:paraId="106F0769" w14:textId="556BA897" w:rsidR="005D4164" w:rsidRDefault="005D4164" w:rsidP="005D4164">
      <w:pPr>
        <w:numPr>
          <w:ilvl w:val="0"/>
          <w:numId w:val="15"/>
        </w:numPr>
        <w:tabs>
          <w:tab w:val="left" w:pos="9630"/>
          <w:tab w:val="left" w:pos="10080"/>
          <w:tab w:val="left" w:pos="10440"/>
        </w:tabs>
        <w:ind w:left="288" w:hanging="288"/>
      </w:pPr>
      <w:r>
        <w:t xml:space="preserve">Did the group determine a lack of appropriate instruction in reading is </w:t>
      </w:r>
      <w:r w:rsidRPr="00F72CC0">
        <w:rPr>
          <w:b/>
          <w:bCs/>
          <w:i/>
          <w:iCs/>
        </w:rPr>
        <w:t>not</w:t>
      </w:r>
      <w:r>
        <w:t xml:space="preserve"> the primary factor in determining eligibility (USBE Rules II.I.3.a.(1))?</w:t>
      </w:r>
      <w:r w:rsidRPr="00F72CC0">
        <w:rPr>
          <w:rFonts w:cs="Arial"/>
        </w:rPr>
        <w:t xml:space="preserve"> </w:t>
      </w:r>
      <w:r w:rsidRPr="00DA2933">
        <w:object w:dxaOrig="225" w:dyaOrig="225" w14:anchorId="2F339F24">
          <v:shape id="_x0000_i1206" type="#_x0000_t75" alt="Lack of instruction in reading or math is the primary factor." style="width:13.5pt;height:9pt" o:ole="">
            <v:imagedata r:id="rId11" o:title=""/>
          </v:shape>
          <w:control r:id="rId44" w:name="OptionButton1313" w:shapeid="_x0000_i1206"/>
        </w:object>
      </w:r>
      <w:r w:rsidRPr="00DA2933">
        <w:t>Yes</w:t>
      </w:r>
      <w:r>
        <w:t xml:space="preserve"> </w:t>
      </w:r>
      <w:r w:rsidRPr="00DA2933">
        <w:object w:dxaOrig="225" w:dyaOrig="225" w14:anchorId="6A6CE3A5">
          <v:shape id="_x0000_i1208" type="#_x0000_t75" alt="Lack of instruction in reading or math not the primary factor." style="width:13.5pt;height:9pt" o:ole="">
            <v:imagedata r:id="rId11" o:title=""/>
          </v:shape>
          <w:control r:id="rId45" w:name="OptionButton2313" w:shapeid="_x0000_i1208"/>
        </w:object>
      </w:r>
      <w:r w:rsidRPr="00DA2933">
        <w:t>No</w:t>
      </w:r>
    </w:p>
    <w:p w14:paraId="0E7C00EB" w14:textId="7580077D" w:rsidR="005D4164" w:rsidRDefault="005D4164" w:rsidP="005D4164">
      <w:pPr>
        <w:numPr>
          <w:ilvl w:val="0"/>
          <w:numId w:val="15"/>
        </w:numPr>
        <w:tabs>
          <w:tab w:val="left" w:pos="9630"/>
          <w:tab w:val="left" w:pos="10080"/>
          <w:tab w:val="left" w:pos="10440"/>
        </w:tabs>
        <w:ind w:left="288" w:hanging="288"/>
      </w:pPr>
      <w:r>
        <w:t xml:space="preserve">Did the group determine a lack of appropriate instruction in mathematics is </w:t>
      </w:r>
      <w:r w:rsidRPr="00F72CC0">
        <w:rPr>
          <w:b/>
          <w:bCs/>
          <w:i/>
          <w:iCs/>
        </w:rPr>
        <w:t>not</w:t>
      </w:r>
      <w:r>
        <w:t xml:space="preserve"> the primary factor in determining eligibility (USBE Rules II.I.3.a.(2))?</w:t>
      </w:r>
      <w:r w:rsidRPr="00F72CC0">
        <w:rPr>
          <w:rFonts w:cs="Arial"/>
        </w:rPr>
        <w:t xml:space="preserve"> </w:t>
      </w:r>
      <w:r w:rsidRPr="00DA2933">
        <w:object w:dxaOrig="225" w:dyaOrig="225" w14:anchorId="6E661A4A">
          <v:shape id="_x0000_i1210" type="#_x0000_t75" alt="Lack of instruction in reading or math is the primary factor." style="width:13.5pt;height:9pt" o:ole="">
            <v:imagedata r:id="rId11" o:title=""/>
          </v:shape>
          <w:control r:id="rId46" w:name="OptionButton1314" w:shapeid="_x0000_i1210"/>
        </w:object>
      </w:r>
      <w:r w:rsidRPr="00DA2933">
        <w:t>Yes</w:t>
      </w:r>
      <w:r>
        <w:t xml:space="preserve"> </w:t>
      </w:r>
      <w:r w:rsidRPr="00DA2933">
        <w:object w:dxaOrig="225" w:dyaOrig="225" w14:anchorId="5E0B718E">
          <v:shape id="_x0000_i1212" type="#_x0000_t75" alt="Lack of instruction in reading or math not the primary factor." style="width:13.5pt;height:9pt" o:ole="">
            <v:imagedata r:id="rId11" o:title=""/>
          </v:shape>
          <w:control r:id="rId47" w:name="OptionButton2314" w:shapeid="_x0000_i1212"/>
        </w:object>
      </w:r>
      <w:r w:rsidRPr="00DA2933">
        <w:t>No</w:t>
      </w:r>
    </w:p>
    <w:p w14:paraId="463BEC92" w14:textId="4143B8F1" w:rsidR="005D4164" w:rsidRPr="00DA2933" w:rsidRDefault="005D4164" w:rsidP="005D4164">
      <w:pPr>
        <w:ind w:left="288" w:hanging="288"/>
        <w:rPr>
          <w:rFonts w:cs="Arial"/>
        </w:rPr>
      </w:pPr>
      <w:r w:rsidRPr="00DA2933">
        <w:rPr>
          <w:rFonts w:cs="Arial"/>
        </w:rPr>
        <w:object w:dxaOrig="225" w:dyaOrig="225" w14:anchorId="78104B58">
          <v:shape id="_x0000_i1214" type="#_x0000_t75" alt="Student is not eligible." style="width:13.5pt;height:9pt" o:ole="">
            <v:imagedata r:id="rId11" o:title=""/>
          </v:shape>
          <w:control r:id="rId48" w:name="OptionButton611" w:shapeid="_x0000_i1214"/>
        </w:object>
      </w:r>
      <w:r w:rsidR="00C25707">
        <w:rPr>
          <w:rFonts w:cs="Arial"/>
        </w:rPr>
        <w:t>A</w:t>
      </w:r>
      <w:r w:rsidRPr="00DA2933">
        <w:rPr>
          <w:rFonts w:cs="Arial"/>
        </w:rPr>
        <w:t>ll the above are “Yes</w:t>
      </w:r>
      <w:r w:rsidR="00C25707">
        <w:rPr>
          <w:rFonts w:cs="Arial"/>
        </w:rPr>
        <w:t>.</w:t>
      </w:r>
      <w:r w:rsidRPr="00DA2933">
        <w:rPr>
          <w:rFonts w:cs="Arial"/>
        </w:rPr>
        <w:t xml:space="preserve">” </w:t>
      </w:r>
      <w:r w:rsidR="00C25707">
        <w:rPr>
          <w:rFonts w:cs="Arial"/>
        </w:rPr>
        <w:t>Th</w:t>
      </w:r>
      <w:r w:rsidRPr="00DA2933">
        <w:rPr>
          <w:rFonts w:cs="Arial"/>
        </w:rPr>
        <w:t xml:space="preserve">e </w:t>
      </w:r>
      <w:r>
        <w:rPr>
          <w:rFonts w:cs="Arial"/>
        </w:rPr>
        <w:t>group</w:t>
      </w:r>
      <w:r w:rsidRPr="00DA2933">
        <w:rPr>
          <w:rFonts w:cs="Arial"/>
        </w:rPr>
        <w:t xml:space="preserve"> determines the student </w:t>
      </w:r>
      <w:r w:rsidRPr="00A51A50">
        <w:rPr>
          <w:rFonts w:cs="Arial"/>
          <w:b/>
          <w:bCs/>
          <w:i/>
          <w:iCs/>
        </w:rPr>
        <w:t>is eligible</w:t>
      </w:r>
      <w:r w:rsidRPr="00DA2933">
        <w:rPr>
          <w:rFonts w:cs="Arial"/>
        </w:rPr>
        <w:t xml:space="preserve"> for special education and related services under the </w:t>
      </w:r>
      <w:r w:rsidR="003A6868">
        <w:rPr>
          <w:rFonts w:cs="Arial"/>
        </w:rPr>
        <w:t>categorical classification</w:t>
      </w:r>
      <w:r w:rsidR="003A6868" w:rsidRPr="00DA2933">
        <w:rPr>
          <w:rFonts w:cs="Arial"/>
        </w:rPr>
        <w:t xml:space="preserve"> </w:t>
      </w:r>
      <w:r w:rsidR="00FC2E5D" w:rsidRPr="00DA2933">
        <w:rPr>
          <w:rFonts w:cs="Arial"/>
        </w:rPr>
        <w:t xml:space="preserve">of </w:t>
      </w:r>
      <w:r w:rsidR="00FC2E5D">
        <w:rPr>
          <w:rFonts w:cs="Arial"/>
        </w:rPr>
        <w:t>specific learning disabilities</w:t>
      </w:r>
      <w:r w:rsidRPr="00DA2933">
        <w:rPr>
          <w:rFonts w:cs="Arial"/>
        </w:rPr>
        <w:t>.</w:t>
      </w:r>
    </w:p>
    <w:bookmarkStart w:id="5" w:name="_Hlk78369529"/>
    <w:p w14:paraId="03EF7589" w14:textId="24264D41" w:rsidR="005D4164" w:rsidRPr="00DA2933" w:rsidRDefault="005D4164" w:rsidP="00C25707">
      <w:pPr>
        <w:ind w:left="288" w:hanging="288"/>
        <w:rPr>
          <w:rFonts w:cs="Arial"/>
        </w:rPr>
      </w:pPr>
      <w:r w:rsidRPr="00DA2933">
        <w:rPr>
          <w:rFonts w:cs="Arial"/>
        </w:rPr>
        <w:object w:dxaOrig="225" w:dyaOrig="225" w14:anchorId="24276B5A">
          <v:shape id="_x0000_i1216" type="#_x0000_t75" alt="Student is not eligible." style="width:13.5pt;height:9pt" o:ole="">
            <v:imagedata r:id="rId11" o:title=""/>
          </v:shape>
          <w:control r:id="rId49" w:name="OptionButton61" w:shapeid="_x0000_i1216"/>
        </w:object>
      </w:r>
      <w:r w:rsidR="00C25707">
        <w:rPr>
          <w:rFonts w:cs="Arial"/>
        </w:rPr>
        <w:t>At least</w:t>
      </w:r>
      <w:r w:rsidR="00AC2F1C">
        <w:rPr>
          <w:rFonts w:cs="Arial"/>
        </w:rPr>
        <w:t xml:space="preserve"> one</w:t>
      </w:r>
      <w:r w:rsidRPr="00DA2933">
        <w:rPr>
          <w:rFonts w:cs="Arial"/>
        </w:rPr>
        <w:t xml:space="preserve"> of the above </w:t>
      </w:r>
      <w:r w:rsidR="00C25707">
        <w:rPr>
          <w:rFonts w:cs="Arial"/>
        </w:rPr>
        <w:t>is</w:t>
      </w:r>
      <w:r w:rsidRPr="00DA2933">
        <w:rPr>
          <w:rFonts w:cs="Arial"/>
        </w:rPr>
        <w:t xml:space="preserve"> “No</w:t>
      </w:r>
      <w:r w:rsidR="00C25707">
        <w:rPr>
          <w:rFonts w:cs="Arial"/>
        </w:rPr>
        <w:t>.</w:t>
      </w:r>
      <w:r w:rsidRPr="00DA2933">
        <w:rPr>
          <w:rFonts w:cs="Arial"/>
        </w:rPr>
        <w:t xml:space="preserve">” </w:t>
      </w:r>
      <w:bookmarkEnd w:id="5"/>
      <w:r w:rsidR="00C25707">
        <w:rPr>
          <w:rFonts w:cs="Arial"/>
        </w:rPr>
        <w:t>T</w:t>
      </w:r>
      <w:r w:rsidRPr="00DA2933">
        <w:rPr>
          <w:rFonts w:cs="Arial"/>
        </w:rPr>
        <w:t xml:space="preserve">he </w:t>
      </w:r>
      <w:r>
        <w:rPr>
          <w:rFonts w:cs="Arial"/>
        </w:rPr>
        <w:t xml:space="preserve">group </w:t>
      </w:r>
      <w:r w:rsidRPr="00DA2933">
        <w:rPr>
          <w:rFonts w:cs="Arial"/>
        </w:rPr>
        <w:t xml:space="preserve">determines the student </w:t>
      </w:r>
      <w:r w:rsidRPr="00A51A50">
        <w:rPr>
          <w:rFonts w:cs="Arial"/>
          <w:b/>
          <w:bCs/>
          <w:i/>
          <w:iCs/>
        </w:rPr>
        <w:t>is not eligible</w:t>
      </w:r>
      <w:r w:rsidRPr="00DA2933">
        <w:rPr>
          <w:rFonts w:cs="Arial"/>
        </w:rPr>
        <w:t xml:space="preserve"> for special education and related services under the </w:t>
      </w:r>
      <w:r w:rsidR="003A6868">
        <w:rPr>
          <w:rFonts w:cs="Arial"/>
        </w:rPr>
        <w:t>categorical classification</w:t>
      </w:r>
      <w:r w:rsidR="003A6868" w:rsidRPr="00DA2933">
        <w:rPr>
          <w:rFonts w:cs="Arial"/>
        </w:rPr>
        <w:t xml:space="preserve"> </w:t>
      </w:r>
      <w:r w:rsidR="00FC2E5D" w:rsidRPr="00DA2933">
        <w:rPr>
          <w:rFonts w:cs="Arial"/>
        </w:rPr>
        <w:t xml:space="preserve">of </w:t>
      </w:r>
      <w:r w:rsidR="00FC2E5D">
        <w:rPr>
          <w:rFonts w:cs="Arial"/>
        </w:rPr>
        <w:t>specific learning disabilities</w:t>
      </w:r>
      <w:r w:rsidRPr="00DA2933">
        <w:rPr>
          <w:rFonts w:cs="Arial"/>
        </w:rPr>
        <w:t>.</w:t>
      </w:r>
    </w:p>
    <w:p w14:paraId="147CA9BE" w14:textId="77777777" w:rsidR="005D4164" w:rsidRPr="00DA2933" w:rsidRDefault="005D4164" w:rsidP="005D4164">
      <w:pPr>
        <w:spacing w:after="600"/>
        <w:rPr>
          <w:rFonts w:cs="Arial"/>
        </w:rPr>
      </w:pPr>
      <w:r w:rsidRPr="00DA2933">
        <w:rPr>
          <w:rFonts w:cs="Arial"/>
        </w:rPr>
        <w:t>The following options were considered and rejected for the following reasons:</w:t>
      </w:r>
    </w:p>
    <w:p w14:paraId="0D888E81" w14:textId="3036639F" w:rsidR="005D4164" w:rsidRDefault="005D4164" w:rsidP="005D4164">
      <w:pPr>
        <w:spacing w:after="600"/>
        <w:rPr>
          <w:rFonts w:cs="Arial"/>
        </w:rPr>
      </w:pPr>
      <w:r w:rsidRPr="00DA2933">
        <w:rPr>
          <w:rFonts w:cs="Arial"/>
        </w:rPr>
        <w:t>Other factors that are relevant to this eligibility proposal:</w:t>
      </w:r>
    </w:p>
    <w:p w14:paraId="4ACFB258" w14:textId="77777777" w:rsidR="005D4164" w:rsidRPr="00DA2933" w:rsidRDefault="005D4164" w:rsidP="005D4164">
      <w:r w:rsidRPr="00DA2933">
        <w:lastRenderedPageBreak/>
        <w:t xml:space="preserve">Parents and students </w:t>
      </w:r>
      <w:r>
        <w:t xml:space="preserve">who are </w:t>
      </w:r>
      <w:r w:rsidRPr="00DA2933">
        <w:t>adult</w:t>
      </w:r>
      <w:r>
        <w:t xml:space="preserve">s </w:t>
      </w:r>
      <w:r w:rsidRPr="00DA2933">
        <w:t>must be provided prior written notice (PWN) in language understandable to the general public in their native language or other mode of communication before the LEA proposes or refuses to initiate or change the identification, evaluation, or educational placement of your student/you, or the provision of a free appropriate public education (FAPE) to your student/you</w:t>
      </w:r>
      <w:r>
        <w:t xml:space="preserve"> (USBE Rules IV.C.)</w:t>
      </w:r>
      <w:r w:rsidRPr="00DA2933">
        <w:t>.</w:t>
      </w:r>
    </w:p>
    <w:p w14:paraId="1CF9BEC0" w14:textId="77777777" w:rsidR="005D4164" w:rsidRDefault="005D4164" w:rsidP="005D4164">
      <w:pPr>
        <w:rPr>
          <w:rFonts w:cs="Arial"/>
        </w:rPr>
      </w:pPr>
      <w:r w:rsidRPr="00DA2933">
        <w:rPr>
          <w:rFonts w:cs="Arial"/>
          <w:bCs/>
        </w:rPr>
        <w:t>The Procedural Safeguards under Part B of the Individuals with Disabilities Education Act (IDEA) afford you protection</w:t>
      </w:r>
      <w:r w:rsidRPr="00DA2933">
        <w:rPr>
          <w:rFonts w:cs="Arial"/>
        </w:rPr>
        <w:t>. If you do not have a copy, you may request one from the special education teacher. If you have any questions regarding this notice or the Procedural Safeguards, contact the principal/director or special education teacher.</w:t>
      </w:r>
    </w:p>
    <w:p w14:paraId="061B6240" w14:textId="77777777" w:rsidR="003A6868" w:rsidRDefault="003A6868" w:rsidP="003A6868">
      <w:pPr>
        <w:tabs>
          <w:tab w:val="left" w:pos="4410"/>
          <w:tab w:val="left" w:pos="6030"/>
          <w:tab w:val="left" w:pos="8640"/>
          <w:tab w:val="left" w:pos="9180"/>
          <w:tab w:val="left" w:pos="9720"/>
        </w:tabs>
        <w:spacing w:after="0"/>
      </w:pPr>
      <w:r>
        <w:t>Was a translator/interpreter provided to enable the parent(s)/student who is an adult to participate in the eligibility meeting?</w:t>
      </w:r>
    </w:p>
    <w:p w14:paraId="6394F7FB" w14:textId="70F018CC" w:rsidR="003A6868" w:rsidRDefault="003A6868" w:rsidP="005B7205">
      <w:pPr>
        <w:tabs>
          <w:tab w:val="left" w:pos="4410"/>
          <w:tab w:val="left" w:pos="6030"/>
          <w:tab w:val="left" w:pos="8640"/>
          <w:tab w:val="left" w:pos="9180"/>
          <w:tab w:val="left" w:pos="9720"/>
        </w:tabs>
        <w:ind w:left="360"/>
      </w:pPr>
      <w:r>
        <w:rPr>
          <w:rFonts w:cs="Arial"/>
        </w:rPr>
        <w:object w:dxaOrig="225" w:dyaOrig="225" w14:anchorId="630C1830">
          <v:shape id="_x0000_i1351" type="#_x0000_t75" alt="No, translator/interpreter not needed" style="width:13.5pt;height:9pt" o:ole="">
            <v:imagedata r:id="rId11" o:title=""/>
          </v:shape>
          <w:control r:id="rId50" w:name="OptionButton63111" w:shapeid="_x0000_i1351"/>
        </w:object>
      </w:r>
      <w:r>
        <w:rPr>
          <w:rFonts w:cs="Arial"/>
        </w:rPr>
        <w:t xml:space="preserve">No, </w:t>
      </w:r>
      <w:r>
        <w:t xml:space="preserve">translator/interpreter not </w:t>
      </w:r>
      <w:proofErr w:type="gramStart"/>
      <w:r>
        <w:t>needed</w:t>
      </w:r>
      <w:proofErr w:type="gramEnd"/>
    </w:p>
    <w:p w14:paraId="3018D468" w14:textId="439968D5" w:rsidR="005B7205" w:rsidRPr="005B7205" w:rsidRDefault="005B7205" w:rsidP="005B7205">
      <w:pPr>
        <w:tabs>
          <w:tab w:val="left" w:pos="6390"/>
          <w:tab w:val="left" w:pos="8640"/>
          <w:tab w:val="left" w:pos="9180"/>
          <w:tab w:val="left" w:pos="9720"/>
        </w:tabs>
        <w:spacing w:after="0"/>
        <w:ind w:left="1368"/>
      </w:pPr>
      <w:r>
        <w:rPr>
          <w:u w:val="single"/>
        </w:rPr>
        <w:tab/>
      </w:r>
    </w:p>
    <w:p w14:paraId="64FA4401" w14:textId="55706B74" w:rsidR="003A6868" w:rsidRDefault="003A6868" w:rsidP="005B7205">
      <w:pPr>
        <w:tabs>
          <w:tab w:val="left" w:pos="1440"/>
          <w:tab w:val="left" w:pos="5760"/>
        </w:tabs>
        <w:ind w:left="360"/>
        <w:rPr>
          <w:rFonts w:cs="Arial"/>
        </w:rPr>
      </w:pPr>
      <w:r>
        <w:rPr>
          <w:rFonts w:cs="Arial"/>
        </w:rPr>
        <w:object w:dxaOrig="225" w:dyaOrig="225" w14:anchorId="6208C932">
          <v:shape id="_x0000_i1352" type="#_x0000_t75" alt="Yes (translator/interpreter should sign below as a participant)" style="width:13.5pt;height:9pt" o:ole="">
            <v:imagedata r:id="rId11" o:title=""/>
          </v:shape>
          <w:control r:id="rId51" w:name="OptionButton63121" w:shapeid="_x0000_i1352"/>
        </w:object>
      </w:r>
      <w:r>
        <w:rPr>
          <w:rFonts w:cs="Arial"/>
        </w:rPr>
        <w:t>Yes</w:t>
      </w:r>
      <w:r w:rsidR="005B7205">
        <w:rPr>
          <w:rFonts w:cs="Arial"/>
        </w:rPr>
        <w:tab/>
        <w:t>T</w:t>
      </w:r>
      <w:r>
        <w:rPr>
          <w:rFonts w:cs="Arial"/>
        </w:rPr>
        <w:t>ranslator/</w:t>
      </w:r>
      <w:r w:rsidR="005B7205">
        <w:rPr>
          <w:rFonts w:cs="Arial"/>
        </w:rPr>
        <w:t>I</w:t>
      </w:r>
      <w:r>
        <w:rPr>
          <w:rFonts w:cs="Arial"/>
        </w:rPr>
        <w:t xml:space="preserve">nterpreter </w:t>
      </w:r>
      <w:r w:rsidR="005B7205">
        <w:rPr>
          <w:rFonts w:cs="Arial"/>
        </w:rPr>
        <w:t>S</w:t>
      </w:r>
      <w:r>
        <w:rPr>
          <w:rFonts w:cs="Arial"/>
        </w:rPr>
        <w:t>ign</w:t>
      </w:r>
      <w:r w:rsidR="005B7205">
        <w:rPr>
          <w:rFonts w:cs="Arial"/>
        </w:rPr>
        <w:t>ature</w:t>
      </w:r>
      <w:r w:rsidR="005B7205">
        <w:rPr>
          <w:rFonts w:cs="Arial"/>
        </w:rPr>
        <w:tab/>
        <w:t>Date</w:t>
      </w:r>
    </w:p>
    <w:p w14:paraId="34178AFE" w14:textId="77777777" w:rsidR="005D4164" w:rsidRPr="00DA2933" w:rsidRDefault="005D4164" w:rsidP="005D4164">
      <w:pPr>
        <w:spacing w:after="0"/>
      </w:pPr>
      <w:r w:rsidRPr="00DA2933">
        <w:rPr>
          <w:rFonts w:ascii="MS Gothic" w:eastAsia="MS Gothic" w:hAnsi="MS Gothic" w:hint="eastAsia"/>
        </w:rPr>
        <w:t>☐</w:t>
      </w:r>
      <w:r w:rsidRPr="00DA2933">
        <w:t xml:space="preserve"> Your native language or other mode of communication is </w:t>
      </w:r>
      <w:r w:rsidRPr="00AE3815">
        <w:rPr>
          <w:b/>
          <w:bCs/>
          <w:i/>
          <w:iCs/>
        </w:rPr>
        <w:t>not</w:t>
      </w:r>
      <w:r w:rsidRPr="00DA2933">
        <w:t xml:space="preserve"> a written language.</w:t>
      </w:r>
    </w:p>
    <w:p w14:paraId="063BF171" w14:textId="77777777" w:rsidR="005D4164" w:rsidRPr="00DA2933" w:rsidRDefault="005D4164" w:rsidP="005D4164">
      <w:pPr>
        <w:spacing w:after="0"/>
        <w:ind w:left="302"/>
        <w:rPr>
          <w:b/>
          <w:bCs/>
        </w:rPr>
      </w:pPr>
      <w:r w:rsidRPr="00DA2933">
        <w:rPr>
          <w:b/>
          <w:bCs/>
        </w:rPr>
        <w:t>Therefore:</w:t>
      </w:r>
    </w:p>
    <w:p w14:paraId="44AA343F" w14:textId="77777777" w:rsidR="005D4164" w:rsidRPr="00DA2933" w:rsidRDefault="005D4164" w:rsidP="005D4164">
      <w:pPr>
        <w:tabs>
          <w:tab w:val="left" w:pos="5400"/>
          <w:tab w:val="left" w:pos="10620"/>
          <w:tab w:val="left" w:pos="11070"/>
        </w:tabs>
        <w:spacing w:after="0"/>
        <w:ind w:left="849" w:hanging="302"/>
      </w:pPr>
      <w:r w:rsidRPr="00DA2933">
        <w:rPr>
          <w:rFonts w:ascii="MS Gothic" w:eastAsia="MS Gothic" w:hAnsi="MS Gothic" w:hint="eastAsia"/>
        </w:rPr>
        <w:t>☐</w:t>
      </w:r>
      <w:r w:rsidRPr="00DA2933">
        <w:t xml:space="preserve"> The notice was translated orally or by other means in your native language or other mode of communication on[date]:</w:t>
      </w:r>
      <w:r w:rsidRPr="00DA2933">
        <w:tab/>
        <w:t>by[person]:</w:t>
      </w:r>
      <w:r w:rsidRPr="00DA2933">
        <w:tab/>
      </w:r>
      <w:r w:rsidRPr="00DA2933">
        <w:rPr>
          <w:b/>
          <w:bCs/>
        </w:rPr>
        <w:t>AND</w:t>
      </w:r>
    </w:p>
    <w:p w14:paraId="50A33791" w14:textId="77777777" w:rsidR="005D4164" w:rsidRPr="00DA2933" w:rsidRDefault="005D4164" w:rsidP="005D4164">
      <w:pPr>
        <w:tabs>
          <w:tab w:val="left" w:pos="7020"/>
          <w:tab w:val="left" w:pos="11070"/>
        </w:tabs>
        <w:ind w:left="849" w:hanging="302"/>
      </w:pPr>
      <w:r w:rsidRPr="00DA2933">
        <w:rPr>
          <w:rFonts w:ascii="MS Gothic" w:eastAsia="MS Gothic" w:hAnsi="MS Gothic" w:hint="eastAsia"/>
        </w:rPr>
        <w:t>☐</w:t>
      </w:r>
      <w:r w:rsidRPr="00DA2933">
        <w:t xml:space="preserve"> You verified with the translator/interpreter that you understand the content of this notice.</w:t>
      </w:r>
    </w:p>
    <w:p w14:paraId="4FBD903D" w14:textId="77777777" w:rsidR="005D4164" w:rsidRPr="00D94C85" w:rsidRDefault="005D4164" w:rsidP="005D4164">
      <w:pPr>
        <w:pStyle w:val="m-5501390442121389020msolistparagraph"/>
        <w:spacing w:before="0" w:beforeAutospacing="0" w:after="120" w:afterAutospacing="0" w:line="320" w:lineRule="exact"/>
        <w:ind w:left="288" w:hanging="288"/>
        <w:rPr>
          <w:sz w:val="24"/>
          <w:szCs w:val="24"/>
        </w:rPr>
      </w:pPr>
      <w:r w:rsidRPr="00B05F15">
        <w:rPr>
          <w:rFonts w:ascii="MS Gothic" w:eastAsia="MS Gothic" w:hAnsi="MS Gothic"/>
        </w:rPr>
        <w:t>☐</w:t>
      </w:r>
      <w:r w:rsidRPr="00B05F15">
        <w:t xml:space="preserve"> </w:t>
      </w:r>
      <w:r w:rsidRPr="00B05F15">
        <w:rPr>
          <w:rFonts w:ascii="Open Sans" w:hAnsi="Open Sans" w:cs="Open Sans"/>
          <w:sz w:val="24"/>
          <w:szCs w:val="24"/>
        </w:rPr>
        <w:t>The student is not currently enrolled in the district/charter school. Under Child Find requirements this student’s eligibility determination entitles the</w:t>
      </w:r>
      <w:r>
        <w:rPr>
          <w:rFonts w:ascii="Open Sans" w:hAnsi="Open Sans" w:cs="Open Sans"/>
          <w:sz w:val="24"/>
          <w:szCs w:val="24"/>
        </w:rPr>
        <w:t xml:space="preserve"> student</w:t>
      </w:r>
      <w:r w:rsidRPr="00B05F15">
        <w:rPr>
          <w:rFonts w:ascii="Open Sans" w:hAnsi="Open Sans" w:cs="Open Sans"/>
          <w:sz w:val="24"/>
          <w:szCs w:val="24"/>
        </w:rPr>
        <w:t xml:space="preserve"> to a free appropriate public education (FAPE) if the </w:t>
      </w:r>
      <w:r>
        <w:rPr>
          <w:rFonts w:ascii="Open Sans" w:hAnsi="Open Sans" w:cs="Open Sans"/>
          <w:sz w:val="24"/>
          <w:szCs w:val="24"/>
        </w:rPr>
        <w:t>student</w:t>
      </w:r>
      <w:r w:rsidRPr="00B05F15">
        <w:rPr>
          <w:rFonts w:ascii="Open Sans" w:hAnsi="Open Sans" w:cs="Open Sans"/>
          <w:sz w:val="24"/>
          <w:szCs w:val="24"/>
        </w:rPr>
        <w:t xml:space="preserve"> is enrolled in an LEA. Under Utah Special Education Rule</w:t>
      </w:r>
      <w:r>
        <w:rPr>
          <w:rFonts w:ascii="Open Sans" w:hAnsi="Open Sans" w:cs="Open Sans"/>
          <w:sz w:val="24"/>
          <w:szCs w:val="24"/>
        </w:rPr>
        <w:t>s</w:t>
      </w:r>
      <w:r w:rsidRPr="00B05F15">
        <w:rPr>
          <w:rFonts w:ascii="Open Sans" w:hAnsi="Open Sans" w:cs="Open Sans"/>
          <w:sz w:val="24"/>
          <w:szCs w:val="24"/>
        </w:rPr>
        <w:t xml:space="preserve"> VI.B.</w:t>
      </w:r>
      <w:r>
        <w:rPr>
          <w:rFonts w:ascii="Open Sans" w:hAnsi="Open Sans" w:cs="Open Sans"/>
          <w:sz w:val="24"/>
          <w:szCs w:val="24"/>
        </w:rPr>
        <w:t>,</w:t>
      </w:r>
      <w:r w:rsidRPr="00B05F15">
        <w:rPr>
          <w:rFonts w:ascii="Open Sans" w:hAnsi="Open Sans" w:cs="Open Sans"/>
          <w:sz w:val="24"/>
          <w:szCs w:val="24"/>
        </w:rPr>
        <w:t xml:space="preserve"> if the student is enrolled in a nonprofit private school, the</w:t>
      </w:r>
      <w:r>
        <w:rPr>
          <w:rFonts w:ascii="Open Sans" w:hAnsi="Open Sans" w:cs="Open Sans"/>
          <w:sz w:val="24"/>
          <w:szCs w:val="24"/>
        </w:rPr>
        <w:t xml:space="preserve"> student is </w:t>
      </w:r>
      <w:r w:rsidRPr="00B05F15">
        <w:rPr>
          <w:rFonts w:ascii="Open Sans" w:hAnsi="Open Sans" w:cs="Open Sans"/>
          <w:sz w:val="24"/>
          <w:szCs w:val="24"/>
        </w:rPr>
        <w:t xml:space="preserve">eligible to receive equitable services, as determined through consultation between the district and the private school. The student may also be eligible for the Carson Smith Scholarship or the Special Needs Opportunity Scholarship </w:t>
      </w:r>
      <w:r w:rsidRPr="00D94C85">
        <w:rPr>
          <w:rFonts w:ascii="Open Sans" w:hAnsi="Open Sans" w:cs="Open Sans"/>
          <w:sz w:val="24"/>
          <w:szCs w:val="24"/>
        </w:rPr>
        <w:t xml:space="preserve">Program. </w:t>
      </w:r>
      <w:r w:rsidRPr="00D94C85">
        <w:rPr>
          <w:rStyle w:val="m-5501390442121389020apple-converted-space"/>
          <w:rFonts w:ascii="Open Sans" w:hAnsi="Open Sans" w:cs="Open Sans"/>
          <w:sz w:val="24"/>
          <w:szCs w:val="24"/>
        </w:rPr>
        <w:t>If the student receives a scholarship, the student continues to be eligible for equitable services.</w:t>
      </w:r>
    </w:p>
    <w:p w14:paraId="365365E7" w14:textId="77777777" w:rsidR="005D4164" w:rsidRDefault="005D4164" w:rsidP="005D4164">
      <w:pPr>
        <w:pStyle w:val="Heading2"/>
      </w:pPr>
      <w:r>
        <w:t>Agreement with Conclusion</w:t>
      </w:r>
    </w:p>
    <w:p w14:paraId="38791E6B" w14:textId="77777777" w:rsidR="005D4164" w:rsidRDefault="005D4164" w:rsidP="005D4164">
      <w:r>
        <w:t>Signatures below certify group members’ agreement with this conclusion. Dissenting group members must present a separate statement presenting their conclusions (USBE Rules II.J.11.c.(8)).</w:t>
      </w:r>
    </w:p>
    <w:p w14:paraId="1990BDFF" w14:textId="77777777" w:rsidR="005D4164" w:rsidRPr="0087412E" w:rsidRDefault="005D4164" w:rsidP="005D4164">
      <w:pPr>
        <w:jc w:val="center"/>
        <w:rPr>
          <w:i/>
          <w:iCs/>
        </w:rPr>
      </w:pPr>
      <w:r w:rsidRPr="007578FF">
        <w:rPr>
          <w:b/>
          <w:bCs/>
          <w:i/>
          <w:iCs/>
        </w:rPr>
        <w:t>NOTE:</w:t>
      </w:r>
      <w:r w:rsidRPr="007578FF">
        <w:rPr>
          <w:i/>
          <w:iCs/>
        </w:rPr>
        <w:t xml:space="preserve"> The student’s regular education teacher</w:t>
      </w:r>
      <w:r>
        <w:rPr>
          <w:i/>
          <w:iCs/>
        </w:rPr>
        <w:t>,</w:t>
      </w:r>
      <w:r w:rsidRPr="007578FF">
        <w:rPr>
          <w:i/>
          <w:iCs/>
        </w:rPr>
        <w:t xml:space="preserve"> </w:t>
      </w:r>
      <w:bookmarkStart w:id="6" w:name="_Hlk135644644"/>
      <w:r>
        <w:rPr>
          <w:i/>
          <w:iCs/>
        </w:rPr>
        <w:t xml:space="preserve">or teacher qualified to teach a student of the student’s age, </w:t>
      </w:r>
      <w:bookmarkEnd w:id="6"/>
      <w:r w:rsidRPr="007578FF">
        <w:rPr>
          <w:i/>
          <w:iCs/>
        </w:rPr>
        <w:t xml:space="preserve">is a required </w:t>
      </w:r>
      <w:r>
        <w:rPr>
          <w:i/>
          <w:iCs/>
        </w:rPr>
        <w:t>group</w:t>
      </w:r>
      <w:r w:rsidRPr="007578FF">
        <w:rPr>
          <w:i/>
          <w:iCs/>
        </w:rPr>
        <w:t xml:space="preserve"> member.</w:t>
      </w:r>
    </w:p>
    <w:p w14:paraId="60D5B248" w14:textId="77777777" w:rsidR="005D4164" w:rsidRPr="005651F3" w:rsidRDefault="005D4164" w:rsidP="005D4164">
      <w:pPr>
        <w:tabs>
          <w:tab w:val="left" w:pos="5220"/>
          <w:tab w:val="left" w:pos="6030"/>
          <w:tab w:val="left" w:pos="11070"/>
        </w:tabs>
        <w:spacing w:after="0"/>
        <w:rPr>
          <w:u w:val="single"/>
        </w:rPr>
      </w:pPr>
      <w:r>
        <w:rPr>
          <w:u w:val="single"/>
        </w:rPr>
        <w:tab/>
      </w:r>
      <w:r>
        <w:tab/>
      </w:r>
      <w:r>
        <w:rPr>
          <w:u w:val="single"/>
        </w:rPr>
        <w:tab/>
      </w:r>
    </w:p>
    <w:p w14:paraId="01255B69" w14:textId="77777777" w:rsidR="005D4164" w:rsidRDefault="005D4164" w:rsidP="005D4164">
      <w:pPr>
        <w:tabs>
          <w:tab w:val="left" w:pos="4410"/>
          <w:tab w:val="left" w:pos="6030"/>
          <w:tab w:val="left" w:pos="10080"/>
        </w:tabs>
      </w:pPr>
      <w:r>
        <w:t>Regular Education Teacher</w:t>
      </w:r>
      <w:r>
        <w:tab/>
        <w:t>Date</w:t>
      </w:r>
      <w:r>
        <w:tab/>
        <w:t>Parent/Student</w:t>
      </w:r>
      <w:r w:rsidRPr="00AE4595">
        <w:t xml:space="preserve"> </w:t>
      </w:r>
      <w:r>
        <w:t>who is an Adult</w:t>
      </w:r>
      <w:r>
        <w:tab/>
        <w:t>Date</w:t>
      </w:r>
    </w:p>
    <w:p w14:paraId="11308A2A" w14:textId="77777777" w:rsidR="005D4164" w:rsidRPr="005651F3" w:rsidRDefault="005D4164" w:rsidP="005D4164">
      <w:pPr>
        <w:tabs>
          <w:tab w:val="left" w:pos="5220"/>
          <w:tab w:val="left" w:pos="6030"/>
          <w:tab w:val="left" w:pos="11070"/>
        </w:tabs>
        <w:spacing w:after="0"/>
        <w:rPr>
          <w:u w:val="single"/>
        </w:rPr>
      </w:pPr>
      <w:r>
        <w:rPr>
          <w:u w:val="single"/>
        </w:rPr>
        <w:tab/>
      </w:r>
      <w:r>
        <w:tab/>
      </w:r>
      <w:r>
        <w:rPr>
          <w:u w:val="single"/>
        </w:rPr>
        <w:tab/>
      </w:r>
    </w:p>
    <w:p w14:paraId="0E311786" w14:textId="77777777" w:rsidR="005D4164" w:rsidRDefault="005D4164" w:rsidP="005D4164">
      <w:pPr>
        <w:tabs>
          <w:tab w:val="left" w:pos="4410"/>
          <w:tab w:val="left" w:pos="6030"/>
          <w:tab w:val="left" w:pos="10080"/>
        </w:tabs>
      </w:pPr>
      <w:r>
        <w:t>Special Education Professional</w:t>
      </w:r>
      <w:r>
        <w:tab/>
        <w:t>Date</w:t>
      </w:r>
      <w:r>
        <w:tab/>
        <w:t>Signature/Title</w:t>
      </w:r>
      <w:r>
        <w:tab/>
        <w:t>Date</w:t>
      </w:r>
    </w:p>
    <w:p w14:paraId="0C601961" w14:textId="77777777" w:rsidR="005D4164" w:rsidRPr="005651F3" w:rsidRDefault="005D4164" w:rsidP="005D4164">
      <w:pPr>
        <w:tabs>
          <w:tab w:val="left" w:pos="5220"/>
          <w:tab w:val="left" w:pos="6030"/>
          <w:tab w:val="left" w:pos="11070"/>
        </w:tabs>
        <w:spacing w:after="0"/>
        <w:rPr>
          <w:u w:val="single"/>
        </w:rPr>
      </w:pPr>
      <w:r>
        <w:rPr>
          <w:u w:val="single"/>
        </w:rPr>
        <w:tab/>
      </w:r>
      <w:r>
        <w:tab/>
      </w:r>
      <w:r>
        <w:rPr>
          <w:u w:val="single"/>
        </w:rPr>
        <w:tab/>
      </w:r>
    </w:p>
    <w:p w14:paraId="5DBA6814" w14:textId="77777777" w:rsidR="005D4164" w:rsidRDefault="005D4164" w:rsidP="007446BF">
      <w:pPr>
        <w:tabs>
          <w:tab w:val="left" w:pos="4410"/>
          <w:tab w:val="left" w:pos="6030"/>
          <w:tab w:val="left" w:pos="10080"/>
        </w:tabs>
        <w:spacing w:after="240"/>
      </w:pPr>
      <w:r>
        <w:t>Signature/Title</w:t>
      </w:r>
      <w:r>
        <w:tab/>
        <w:t>Date</w:t>
      </w:r>
      <w:r>
        <w:tab/>
        <w:t>Signature/Title</w:t>
      </w:r>
      <w:r>
        <w:tab/>
        <w:t>Date</w:t>
      </w:r>
    </w:p>
    <w:p w14:paraId="5337B48C" w14:textId="77777777" w:rsidR="005D4164" w:rsidRDefault="005D4164" w:rsidP="005D4164">
      <w:pPr>
        <w:tabs>
          <w:tab w:val="left" w:pos="4410"/>
          <w:tab w:val="left" w:pos="6030"/>
          <w:tab w:val="left" w:pos="10080"/>
        </w:tabs>
        <w:rPr>
          <w:b/>
          <w:bCs/>
        </w:rPr>
      </w:pPr>
      <w:r w:rsidRPr="0043361D">
        <w:rPr>
          <w:b/>
          <w:bCs/>
        </w:rPr>
        <w:lastRenderedPageBreak/>
        <w:t>Signature below acknowledges receipt of copy</w:t>
      </w:r>
      <w:r>
        <w:rPr>
          <w:b/>
          <w:bCs/>
        </w:rPr>
        <w:t xml:space="preserve"> of eligibility determination.</w:t>
      </w:r>
    </w:p>
    <w:p w14:paraId="1B1648F6" w14:textId="77777777" w:rsidR="005D4164" w:rsidRPr="005651F3" w:rsidRDefault="005D4164" w:rsidP="005D4164">
      <w:pPr>
        <w:tabs>
          <w:tab w:val="left" w:pos="11070"/>
        </w:tabs>
        <w:spacing w:after="0"/>
        <w:rPr>
          <w:u w:val="single"/>
        </w:rPr>
      </w:pPr>
      <w:r>
        <w:rPr>
          <w:u w:val="single"/>
        </w:rPr>
        <w:tab/>
      </w:r>
    </w:p>
    <w:p w14:paraId="7A58D8BE" w14:textId="686F3C9F" w:rsidR="005651F3" w:rsidRPr="005D4164" w:rsidRDefault="005D4164" w:rsidP="005D4164">
      <w:pPr>
        <w:tabs>
          <w:tab w:val="left" w:pos="10080"/>
        </w:tabs>
        <w:spacing w:after="360"/>
        <w:rPr>
          <w:b/>
          <w:bCs/>
        </w:rPr>
      </w:pPr>
      <w:r>
        <w:t>Parent/Student who is an Adult</w:t>
      </w:r>
      <w:r>
        <w:tab/>
        <w:t>Date</w:t>
      </w:r>
    </w:p>
    <w:sectPr w:rsidR="005651F3" w:rsidRPr="005D4164" w:rsidSect="00B37E00">
      <w:headerReference w:type="default" r:id="rId52"/>
      <w:footerReference w:type="default" r:id="rId53"/>
      <w:headerReference w:type="first" r:id="rId54"/>
      <w:footerReference w:type="first" r:id="rId55"/>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A627A" w14:textId="77777777" w:rsidR="001E08F1" w:rsidRDefault="001E08F1" w:rsidP="00CC72A4">
      <w:pPr>
        <w:spacing w:after="0"/>
      </w:pPr>
      <w:r>
        <w:separator/>
      </w:r>
    </w:p>
  </w:endnote>
  <w:endnote w:type="continuationSeparator" w:id="0">
    <w:p w14:paraId="26D2DF35" w14:textId="77777777" w:rsidR="001E08F1" w:rsidRDefault="001E08F1"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auto"/>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07754" w14:textId="72303948" w:rsidR="00DF58A8" w:rsidRDefault="006A38DF" w:rsidP="00DF58A8">
    <w:pPr>
      <w:pStyle w:val="Footer"/>
      <w:tabs>
        <w:tab w:val="clear" w:pos="4680"/>
        <w:tab w:val="clear" w:pos="9360"/>
        <w:tab w:val="center" w:pos="5490"/>
        <w:tab w:val="right" w:pos="11160"/>
      </w:tabs>
    </w:pPr>
    <w:r>
      <w:t xml:space="preserve">USBE SES </w:t>
    </w:r>
    <w:r w:rsidR="00776F08">
      <w:t xml:space="preserve">Revised </w:t>
    </w:r>
    <w:r w:rsidR="00352536">
      <w:t>September</w:t>
    </w:r>
    <w:r w:rsidR="00564FCA">
      <w:t xml:space="preserve"> 2023</w:t>
    </w:r>
    <w:r w:rsidR="00DF58A8">
      <w:tab/>
    </w:r>
    <w:sdt>
      <w:sdtPr>
        <w:id w:val="-228156773"/>
        <w:docPartObj>
          <w:docPartGallery w:val="Page Numbers (Bottom of Page)"/>
          <w:docPartUnique/>
        </w:docPartObj>
      </w:sdtPr>
      <w:sdtEndPr>
        <w:rPr>
          <w:noProof/>
        </w:rPr>
      </w:sdtEndPr>
      <w:sdtContent>
        <w:r w:rsidR="00DF58A8">
          <w:fldChar w:fldCharType="begin"/>
        </w:r>
        <w:r w:rsidR="00DF58A8">
          <w:instrText xml:space="preserve"> PAGE   \* MERGEFORMAT </w:instrText>
        </w:r>
        <w:r w:rsidR="00DF58A8">
          <w:fldChar w:fldCharType="separate"/>
        </w:r>
        <w:r w:rsidR="00DF58A8">
          <w:rPr>
            <w:noProof/>
          </w:rPr>
          <w:t>2</w:t>
        </w:r>
        <w:r w:rsidR="00DF58A8">
          <w:rPr>
            <w:noProof/>
          </w:rPr>
          <w:fldChar w:fldCharType="end"/>
        </w:r>
      </w:sdtContent>
    </w:sdt>
    <w:r w:rsidR="00DF58A8" w:rsidRPr="00DF58A8">
      <w:rPr>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7CF11" w14:textId="019E1536" w:rsidR="00564FCA" w:rsidRDefault="00564FCA" w:rsidP="00564FCA">
    <w:pPr>
      <w:pStyle w:val="Footer"/>
      <w:tabs>
        <w:tab w:val="clear" w:pos="4680"/>
        <w:tab w:val="clear" w:pos="9360"/>
        <w:tab w:val="center" w:pos="5490"/>
        <w:tab w:val="right" w:pos="11160"/>
      </w:tabs>
    </w:pPr>
    <w:r>
      <w:t xml:space="preserve">USBE SES Revised </w:t>
    </w:r>
    <w:r w:rsidR="00352536">
      <w:rPr>
        <w:noProof/>
      </w:rPr>
      <w:t>September</w:t>
    </w:r>
    <w:r>
      <w:rPr>
        <w:noProof/>
      </w:rPr>
      <w:t xml:space="preserve"> 2023</w:t>
    </w:r>
    <w:r>
      <w:tab/>
    </w:r>
    <w:sdt>
      <w:sdtPr>
        <w:id w:val="196514936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r w:rsidRPr="00594BCE">
      <w:rPr>
        <w:noProof/>
      </w:rPr>
      <w:tab/>
      <w:t xml:space="preserve">ADA Compliant: </w:t>
    </w:r>
    <w:r w:rsidR="00352536">
      <w:rPr>
        <w:noProof/>
      </w:rPr>
      <w:t>September</w:t>
    </w:r>
    <w:r>
      <w:rPr>
        <w:noProof/>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7095F" w14:textId="77777777" w:rsidR="001E08F1" w:rsidRDefault="001E08F1" w:rsidP="00CC72A4">
      <w:pPr>
        <w:spacing w:after="0"/>
      </w:pPr>
      <w:r>
        <w:separator/>
      </w:r>
    </w:p>
  </w:footnote>
  <w:footnote w:type="continuationSeparator" w:id="0">
    <w:p w14:paraId="75167E87" w14:textId="77777777" w:rsidR="001E08F1" w:rsidRDefault="001E08F1"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EBC3E" w14:textId="644324CE" w:rsidR="00564FCA" w:rsidRDefault="00564FCA" w:rsidP="00564FCA">
    <w:pPr>
      <w:tabs>
        <w:tab w:val="left" w:pos="990"/>
        <w:tab w:val="left" w:pos="3600"/>
        <w:tab w:val="left" w:pos="6120"/>
        <w:tab w:val="left" w:pos="7560"/>
        <w:tab w:val="left" w:pos="9000"/>
      </w:tabs>
    </w:pPr>
    <w:r w:rsidRPr="008D5465">
      <w:t xml:space="preserve">SpEd </w:t>
    </w:r>
    <w:r>
      <w:t>5j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DA004" w14:textId="2F008D59" w:rsidR="00564FCA" w:rsidRDefault="00564FCA" w:rsidP="00564FCA">
    <w:pPr>
      <w:tabs>
        <w:tab w:val="left" w:pos="990"/>
        <w:tab w:val="left" w:pos="3600"/>
        <w:tab w:val="left" w:pos="6120"/>
        <w:tab w:val="left" w:pos="7560"/>
        <w:tab w:val="left" w:pos="9000"/>
      </w:tabs>
    </w:pPr>
    <w:r w:rsidRPr="008D5465">
      <w:t xml:space="preserve">SpEd </w:t>
    </w:r>
    <w:r>
      <w:t>5j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2"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BD039F"/>
    <w:multiLevelType w:val="hybridMultilevel"/>
    <w:tmpl w:val="49E09E36"/>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8"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B54061"/>
    <w:multiLevelType w:val="hybridMultilevel"/>
    <w:tmpl w:val="F476FC88"/>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197C39"/>
    <w:multiLevelType w:val="hybridMultilevel"/>
    <w:tmpl w:val="BAD65A42"/>
    <w:lvl w:ilvl="0" w:tplc="9CF6221A">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FE5EDB"/>
    <w:multiLevelType w:val="hybridMultilevel"/>
    <w:tmpl w:val="7728B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3145932">
    <w:abstractNumId w:val="7"/>
  </w:num>
  <w:num w:numId="2" w16cid:durableId="982736105">
    <w:abstractNumId w:val="1"/>
  </w:num>
  <w:num w:numId="3" w16cid:durableId="2000112360">
    <w:abstractNumId w:val="5"/>
  </w:num>
  <w:num w:numId="4" w16cid:durableId="95491222">
    <w:abstractNumId w:val="13"/>
  </w:num>
  <w:num w:numId="5" w16cid:durableId="317001093">
    <w:abstractNumId w:val="14"/>
  </w:num>
  <w:num w:numId="6" w16cid:durableId="1448083601">
    <w:abstractNumId w:val="3"/>
  </w:num>
  <w:num w:numId="7" w16cid:durableId="1529172540">
    <w:abstractNumId w:val="0"/>
  </w:num>
  <w:num w:numId="8" w16cid:durableId="2060278079">
    <w:abstractNumId w:val="17"/>
  </w:num>
  <w:num w:numId="9" w16cid:durableId="716323721">
    <w:abstractNumId w:val="11"/>
  </w:num>
  <w:num w:numId="10" w16cid:durableId="1474835658">
    <w:abstractNumId w:val="15"/>
  </w:num>
  <w:num w:numId="11" w16cid:durableId="328752397">
    <w:abstractNumId w:val="2"/>
  </w:num>
  <w:num w:numId="12" w16cid:durableId="1208025325">
    <w:abstractNumId w:val="9"/>
  </w:num>
  <w:num w:numId="13" w16cid:durableId="30305719">
    <w:abstractNumId w:val="12"/>
  </w:num>
  <w:num w:numId="14" w16cid:durableId="1851481411">
    <w:abstractNumId w:val="6"/>
  </w:num>
  <w:num w:numId="15" w16cid:durableId="27460170">
    <w:abstractNumId w:val="8"/>
  </w:num>
  <w:num w:numId="16" w16cid:durableId="1651786493">
    <w:abstractNumId w:val="16"/>
  </w:num>
  <w:num w:numId="17" w16cid:durableId="1997757653">
    <w:abstractNumId w:val="4"/>
  </w:num>
  <w:num w:numId="18" w16cid:durableId="17075591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formsDesign/>
  <w:documentProtection w:edit="comments" w:enforcement="0"/>
  <w:defaultTabStop w:val="720"/>
  <w:characterSpacingControl w:val="doNotCompress"/>
  <w:hdrShapeDefaults>
    <o:shapedefaults v:ext="edit" spidmax="209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MwNTE2MDA3NzI0tzBQ0lEKTi0uzszPAykwrAUAc7z3VSwAAAA="/>
  </w:docVars>
  <w:rsids>
    <w:rsidRoot w:val="00CC72A4"/>
    <w:rsid w:val="00000476"/>
    <w:rsid w:val="000210AC"/>
    <w:rsid w:val="00091A6E"/>
    <w:rsid w:val="000A6AC4"/>
    <w:rsid w:val="000F22EB"/>
    <w:rsid w:val="00142A89"/>
    <w:rsid w:val="00145FE9"/>
    <w:rsid w:val="00163B13"/>
    <w:rsid w:val="00165167"/>
    <w:rsid w:val="00190AE3"/>
    <w:rsid w:val="001946E1"/>
    <w:rsid w:val="001A2F86"/>
    <w:rsid w:val="001C6151"/>
    <w:rsid w:val="001C692E"/>
    <w:rsid w:val="001D4C86"/>
    <w:rsid w:val="001E08F1"/>
    <w:rsid w:val="001E6082"/>
    <w:rsid w:val="00211BEB"/>
    <w:rsid w:val="0021760B"/>
    <w:rsid w:val="002308FB"/>
    <w:rsid w:val="00243AC8"/>
    <w:rsid w:val="00250E65"/>
    <w:rsid w:val="002553D0"/>
    <w:rsid w:val="0027295D"/>
    <w:rsid w:val="00274FBC"/>
    <w:rsid w:val="0028685D"/>
    <w:rsid w:val="002967D4"/>
    <w:rsid w:val="00297E2F"/>
    <w:rsid w:val="002D5A46"/>
    <w:rsid w:val="002D6FED"/>
    <w:rsid w:val="002F516D"/>
    <w:rsid w:val="00347A66"/>
    <w:rsid w:val="00352536"/>
    <w:rsid w:val="003559B1"/>
    <w:rsid w:val="003574E6"/>
    <w:rsid w:val="003767C1"/>
    <w:rsid w:val="003822C9"/>
    <w:rsid w:val="00392CD5"/>
    <w:rsid w:val="003A1ECA"/>
    <w:rsid w:val="003A6868"/>
    <w:rsid w:val="00401ED6"/>
    <w:rsid w:val="0043361D"/>
    <w:rsid w:val="004360EA"/>
    <w:rsid w:val="0044022F"/>
    <w:rsid w:val="00450C94"/>
    <w:rsid w:val="004932F8"/>
    <w:rsid w:val="004D30B8"/>
    <w:rsid w:val="004D7516"/>
    <w:rsid w:val="004F7972"/>
    <w:rsid w:val="00530098"/>
    <w:rsid w:val="00530D7F"/>
    <w:rsid w:val="00535AA4"/>
    <w:rsid w:val="00541F15"/>
    <w:rsid w:val="00562F6D"/>
    <w:rsid w:val="00564FCA"/>
    <w:rsid w:val="005651F3"/>
    <w:rsid w:val="005746AD"/>
    <w:rsid w:val="005834F3"/>
    <w:rsid w:val="005B1A4D"/>
    <w:rsid w:val="005B2246"/>
    <w:rsid w:val="005B7205"/>
    <w:rsid w:val="005B796E"/>
    <w:rsid w:val="005C44F1"/>
    <w:rsid w:val="005D12B2"/>
    <w:rsid w:val="005D4164"/>
    <w:rsid w:val="005D6348"/>
    <w:rsid w:val="005E3ED1"/>
    <w:rsid w:val="00600AE3"/>
    <w:rsid w:val="00610718"/>
    <w:rsid w:val="00635D12"/>
    <w:rsid w:val="00652E64"/>
    <w:rsid w:val="006626C4"/>
    <w:rsid w:val="006A38DF"/>
    <w:rsid w:val="006D205C"/>
    <w:rsid w:val="006D498B"/>
    <w:rsid w:val="006E3448"/>
    <w:rsid w:val="006F15D6"/>
    <w:rsid w:val="00717217"/>
    <w:rsid w:val="0072614E"/>
    <w:rsid w:val="007446BF"/>
    <w:rsid w:val="007578FF"/>
    <w:rsid w:val="0076334D"/>
    <w:rsid w:val="00765E68"/>
    <w:rsid w:val="0077110D"/>
    <w:rsid w:val="00774D32"/>
    <w:rsid w:val="00776F08"/>
    <w:rsid w:val="007B3FAE"/>
    <w:rsid w:val="007B6AFE"/>
    <w:rsid w:val="007C2864"/>
    <w:rsid w:val="007E422D"/>
    <w:rsid w:val="007F1B4F"/>
    <w:rsid w:val="007F7616"/>
    <w:rsid w:val="007F7B3C"/>
    <w:rsid w:val="008028A4"/>
    <w:rsid w:val="00821A1A"/>
    <w:rsid w:val="00827938"/>
    <w:rsid w:val="00846D47"/>
    <w:rsid w:val="008555BA"/>
    <w:rsid w:val="008814E8"/>
    <w:rsid w:val="008D4BBB"/>
    <w:rsid w:val="008D5465"/>
    <w:rsid w:val="008E3F16"/>
    <w:rsid w:val="009057E6"/>
    <w:rsid w:val="00911623"/>
    <w:rsid w:val="00936416"/>
    <w:rsid w:val="009478DF"/>
    <w:rsid w:val="009508E5"/>
    <w:rsid w:val="009552AE"/>
    <w:rsid w:val="00982319"/>
    <w:rsid w:val="00996243"/>
    <w:rsid w:val="009A726E"/>
    <w:rsid w:val="009C6F4D"/>
    <w:rsid w:val="009F28CB"/>
    <w:rsid w:val="00A36FB0"/>
    <w:rsid w:val="00A40CD4"/>
    <w:rsid w:val="00A50850"/>
    <w:rsid w:val="00A903E2"/>
    <w:rsid w:val="00A94D60"/>
    <w:rsid w:val="00AA69E9"/>
    <w:rsid w:val="00AB5F49"/>
    <w:rsid w:val="00AC2F1C"/>
    <w:rsid w:val="00AD000C"/>
    <w:rsid w:val="00AD71AD"/>
    <w:rsid w:val="00AE6E18"/>
    <w:rsid w:val="00B050B0"/>
    <w:rsid w:val="00B25E42"/>
    <w:rsid w:val="00B31EDB"/>
    <w:rsid w:val="00B37E00"/>
    <w:rsid w:val="00B4042A"/>
    <w:rsid w:val="00B476C5"/>
    <w:rsid w:val="00B61875"/>
    <w:rsid w:val="00B656A4"/>
    <w:rsid w:val="00BA2E22"/>
    <w:rsid w:val="00BA46F7"/>
    <w:rsid w:val="00BA5649"/>
    <w:rsid w:val="00BC1588"/>
    <w:rsid w:val="00BC7938"/>
    <w:rsid w:val="00BD2D65"/>
    <w:rsid w:val="00BD7B3A"/>
    <w:rsid w:val="00BE2DF2"/>
    <w:rsid w:val="00BE6854"/>
    <w:rsid w:val="00C03DE3"/>
    <w:rsid w:val="00C1273D"/>
    <w:rsid w:val="00C25707"/>
    <w:rsid w:val="00C33692"/>
    <w:rsid w:val="00C57F98"/>
    <w:rsid w:val="00C81135"/>
    <w:rsid w:val="00C8206C"/>
    <w:rsid w:val="00C96D94"/>
    <w:rsid w:val="00C971F5"/>
    <w:rsid w:val="00CA0971"/>
    <w:rsid w:val="00CA0AE3"/>
    <w:rsid w:val="00CC72A4"/>
    <w:rsid w:val="00CF05E8"/>
    <w:rsid w:val="00D3707C"/>
    <w:rsid w:val="00D437AA"/>
    <w:rsid w:val="00D60A0E"/>
    <w:rsid w:val="00D64D28"/>
    <w:rsid w:val="00D71BFE"/>
    <w:rsid w:val="00D90056"/>
    <w:rsid w:val="00DB137B"/>
    <w:rsid w:val="00DB6CC2"/>
    <w:rsid w:val="00DD340B"/>
    <w:rsid w:val="00DE2A14"/>
    <w:rsid w:val="00DF211C"/>
    <w:rsid w:val="00DF58A8"/>
    <w:rsid w:val="00DF62ED"/>
    <w:rsid w:val="00E101F4"/>
    <w:rsid w:val="00E309A9"/>
    <w:rsid w:val="00E4046E"/>
    <w:rsid w:val="00E520CE"/>
    <w:rsid w:val="00E54161"/>
    <w:rsid w:val="00E87DE5"/>
    <w:rsid w:val="00EE40CF"/>
    <w:rsid w:val="00EE6E59"/>
    <w:rsid w:val="00F40D93"/>
    <w:rsid w:val="00F40E20"/>
    <w:rsid w:val="00F5010E"/>
    <w:rsid w:val="00FA440A"/>
    <w:rsid w:val="00FC2E5D"/>
    <w:rsid w:val="00FC3E6A"/>
    <w:rsid w:val="00FD3545"/>
    <w:rsid w:val="00FF59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90"/>
    <o:shapelayout v:ext="edit">
      <o:idmap v:ext="edit" data="2"/>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0CF"/>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BC1588"/>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C96D94"/>
    <w:pPr>
      <w:keepNext/>
      <w:keepLines/>
      <w:spacing w:after="0" w:line="400" w:lineRule="exact"/>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BC1588"/>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2553D0"/>
    <w:pPr>
      <w:spacing w:after="0" w:line="400" w:lineRule="exact"/>
      <w:jc w:val="center"/>
    </w:pPr>
    <w:rPr>
      <w:rFonts w:eastAsiaTheme="majorEastAsia" w:cstheme="majorBidi"/>
      <w:b/>
      <w:sz w:val="32"/>
      <w:szCs w:val="32"/>
    </w:rPr>
  </w:style>
  <w:style w:type="character" w:customStyle="1" w:styleId="TitleChar">
    <w:name w:val="Title Char"/>
    <w:basedOn w:val="DefaultParagraphFont"/>
    <w:link w:val="Title"/>
    <w:uiPriority w:val="10"/>
    <w:rsid w:val="002553D0"/>
    <w:rPr>
      <w:rFonts w:ascii="Open Sans" w:eastAsiaTheme="majorEastAsia" w:hAnsi="Open Sans" w:cstheme="majorBidi"/>
      <w:b/>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C1588"/>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C96D94"/>
    <w:rPr>
      <w:rFonts w:ascii="Open Sans Light" w:eastAsiaTheme="majorEastAsia" w:hAnsi="Open Sans Light" w:cstheme="majorBidi"/>
      <w:b/>
      <w:sz w:val="32"/>
      <w:szCs w:val="26"/>
    </w:rPr>
  </w:style>
  <w:style w:type="paragraph" w:styleId="ListParagraph">
    <w:name w:val="List Paragraph"/>
    <w:basedOn w:val="Normal"/>
    <w:uiPriority w:val="34"/>
    <w:qFormat/>
    <w:rsid w:val="00DF211C"/>
    <w:pPr>
      <w:ind w:left="720"/>
      <w:contextualSpacing/>
    </w:pPr>
  </w:style>
  <w:style w:type="character" w:styleId="CommentReference">
    <w:name w:val="annotation reference"/>
    <w:basedOn w:val="DefaultParagraphFont"/>
    <w:uiPriority w:val="99"/>
    <w:semiHidden/>
    <w:unhideWhenUsed/>
    <w:rsid w:val="0028685D"/>
    <w:rPr>
      <w:sz w:val="16"/>
      <w:szCs w:val="16"/>
    </w:rPr>
  </w:style>
  <w:style w:type="paragraph" w:styleId="CommentText">
    <w:name w:val="annotation text"/>
    <w:basedOn w:val="Normal"/>
    <w:link w:val="CommentTextChar"/>
    <w:uiPriority w:val="99"/>
    <w:unhideWhenUsed/>
    <w:rsid w:val="0028685D"/>
    <w:pPr>
      <w:spacing w:line="240" w:lineRule="auto"/>
    </w:pPr>
    <w:rPr>
      <w:sz w:val="20"/>
      <w:szCs w:val="20"/>
    </w:rPr>
  </w:style>
  <w:style w:type="character" w:customStyle="1" w:styleId="CommentTextChar">
    <w:name w:val="Comment Text Char"/>
    <w:basedOn w:val="DefaultParagraphFont"/>
    <w:link w:val="CommentText"/>
    <w:uiPriority w:val="99"/>
    <w:rsid w:val="0028685D"/>
    <w:rPr>
      <w:sz w:val="20"/>
      <w:szCs w:val="20"/>
    </w:rPr>
  </w:style>
  <w:style w:type="paragraph" w:styleId="CommentSubject">
    <w:name w:val="annotation subject"/>
    <w:basedOn w:val="CommentText"/>
    <w:next w:val="CommentText"/>
    <w:link w:val="CommentSubjectChar"/>
    <w:uiPriority w:val="99"/>
    <w:semiHidden/>
    <w:unhideWhenUsed/>
    <w:rsid w:val="0028685D"/>
    <w:rPr>
      <w:b/>
      <w:bCs/>
    </w:rPr>
  </w:style>
  <w:style w:type="character" w:customStyle="1" w:styleId="CommentSubjectChar">
    <w:name w:val="Comment Subject Char"/>
    <w:basedOn w:val="CommentTextChar"/>
    <w:link w:val="CommentSubject"/>
    <w:uiPriority w:val="99"/>
    <w:semiHidden/>
    <w:rsid w:val="0028685D"/>
    <w:rPr>
      <w:b/>
      <w:bCs/>
      <w:sz w:val="20"/>
      <w:szCs w:val="20"/>
    </w:rPr>
  </w:style>
  <w:style w:type="paragraph" w:styleId="Revision">
    <w:name w:val="Revision"/>
    <w:hidden/>
    <w:uiPriority w:val="99"/>
    <w:semiHidden/>
    <w:rsid w:val="003A1ECA"/>
    <w:pPr>
      <w:spacing w:after="0" w:line="240" w:lineRule="auto"/>
    </w:pPr>
    <w:rPr>
      <w:rFonts w:ascii="Open Sans" w:hAnsi="Open Sans"/>
      <w:sz w:val="24"/>
      <w:szCs w:val="24"/>
    </w:rPr>
  </w:style>
  <w:style w:type="character" w:customStyle="1" w:styleId="Heading3Char">
    <w:name w:val="Heading 3 Char"/>
    <w:basedOn w:val="DefaultParagraphFont"/>
    <w:link w:val="Heading3"/>
    <w:uiPriority w:val="9"/>
    <w:rsid w:val="00BC1588"/>
    <w:rPr>
      <w:rFonts w:ascii="Open Sans Light" w:eastAsiaTheme="majorEastAsia" w:hAnsi="Open Sans Light" w:cstheme="majorBidi"/>
      <w:b/>
      <w:sz w:val="28"/>
      <w:szCs w:val="24"/>
    </w:rPr>
  </w:style>
  <w:style w:type="character" w:customStyle="1" w:styleId="apple-converted-space">
    <w:name w:val="apple-converted-space"/>
    <w:basedOn w:val="DefaultParagraphFont"/>
    <w:rsid w:val="00E309A9"/>
  </w:style>
  <w:style w:type="paragraph" w:customStyle="1" w:styleId="m-5501390442121389020msolistparagraph">
    <w:name w:val="m_-5501390442121389020msolistparagraph"/>
    <w:basedOn w:val="Normal"/>
    <w:rsid w:val="00DE2A14"/>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DE2A14"/>
  </w:style>
  <w:style w:type="character" w:customStyle="1" w:styleId="cf01">
    <w:name w:val="cf01"/>
    <w:basedOn w:val="DefaultParagraphFont"/>
    <w:rsid w:val="001C692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506356">
      <w:bodyDiv w:val="1"/>
      <w:marLeft w:val="0"/>
      <w:marRight w:val="0"/>
      <w:marTop w:val="0"/>
      <w:marBottom w:val="0"/>
      <w:divBdr>
        <w:top w:val="none" w:sz="0" w:space="0" w:color="auto"/>
        <w:left w:val="none" w:sz="0" w:space="0" w:color="auto"/>
        <w:bottom w:val="none" w:sz="0" w:space="0" w:color="auto"/>
        <w:right w:val="none" w:sz="0" w:space="0" w:color="auto"/>
      </w:divBdr>
    </w:div>
    <w:div w:id="687147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2.xml"/><Relationship Id="rId18" Type="http://schemas.openxmlformats.org/officeDocument/2006/relationships/control" Target="activeX/activeX7.xml"/><Relationship Id="rId26" Type="http://schemas.openxmlformats.org/officeDocument/2006/relationships/control" Target="activeX/activeX15.xml"/><Relationship Id="rId39" Type="http://schemas.openxmlformats.org/officeDocument/2006/relationships/control" Target="activeX/activeX28.xml"/><Relationship Id="rId21" Type="http://schemas.openxmlformats.org/officeDocument/2006/relationships/control" Target="activeX/activeX10.xml"/><Relationship Id="rId34" Type="http://schemas.openxmlformats.org/officeDocument/2006/relationships/control" Target="activeX/activeX23.xml"/><Relationship Id="rId42" Type="http://schemas.openxmlformats.org/officeDocument/2006/relationships/control" Target="activeX/activeX31.xml"/><Relationship Id="rId47" Type="http://schemas.openxmlformats.org/officeDocument/2006/relationships/control" Target="activeX/activeX36.xml"/><Relationship Id="rId50" Type="http://schemas.openxmlformats.org/officeDocument/2006/relationships/control" Target="activeX/activeX39.xml"/><Relationship Id="rId55"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5" Type="http://schemas.openxmlformats.org/officeDocument/2006/relationships/control" Target="activeX/activeX14.xml"/><Relationship Id="rId33" Type="http://schemas.openxmlformats.org/officeDocument/2006/relationships/control" Target="activeX/activeX22.xml"/><Relationship Id="rId38" Type="http://schemas.openxmlformats.org/officeDocument/2006/relationships/control" Target="activeX/activeX27.xml"/><Relationship Id="rId46" Type="http://schemas.openxmlformats.org/officeDocument/2006/relationships/control" Target="activeX/activeX35.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29" Type="http://schemas.openxmlformats.org/officeDocument/2006/relationships/control" Target="activeX/activeX18.xml"/><Relationship Id="rId41" Type="http://schemas.openxmlformats.org/officeDocument/2006/relationships/control" Target="activeX/activeX30.xm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control" Target="activeX/activeX13.xml"/><Relationship Id="rId32" Type="http://schemas.openxmlformats.org/officeDocument/2006/relationships/control" Target="activeX/activeX21.xm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control" Target="activeX/activeX34.xml"/><Relationship Id="rId53"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control" Target="activeX/activeX12.xml"/><Relationship Id="rId28" Type="http://schemas.openxmlformats.org/officeDocument/2006/relationships/control" Target="activeX/activeX17.xml"/><Relationship Id="rId36" Type="http://schemas.openxmlformats.org/officeDocument/2006/relationships/control" Target="activeX/activeX25.xml"/><Relationship Id="rId49" Type="http://schemas.openxmlformats.org/officeDocument/2006/relationships/control" Target="activeX/activeX38.xml"/><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ontrol" Target="activeX/activeX8.xml"/><Relationship Id="rId31" Type="http://schemas.openxmlformats.org/officeDocument/2006/relationships/control" Target="activeX/activeX20.xml"/><Relationship Id="rId44" Type="http://schemas.openxmlformats.org/officeDocument/2006/relationships/control" Target="activeX/activeX33.xm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control" Target="activeX/activeX11.xml"/><Relationship Id="rId27" Type="http://schemas.openxmlformats.org/officeDocument/2006/relationships/control" Target="activeX/activeX16.xml"/><Relationship Id="rId30" Type="http://schemas.openxmlformats.org/officeDocument/2006/relationships/control" Target="activeX/activeX19.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7.xm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control" Target="activeX/activeX40.xml"/><Relationship Id="rId3" Type="http://schemas.openxmlformats.org/officeDocument/2006/relationships/customXml" Target="../customXml/item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26.xml><?xml version="1.0" encoding="utf-8"?>
<ax:ocx xmlns:ax="http://schemas.microsoft.com/office/2006/activeX" xmlns:r="http://schemas.openxmlformats.org/officeDocument/2006/relationships" ax:classid="{8BD21D50-EC42-11CE-9E0D-00AA006002F3}" ax:persistence="persistStorage" r:id="rId1"/>
</file>

<file path=word/activeX/activeX27.xml><?xml version="1.0" encoding="utf-8"?>
<ax:ocx xmlns:ax="http://schemas.microsoft.com/office/2006/activeX" xmlns:r="http://schemas.openxmlformats.org/officeDocument/2006/relationships" ax:classid="{8BD21D50-EC42-11CE-9E0D-00AA006002F3}" ax:persistence="persistStorage" r:id="rId1"/>
</file>

<file path=word/activeX/activeX28.xml><?xml version="1.0" encoding="utf-8"?>
<ax:ocx xmlns:ax="http://schemas.microsoft.com/office/2006/activeX" xmlns:r="http://schemas.openxmlformats.org/officeDocument/2006/relationships" ax:classid="{8BD21D50-EC42-11CE-9E0D-00AA006002F3}" ax:persistence="persistStorage" r:id="rId1"/>
</file>

<file path=word/activeX/activeX29.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30.xml><?xml version="1.0" encoding="utf-8"?>
<ax:ocx xmlns:ax="http://schemas.microsoft.com/office/2006/activeX" xmlns:r="http://schemas.openxmlformats.org/officeDocument/2006/relationships" ax:classid="{8BD21D50-EC42-11CE-9E0D-00AA006002F3}" ax:persistence="persistStorage" r:id="rId1"/>
</file>

<file path=word/activeX/activeX31.xml><?xml version="1.0" encoding="utf-8"?>
<ax:ocx xmlns:ax="http://schemas.microsoft.com/office/2006/activeX" xmlns:r="http://schemas.openxmlformats.org/officeDocument/2006/relationships" ax:classid="{8BD21D50-EC42-11CE-9E0D-00AA006002F3}" ax:persistence="persistStorage" r:id="rId1"/>
</file>

<file path=word/activeX/activeX32.xml><?xml version="1.0" encoding="utf-8"?>
<ax:ocx xmlns:ax="http://schemas.microsoft.com/office/2006/activeX" xmlns:r="http://schemas.openxmlformats.org/officeDocument/2006/relationships" ax:classid="{8BD21D50-EC42-11CE-9E0D-00AA006002F3}" ax:persistence="persistStorage" r:id="rId1"/>
</file>

<file path=word/activeX/activeX33.xml><?xml version="1.0" encoding="utf-8"?>
<ax:ocx xmlns:ax="http://schemas.microsoft.com/office/2006/activeX" xmlns:r="http://schemas.openxmlformats.org/officeDocument/2006/relationships" ax:classid="{8BD21D50-EC42-11CE-9E0D-00AA006002F3}" ax:persistence="persistStorage" r:id="rId1"/>
</file>

<file path=word/activeX/activeX34.xml><?xml version="1.0" encoding="utf-8"?>
<ax:ocx xmlns:ax="http://schemas.microsoft.com/office/2006/activeX" xmlns:r="http://schemas.openxmlformats.org/officeDocument/2006/relationships" ax:classid="{8BD21D50-EC42-11CE-9E0D-00AA006002F3}" ax:persistence="persistStorage" r:id="rId1"/>
</file>

<file path=word/activeX/activeX35.xml><?xml version="1.0" encoding="utf-8"?>
<ax:ocx xmlns:ax="http://schemas.microsoft.com/office/2006/activeX" xmlns:r="http://schemas.openxmlformats.org/officeDocument/2006/relationships" ax:classid="{8BD21D50-EC42-11CE-9E0D-00AA006002F3}" ax:persistence="persistStorage" r:id="rId1"/>
</file>

<file path=word/activeX/activeX36.xml><?xml version="1.0" encoding="utf-8"?>
<ax:ocx xmlns:ax="http://schemas.microsoft.com/office/2006/activeX" xmlns:r="http://schemas.openxmlformats.org/officeDocument/2006/relationships" ax:classid="{8BD21D50-EC42-11CE-9E0D-00AA006002F3}" ax:persistence="persistStorage" r:id="rId1"/>
</file>

<file path=word/activeX/activeX37.xml><?xml version="1.0" encoding="utf-8"?>
<ax:ocx xmlns:ax="http://schemas.microsoft.com/office/2006/activeX" xmlns:r="http://schemas.openxmlformats.org/officeDocument/2006/relationships" ax:classid="{8BD21D50-EC42-11CE-9E0D-00AA006002F3}" ax:persistence="persistStorage" r:id="rId1"/>
</file>

<file path=word/activeX/activeX38.xml><?xml version="1.0" encoding="utf-8"?>
<ax:ocx xmlns:ax="http://schemas.microsoft.com/office/2006/activeX" xmlns:r="http://schemas.openxmlformats.org/officeDocument/2006/relationships" ax:classid="{8BD21D50-EC42-11CE-9E0D-00AA006002F3}" ax:persistence="persistStorage" r:id="rId1"/>
</file>

<file path=word/activeX/activeX39.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40.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E348630D47C184D9482C601AA9F7033" ma:contentTypeVersion="7" ma:contentTypeDescription="Create a new document." ma:contentTypeScope="" ma:versionID="d7eb3161611a3934e69c75ba0a718ed9">
  <xsd:schema xmlns:xsd="http://www.w3.org/2001/XMLSchema" xmlns:xs="http://www.w3.org/2001/XMLSchema" xmlns:p="http://schemas.microsoft.com/office/2006/metadata/properties" xmlns:ns2="29e1d644-2ff4-42f3-a032-e2621af31c59" xmlns:ns3="d32af638-4a82-44aa-a1f7-20ae0efef201" targetNamespace="http://schemas.microsoft.com/office/2006/metadata/properties" ma:root="true" ma:fieldsID="4089c2d0355ae02d9ae26254c47c920e" ns2:_="" ns3:_="">
    <xsd:import namespace="29e1d644-2ff4-42f3-a032-e2621af31c59"/>
    <xsd:import namespace="d32af638-4a82-44aa-a1f7-20ae0efef20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1d644-2ff4-42f3-a032-e2621af31c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2af638-4a82-44aa-a1f7-20ae0efef20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d32af638-4a82-44aa-a1f7-20ae0efef201">
      <UserInfo>
        <DisplayName>Tiffany Midgley</DisplayName>
        <AccountId>67</AccountId>
        <AccountType/>
      </UserInfo>
      <UserInfo>
        <DisplayName>brent.coffman@nebo.edu</DisplayName>
        <AccountId>68</AccountId>
        <AccountType/>
      </UserInfo>
      <UserInfo>
        <DisplayName>Marissa Lowry</DisplayName>
        <AccountId>69</AccountId>
        <AccountType/>
      </UserInfo>
      <UserInfo>
        <DisplayName>surajs</DisplayName>
        <AccountId>70</AccountId>
        <AccountType/>
      </UserInfo>
      <UserInfo>
        <DisplayName>jenifer.buist@ccsdut.org</DisplayName>
        <AccountId>71</AccountId>
        <AccountType/>
      </UserInfo>
      <UserInfo>
        <DisplayName>Fratto, Kim</DisplayName>
        <AccountId>57</AccountId>
        <AccountType/>
      </UserInfo>
      <UserInfo>
        <DisplayName>Hanson, Janet</DisplayName>
        <AccountId>13</AccountId>
        <AccountType/>
      </UserInfo>
      <UserInfo>
        <DisplayName>Gressmen, Kelsey</DisplayName>
        <AccountId>15</AccountId>
        <AccountType/>
      </UserInfo>
      <UserInfo>
        <DisplayName>Nordfelt, Emily</DisplayName>
        <AccountId>14</AccountId>
        <AccountType/>
      </UserInfo>
      <UserInfo>
        <DisplayName>Gillespie, LauraLee</DisplayName>
        <AccountId>9</AccountId>
        <AccountType/>
      </UserInfo>
    </SharedWithUsers>
  </documentManagement>
</p:properties>
</file>

<file path=customXml/itemProps1.xml><?xml version="1.0" encoding="utf-8"?>
<ds:datastoreItem xmlns:ds="http://schemas.openxmlformats.org/officeDocument/2006/customXml" ds:itemID="{51BB178C-2E6A-4CC0-8E97-7DC1516F60F4}">
  <ds:schemaRefs>
    <ds:schemaRef ds:uri="http://schemas.microsoft.com/sharepoint/v3/contenttype/forms"/>
  </ds:schemaRefs>
</ds:datastoreItem>
</file>

<file path=customXml/itemProps2.xml><?xml version="1.0" encoding="utf-8"?>
<ds:datastoreItem xmlns:ds="http://schemas.openxmlformats.org/officeDocument/2006/customXml" ds:itemID="{00FA991D-6874-452F-BAFA-A4B782B4BE5F}">
  <ds:schemaRefs>
    <ds:schemaRef ds:uri="http://schemas.openxmlformats.org/officeDocument/2006/bibliography"/>
  </ds:schemaRefs>
</ds:datastoreItem>
</file>

<file path=customXml/itemProps3.xml><?xml version="1.0" encoding="utf-8"?>
<ds:datastoreItem xmlns:ds="http://schemas.openxmlformats.org/officeDocument/2006/customXml" ds:itemID="{BCA2112E-B3F2-4609-8CF3-02FFDE3C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1d644-2ff4-42f3-a032-e2621af31c59"/>
    <ds:schemaRef ds:uri="d32af638-4a82-44aa-a1f7-20ae0efef2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54B7A9-AF1B-4B86-A2D6-7B439F420A90}">
  <ds:schemaRefs>
    <ds:schemaRef ds:uri="http://schemas.microsoft.com/office/2006/metadata/properties"/>
    <ds:schemaRef ds:uri="http://schemas.microsoft.com/office/infopath/2007/PartnerControls"/>
    <ds:schemaRef ds:uri="d32af638-4a82-44aa-a1f7-20ae0efef201"/>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6</Pages>
  <Words>1609</Words>
  <Characters>917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5jc. Team Evaluation Summary Report and Written Prior Notice of Eligibility Determination: SLD – Method C: Alternative Research-Based Method</vt:lpstr>
    </vt:vector>
  </TitlesOfParts>
  <Company/>
  <LinksUpToDate>false</LinksUpToDate>
  <CharactersWithSpaces>10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jc. Team Evaluation Summary Report and Written Prior Notice of Eligibility Determination: SLD – Method C: Alternative Research-Based Method</dc:title>
  <dc:subject/>
  <dc:creator>Nordfelt, Emily</dc:creator>
  <cp:keywords/>
  <dc:description/>
  <cp:lastModifiedBy>Nordfelt, Emily</cp:lastModifiedBy>
  <cp:revision>7</cp:revision>
  <dcterms:created xsi:type="dcterms:W3CDTF">2023-09-14T14:51:00Z</dcterms:created>
  <dcterms:modified xsi:type="dcterms:W3CDTF">2023-10-10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348630D47C184D9482C601AA9F7033</vt:lpwstr>
  </property>
</Properties>
</file>